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Xe54da863e5482644cd5405753cd7188377f9e75" w:displacedByCustomXml="next"/>
    <w:sdt>
      <w:sdtPr>
        <w:id w:val="-172120203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0E7469C2" w14:textId="3505BB29" w:rsidR="0028475B" w:rsidRDefault="0028475B">
          <w:pPr>
            <w:pStyle w:val="TOCHeading"/>
          </w:pPr>
          <w:r>
            <w:t>Table of Contents</w:t>
          </w:r>
        </w:p>
        <w:p w14:paraId="54CEFAD2" w14:textId="5543F666" w:rsidR="006C0468" w:rsidRDefault="0028475B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rPr>
              <w:b w:val="0"/>
              <w:bCs w:val="0"/>
            </w:rPr>
            <w:instrText xml:space="preserve"> TOC \o "1-1" \h \z \u </w:instrText>
          </w:r>
          <w:r>
            <w:rPr>
              <w:b w:val="0"/>
              <w:bCs w:val="0"/>
            </w:rPr>
            <w:fldChar w:fldCharType="separate"/>
          </w:r>
          <w:hyperlink w:anchor="_Toc167186219" w:history="1">
            <w:r w:rsidR="006C0468" w:rsidRPr="008504CC">
              <w:rPr>
                <w:rStyle w:val="Hyperlink"/>
                <w:noProof/>
              </w:rPr>
              <w:t>01 Install CLI tools locally and create Angular application</w:t>
            </w:r>
            <w:r w:rsidR="006C0468">
              <w:rPr>
                <w:noProof/>
                <w:webHidden/>
              </w:rPr>
              <w:tab/>
            </w:r>
            <w:r w:rsidR="006C0468">
              <w:rPr>
                <w:noProof/>
                <w:webHidden/>
              </w:rPr>
              <w:fldChar w:fldCharType="begin"/>
            </w:r>
            <w:r w:rsidR="006C0468">
              <w:rPr>
                <w:noProof/>
                <w:webHidden/>
              </w:rPr>
              <w:instrText xml:space="preserve"> PAGEREF _Toc167186219 \h </w:instrText>
            </w:r>
            <w:r w:rsidR="006C0468">
              <w:rPr>
                <w:noProof/>
                <w:webHidden/>
              </w:rPr>
            </w:r>
            <w:r w:rsidR="006C0468">
              <w:rPr>
                <w:noProof/>
                <w:webHidden/>
              </w:rPr>
              <w:fldChar w:fldCharType="separate"/>
            </w:r>
            <w:r w:rsidR="006C0468">
              <w:rPr>
                <w:noProof/>
                <w:webHidden/>
              </w:rPr>
              <w:t>2</w:t>
            </w:r>
            <w:r w:rsidR="006C0468">
              <w:rPr>
                <w:noProof/>
                <w:webHidden/>
              </w:rPr>
              <w:fldChar w:fldCharType="end"/>
            </w:r>
          </w:hyperlink>
        </w:p>
        <w:p w14:paraId="23792BFF" w14:textId="37E71085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0" w:history="1">
            <w:r w:rsidRPr="008504CC">
              <w:rPr>
                <w:rStyle w:val="Hyperlink"/>
                <w:noProof/>
              </w:rPr>
              <w:t>02 Create a New Angular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9AA14" w14:textId="7BCEA970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1" w:history="1">
            <w:r w:rsidRPr="008504CC">
              <w:rPr>
                <w:rStyle w:val="Hyperlink"/>
                <w:noProof/>
              </w:rPr>
              <w:t>03 Communication Between Angular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EB64D" w14:textId="299D9593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2" w:history="1">
            <w:r w:rsidRPr="008504CC">
              <w:rPr>
                <w:rStyle w:val="Hyperlink"/>
                <w:noProof/>
              </w:rPr>
              <w:t>04 Create Angular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49D89" w14:textId="28FA3892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3" w:history="1">
            <w:r w:rsidRPr="008504CC">
              <w:rPr>
                <w:rStyle w:val="Hyperlink"/>
                <w:noProof/>
              </w:rPr>
              <w:t>05 Angular Template Control Flow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C6A76" w14:textId="56E32EA2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4" w:history="1">
            <w:r w:rsidRPr="008504CC">
              <w:rPr>
                <w:rStyle w:val="Hyperlink"/>
                <w:noProof/>
              </w:rPr>
              <w:t>06 Create Angular Custom Pi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CF49A" w14:textId="5AF48059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5" w:history="1">
            <w:r w:rsidRPr="008504CC">
              <w:rPr>
                <w:rStyle w:val="Hyperlink"/>
                <w:noProof/>
              </w:rPr>
              <w:t>07 Create Angular Custom Dir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09995" w14:textId="09F3C9F7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6" w:history="1">
            <w:r w:rsidRPr="008504CC">
              <w:rPr>
                <w:rStyle w:val="Hyperlink"/>
                <w:noProof/>
              </w:rPr>
              <w:t>08 Angular Dependency Injection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0903E" w14:textId="10E29E8A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7" w:history="1">
            <w:r w:rsidRPr="008504CC">
              <w:rPr>
                <w:rStyle w:val="Hyperlink"/>
                <w:noProof/>
              </w:rPr>
              <w:t>09 Angular Signals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A6D53" w14:textId="23DB2C8C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8" w:history="1">
            <w:r w:rsidRPr="008504CC">
              <w:rPr>
                <w:rStyle w:val="Hyperlink"/>
                <w:noProof/>
              </w:rPr>
              <w:t>10 Angular Router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0B19D" w14:textId="277E164D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29" w:history="1">
            <w:r w:rsidRPr="008504CC">
              <w:rPr>
                <w:rStyle w:val="Hyperlink"/>
                <w:noProof/>
              </w:rPr>
              <w:t>11 Angular Reactive Form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AB12D" w14:textId="2AD5F994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30" w:history="1">
            <w:r w:rsidRPr="008504CC">
              <w:rPr>
                <w:rStyle w:val="Hyperlink"/>
                <w:noProof/>
              </w:rPr>
              <w:t>12 Angular Template-driven Form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BB65C" w14:textId="6C9F26A0" w:rsidR="006C0468" w:rsidRDefault="006C0468">
          <w:pPr>
            <w:pStyle w:val="TOC1"/>
            <w:tabs>
              <w:tab w:val="right" w:leader="underscore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:lang w:val="en-GB" w:eastAsia="en-GB"/>
              <w14:ligatures w14:val="standardContextual"/>
            </w:rPr>
          </w:pPr>
          <w:hyperlink w:anchor="_Toc167186231" w:history="1">
            <w:r w:rsidRPr="008504CC">
              <w:rPr>
                <w:rStyle w:val="Hyperlink"/>
                <w:noProof/>
              </w:rPr>
              <w:t>13 Angular HttpClient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9FDD6" w14:textId="1D9FA4F1" w:rsidR="0028475B" w:rsidRDefault="0028475B">
          <w:r>
            <w:rPr>
              <w:b/>
              <w:bCs/>
            </w:rPr>
            <w:fldChar w:fldCharType="end"/>
          </w:r>
        </w:p>
      </w:sdtContent>
    </w:sdt>
    <w:p w14:paraId="5DA94975" w14:textId="77777777" w:rsidR="0028475B" w:rsidRDefault="0028475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20F2CA69" w14:textId="4BAFC738" w:rsidR="0053622A" w:rsidRDefault="008F477A">
      <w:pPr>
        <w:pStyle w:val="Heading1"/>
      </w:pPr>
      <w:bookmarkStart w:id="1" w:name="_Toc167186219"/>
      <w:r>
        <w:lastRenderedPageBreak/>
        <w:t xml:space="preserve">01 </w:t>
      </w:r>
      <w:r w:rsidR="00000000">
        <w:t xml:space="preserve">Install CLI tools </w:t>
      </w:r>
      <w:r w:rsidR="0028475B">
        <w:t>locally</w:t>
      </w:r>
      <w:r w:rsidR="00000000">
        <w:t xml:space="preserve"> and create Angular application</w:t>
      </w:r>
      <w:bookmarkEnd w:id="1"/>
    </w:p>
    <w:p w14:paraId="1D4BEE18" w14:textId="77777777" w:rsidR="0053622A" w:rsidRDefault="00000000">
      <w:pPr>
        <w:pStyle w:val="Heading2"/>
      </w:pPr>
      <w:bookmarkStart w:id="2" w:name="setup-project"/>
      <w:r>
        <w:t>1. Setup Project</w:t>
      </w:r>
    </w:p>
    <w:p w14:paraId="04F9E14B" w14:textId="77777777" w:rsidR="0053622A" w:rsidRDefault="00000000">
      <w:pPr>
        <w:pStyle w:val="Heading3"/>
      </w:pPr>
      <w:bookmarkStart w:id="3" w:name="X28283926ca95a5a0d13c492092df5075648defc"/>
      <w:r>
        <w:t>1.1 Create Workspace called “calab” with local CLI tools instance.</w:t>
      </w:r>
    </w:p>
    <w:p w14:paraId="0144B42B" w14:textId="77777777" w:rsidR="0053622A" w:rsidRDefault="00000000">
      <w:pPr>
        <w:numPr>
          <w:ilvl w:val="0"/>
          <w:numId w:val="2"/>
        </w:numPr>
      </w:pPr>
      <w:r>
        <w:t>Type the following inside newly opened terminal window:</w:t>
      </w:r>
    </w:p>
    <w:p w14:paraId="43C098C2" w14:textId="77777777" w:rsidR="0053622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new calab</w:t>
      </w:r>
    </w:p>
    <w:p w14:paraId="4EB11ABA" w14:textId="77777777" w:rsidR="0053622A" w:rsidRDefault="00000000">
      <w:pPr>
        <w:pStyle w:val="BlockText"/>
        <w:numPr>
          <w:ilvl w:val="0"/>
          <w:numId w:val="1"/>
        </w:numPr>
      </w:pPr>
      <w:r>
        <w:rPr>
          <w:i/>
          <w:iCs/>
        </w:rPr>
        <w:t>You should see be asked to configure your workspace.</w:t>
      </w:r>
    </w:p>
    <w:p w14:paraId="7B5B251D" w14:textId="77777777" w:rsidR="0053622A" w:rsidRDefault="00000000">
      <w:pPr>
        <w:numPr>
          <w:ilvl w:val="0"/>
          <w:numId w:val="2"/>
        </w:numPr>
      </w:pPr>
      <w:r>
        <w:t>Select the following options:</w:t>
      </w:r>
    </w:p>
    <w:p w14:paraId="72ABB7AD" w14:textId="77777777" w:rsidR="0053622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eed</w:t>
      </w:r>
      <w:r>
        <w:rPr>
          <w:rStyle w:val="NormalTok"/>
        </w:rPr>
        <w:t xml:space="preserve"> to install the following packages:</w:t>
      </w:r>
      <w:r>
        <w:br/>
      </w:r>
      <w:r>
        <w:rPr>
          <w:rStyle w:val="ExtensionTok"/>
        </w:rPr>
        <w:t>@angular/cli@17.3.4</w:t>
      </w:r>
      <w:r>
        <w:br/>
      </w:r>
      <w:r>
        <w:rPr>
          <w:rStyle w:val="ExtensionTok"/>
        </w:rPr>
        <w:t>Ok</w:t>
      </w:r>
      <w:r>
        <w:rPr>
          <w:rStyle w:val="NormalTok"/>
        </w:rPr>
        <w:t xml:space="preserve"> to proceed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y</w:t>
      </w:r>
      <w:r>
        <w:br/>
      </w:r>
      <w:r>
        <w:rPr>
          <w:rStyle w:val="ExtensionTok"/>
        </w:rPr>
        <w:t>?</w:t>
      </w:r>
      <w:r>
        <w:rPr>
          <w:rStyle w:val="NormalTok"/>
        </w:rPr>
        <w:t xml:space="preserve"> Which stylesheet format would you like to use</w:t>
      </w:r>
      <w:r>
        <w:rPr>
          <w:rStyle w:val="PreprocessorTok"/>
        </w:rPr>
        <w:t>?</w:t>
      </w:r>
      <w:r>
        <w:rPr>
          <w:rStyle w:val="NormalTok"/>
        </w:rPr>
        <w:t xml:space="preserve"> CSS </w:t>
      </w:r>
      <w:r>
        <w:rPr>
          <w:rStyle w:val="PreprocessorTok"/>
        </w:rPr>
        <w:t>[</w:t>
      </w:r>
      <w:r>
        <w:rPr>
          <w:rStyle w:val="SpecialStringTok"/>
        </w:rPr>
        <w:t>https://developer.mozilla.org/docs/Web/CSS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?</w:t>
      </w:r>
      <w:r>
        <w:rPr>
          <w:rStyle w:val="NormalTok"/>
        </w:rPr>
        <w:t xml:space="preserve"> Do you want to enable Server-Side Rendering </w:t>
      </w:r>
      <w:r>
        <w:rPr>
          <w:rStyle w:val="ErrorTok"/>
        </w:rPr>
        <w:t>(</w:t>
      </w:r>
      <w:r>
        <w:rPr>
          <w:rStyle w:val="ExtensionTok"/>
        </w:rPr>
        <w:t>SSR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and</w:t>
      </w:r>
      <w:r>
        <w:rPr>
          <w:rStyle w:val="NormalTok"/>
        </w:rPr>
        <w:t xml:space="preserve"> Static Site Generation </w:t>
      </w:r>
      <w:r>
        <w:rPr>
          <w:rStyle w:val="ErrorTok"/>
        </w:rPr>
        <w:t>(</w:t>
      </w:r>
      <w:r>
        <w:rPr>
          <w:rStyle w:val="ExtensionTok"/>
        </w:rPr>
        <w:t>SSG/Prerendering</w:t>
      </w:r>
      <w:r>
        <w:rPr>
          <w:rStyle w:val="KeywordTok"/>
        </w:rPr>
        <w:t>)</w:t>
      </w:r>
      <w:r>
        <w:rPr>
          <w:rStyle w:val="ExtensionTok"/>
        </w:rPr>
        <w:t>?</w:t>
      </w:r>
      <w:r>
        <w:rPr>
          <w:rStyle w:val="NormalTok"/>
        </w:rPr>
        <w:t xml:space="preserve"> Yes</w:t>
      </w:r>
    </w:p>
    <w:p w14:paraId="40B26880" w14:textId="77777777" w:rsidR="0053622A" w:rsidRDefault="00000000">
      <w:pPr>
        <w:numPr>
          <w:ilvl w:val="0"/>
          <w:numId w:val="2"/>
        </w:numPr>
      </w:pPr>
      <w:r>
        <w:t>Change directory to “calab”:</w:t>
      </w:r>
    </w:p>
    <w:p w14:paraId="175FCBB2" w14:textId="77777777" w:rsidR="0053622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5116334B" w14:textId="77777777" w:rsidR="0053622A" w:rsidRDefault="00000000">
      <w:pPr>
        <w:numPr>
          <w:ilvl w:val="0"/>
          <w:numId w:val="2"/>
        </w:numPr>
      </w:pPr>
      <w:r>
        <w:t>Start your newly created Angular application using local Angular CLI instance.</w:t>
      </w:r>
    </w:p>
    <w:p w14:paraId="5BBAB6F6" w14:textId="77777777" w:rsidR="0053622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</w:t>
      </w:r>
      <w:r>
        <w:rPr>
          <w:rStyle w:val="AttributeTok"/>
        </w:rPr>
        <w:t>--host</w:t>
      </w:r>
      <w:r>
        <w:rPr>
          <w:rStyle w:val="NormalTok"/>
        </w:rPr>
        <w:t xml:space="preserve"> 0.0.0.0</w:t>
      </w:r>
    </w:p>
    <w:p w14:paraId="2509D8BB" w14:textId="37AA7D1D" w:rsidR="008F477A" w:rsidRDefault="00000000">
      <w:pPr>
        <w:pStyle w:val="BlockText"/>
        <w:numPr>
          <w:ilvl w:val="0"/>
          <w:numId w:val="1"/>
        </w:numPr>
        <w:rPr>
          <w:i/>
          <w:iCs/>
        </w:rPr>
      </w:pPr>
      <w:r>
        <w:rPr>
          <w:i/>
          <w:iCs/>
        </w:rPr>
        <w:t>–host 0.0.0.0 means that IP address 0.0.0.0 is used on servers to designate a service may bind to all network interfaces. It tells a server to “listen” for and accept connections from any IP address.</w:t>
      </w:r>
    </w:p>
    <w:p w14:paraId="228E8F9D" w14:textId="77777777" w:rsidR="008F477A" w:rsidRDefault="008F477A">
      <w:pPr>
        <w:rPr>
          <w:i/>
          <w:iCs/>
        </w:rPr>
      </w:pPr>
      <w:r>
        <w:rPr>
          <w:i/>
          <w:iCs/>
        </w:rPr>
        <w:br w:type="page"/>
      </w:r>
    </w:p>
    <w:p w14:paraId="42A0B337" w14:textId="75F27956" w:rsidR="008F477A" w:rsidRDefault="008F477A" w:rsidP="008F477A">
      <w:pPr>
        <w:pStyle w:val="Heading1"/>
      </w:pPr>
      <w:bookmarkStart w:id="4" w:name="create-a-new-angular-component"/>
      <w:bookmarkStart w:id="5" w:name="_Toc167186220"/>
      <w:r>
        <w:lastRenderedPageBreak/>
        <w:t xml:space="preserve">02 </w:t>
      </w:r>
      <w:r>
        <w:t>Create a New Angular Component</w:t>
      </w:r>
      <w:bookmarkEnd w:id="5"/>
    </w:p>
    <w:p w14:paraId="2A082484" w14:textId="77777777" w:rsidR="008F477A" w:rsidRDefault="008F477A" w:rsidP="008F477A">
      <w:pPr>
        <w:pStyle w:val="Heading2"/>
      </w:pPr>
      <w:r>
        <w:t>1. Setup Project</w:t>
      </w:r>
    </w:p>
    <w:p w14:paraId="156DA623" w14:textId="77777777" w:rsidR="008F477A" w:rsidRDefault="008F477A" w:rsidP="008F477A">
      <w:pPr>
        <w:pStyle w:val="Heading3"/>
      </w:pPr>
      <w:bookmarkStart w:id="6" w:name="install-dependencies"/>
      <w:r>
        <w:t>1.1 Install Dependencies</w:t>
      </w:r>
    </w:p>
    <w:p w14:paraId="2A8B3973" w14:textId="77777777" w:rsidR="008F477A" w:rsidRDefault="008F477A" w:rsidP="008F477A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3A27B51D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205BE630" w14:textId="77777777" w:rsidR="008F477A" w:rsidRDefault="008F477A" w:rsidP="008F477A">
      <w:pPr>
        <w:numPr>
          <w:ilvl w:val="0"/>
          <w:numId w:val="2"/>
        </w:numPr>
      </w:pPr>
      <w:r>
        <w:t>Install dependencies by running the following command:</w:t>
      </w:r>
    </w:p>
    <w:p w14:paraId="009A9250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4EBB67E" w14:textId="77777777" w:rsidR="008F477A" w:rsidRDefault="008F477A" w:rsidP="008F477A">
      <w:pPr>
        <w:pStyle w:val="Heading2"/>
      </w:pPr>
      <w:bookmarkStart w:id="7" w:name="create-component"/>
      <w:bookmarkEnd w:id="6"/>
      <w:r>
        <w:t>2. Create Component</w:t>
      </w:r>
    </w:p>
    <w:p w14:paraId="21C4D8CB" w14:textId="77777777" w:rsidR="008F477A" w:rsidRDefault="008F477A" w:rsidP="008F477A">
      <w:pPr>
        <w:pStyle w:val="Heading3"/>
      </w:pPr>
      <w:bookmarkStart w:id="8" w:name="create-angular-component"/>
      <w:r>
        <w:t>2.1 Create Angular Component</w:t>
      </w:r>
    </w:p>
    <w:p w14:paraId="17BD9A99" w14:textId="77777777" w:rsidR="008F477A" w:rsidRDefault="008F477A" w:rsidP="008F477A">
      <w:pPr>
        <w:numPr>
          <w:ilvl w:val="0"/>
          <w:numId w:val="3"/>
        </w:numPr>
      </w:pPr>
      <w:r>
        <w:t>Create a new component using CLI:</w:t>
      </w:r>
    </w:p>
    <w:p w14:paraId="5FE0918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my-component</w:t>
      </w:r>
    </w:p>
    <w:p w14:paraId="453CFAB5" w14:textId="77777777" w:rsidR="008F477A" w:rsidRDefault="008F477A" w:rsidP="008F477A">
      <w:pPr>
        <w:numPr>
          <w:ilvl w:val="0"/>
          <w:numId w:val="3"/>
        </w:numPr>
      </w:pPr>
      <w:r>
        <w:t xml:space="preserve">Import </w:t>
      </w:r>
      <w:r>
        <w:rPr>
          <w:rStyle w:val="VerbatimChar"/>
        </w:rPr>
        <w:t>MyComponentComponent</w:t>
      </w:r>
      <w:r>
        <w:t xml:space="preserve"> into </w:t>
      </w:r>
      <w:r>
        <w:rPr>
          <w:rStyle w:val="VerbatimChar"/>
        </w:rPr>
        <w:t>src/app/app.component.ts</w:t>
      </w:r>
      <w:r>
        <w:t>:</w:t>
      </w:r>
    </w:p>
    <w:p w14:paraId="4F6AD0D6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my-component/my-component.component'</w:t>
      </w:r>
      <w:r>
        <w:rPr>
          <w:rStyle w:val="OperatorTok"/>
        </w:rPr>
        <w:t>;</w:t>
      </w:r>
    </w:p>
    <w:p w14:paraId="4FDA8ED6" w14:textId="77777777" w:rsidR="008F477A" w:rsidRDefault="008F477A" w:rsidP="008F477A">
      <w:pPr>
        <w:numPr>
          <w:ilvl w:val="0"/>
          <w:numId w:val="3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MyComponentComponent</w:t>
      </w:r>
      <w:r>
        <w:t>:</w:t>
      </w:r>
    </w:p>
    <w:p w14:paraId="0EA69391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MyComponentComponent]</w:t>
      </w:r>
      <w:r>
        <w:rPr>
          <w:rStyle w:val="OperatorTok"/>
        </w:rPr>
        <w:t>,</w:t>
      </w:r>
    </w:p>
    <w:p w14:paraId="2777E3C4" w14:textId="77777777" w:rsidR="008F477A" w:rsidRDefault="008F477A" w:rsidP="008F477A">
      <w:pPr>
        <w:numPr>
          <w:ilvl w:val="0"/>
          <w:numId w:val="3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</w:p>
    <w:p w14:paraId="3D69919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app-my-component&gt;&lt;/app-my-component&gt;</w:t>
      </w:r>
    </w:p>
    <w:p w14:paraId="16045C2D" w14:textId="77777777" w:rsidR="008F477A" w:rsidRDefault="008F477A" w:rsidP="008F477A">
      <w:pPr>
        <w:pStyle w:val="Heading3"/>
      </w:pPr>
      <w:bookmarkStart w:id="9" w:name="start-the-application"/>
      <w:bookmarkEnd w:id="8"/>
      <w:r>
        <w:t>2.2 Start The Application</w:t>
      </w:r>
    </w:p>
    <w:p w14:paraId="4050F4E7" w14:textId="77777777" w:rsidR="008F477A" w:rsidRDefault="008F477A" w:rsidP="008F477A">
      <w:pPr>
        <w:numPr>
          <w:ilvl w:val="0"/>
          <w:numId w:val="4"/>
        </w:numPr>
      </w:pPr>
      <w:r>
        <w:t>Start Angular Development Server if not yet started:</w:t>
      </w:r>
    </w:p>
    <w:p w14:paraId="7CD0117D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553BE4DD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4"/>
    <w:bookmarkEnd w:id="7"/>
    <w:bookmarkEnd w:id="9"/>
    <w:p w14:paraId="13798330" w14:textId="7225CCAE" w:rsidR="008F477A" w:rsidRDefault="008F477A">
      <w:r>
        <w:br w:type="page"/>
      </w:r>
    </w:p>
    <w:p w14:paraId="16A63E4E" w14:textId="122C801A" w:rsidR="008F477A" w:rsidRDefault="008F477A" w:rsidP="008F477A">
      <w:pPr>
        <w:pStyle w:val="Heading1"/>
      </w:pPr>
      <w:bookmarkStart w:id="10" w:name="communication-between-angular-components"/>
      <w:bookmarkStart w:id="11" w:name="_Toc167186221"/>
      <w:r>
        <w:lastRenderedPageBreak/>
        <w:t xml:space="preserve">03 </w:t>
      </w:r>
      <w:r>
        <w:t>Communication Between Angular Components</w:t>
      </w:r>
      <w:bookmarkEnd w:id="11"/>
    </w:p>
    <w:p w14:paraId="02B0F3C8" w14:textId="77777777" w:rsidR="008F477A" w:rsidRDefault="008F477A" w:rsidP="008F477A">
      <w:pPr>
        <w:pStyle w:val="Heading2"/>
      </w:pPr>
      <w:r>
        <w:t>1. Setup Project</w:t>
      </w:r>
    </w:p>
    <w:p w14:paraId="5984FC89" w14:textId="77777777" w:rsidR="008F477A" w:rsidRDefault="008F477A" w:rsidP="008F477A">
      <w:pPr>
        <w:pStyle w:val="Heading3"/>
      </w:pPr>
      <w:r>
        <w:t>1.1 Install Dependencies</w:t>
      </w:r>
    </w:p>
    <w:p w14:paraId="5DD8F0CB" w14:textId="77777777" w:rsidR="008F477A" w:rsidRDefault="008F477A" w:rsidP="008F477A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669A8CD0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5218E512" w14:textId="77777777" w:rsidR="008F477A" w:rsidRDefault="008F477A" w:rsidP="008F477A">
      <w:pPr>
        <w:numPr>
          <w:ilvl w:val="0"/>
          <w:numId w:val="2"/>
        </w:numPr>
      </w:pPr>
      <w:r>
        <w:t>Install dependencies by running the following command:</w:t>
      </w:r>
    </w:p>
    <w:p w14:paraId="2018D7C1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7419D662" w14:textId="77777777" w:rsidR="008F477A" w:rsidRDefault="008F477A" w:rsidP="008F477A">
      <w:pPr>
        <w:pStyle w:val="Heading2"/>
      </w:pPr>
      <w:bookmarkStart w:id="12" w:name="create-child-and-parent-components"/>
      <w:r>
        <w:t>2. Create Child and Parent Components</w:t>
      </w:r>
    </w:p>
    <w:p w14:paraId="1E42748D" w14:textId="77777777" w:rsidR="008F477A" w:rsidRDefault="008F477A" w:rsidP="008F477A">
      <w:pPr>
        <w:pStyle w:val="Heading3"/>
      </w:pPr>
      <w:bookmarkStart w:id="13" w:name="create-child-component"/>
      <w:r>
        <w:t>2.1 Create Child Component</w:t>
      </w:r>
    </w:p>
    <w:p w14:paraId="767DFDF1" w14:textId="77777777" w:rsidR="008F477A" w:rsidRDefault="008F477A" w:rsidP="008F477A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Child</w:t>
      </w:r>
      <w:r>
        <w:t xml:space="preserve"> component using CLI:</w:t>
      </w:r>
    </w:p>
    <w:p w14:paraId="5A83F3A5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hild</w:t>
      </w:r>
    </w:p>
    <w:p w14:paraId="1326ECC4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hild/child.component.ts</w:t>
      </w:r>
      <w:r>
        <w:t xml:space="preserve"> and add the following code:</w:t>
      </w:r>
    </w:p>
    <w:p w14:paraId="5755DD4A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Compon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EventEmitter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,</w:t>
      </w:r>
      <w:r>
        <w:rPr>
          <w:rStyle w:val="NormalTok"/>
        </w:rPr>
        <w:t xml:space="preserve"> Outpu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angular/core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-chil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ndal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hild.componen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yl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hild.component.css'</w:t>
      </w:r>
      <w:r>
        <w:br/>
      </w:r>
      <w:r>
        <w:rPr>
          <w:rStyle w:val="NormalTok"/>
        </w:rPr>
        <w:t>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hildComponent {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Input</w:t>
      </w:r>
      <w:r>
        <w:rPr>
          <w:rStyle w:val="NormalTok"/>
        </w:rPr>
        <w:t xml:space="preserve">()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Output</w:t>
      </w:r>
      <w:r>
        <w:rPr>
          <w:rStyle w:val="NormalTok"/>
        </w:rPr>
        <w:t xml:space="preserve">() messageEv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ventEmitter</w:t>
      </w:r>
      <w:r>
        <w:rPr>
          <w:rStyle w:val="OperatorTok"/>
        </w:rPr>
        <w:t>&lt;</w:t>
      </w:r>
      <w:r>
        <w:rPr>
          <w:rStyle w:val="Normal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nd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messageEvent</w:t>
      </w:r>
      <w:r>
        <w:rPr>
          <w:rStyle w:val="OperatorTok"/>
        </w:rPr>
        <w:t>.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StringTok"/>
        </w:rPr>
        <w:t>'Message from child to paren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41741AB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hild/child.component.html</w:t>
      </w:r>
      <w:r>
        <w:t xml:space="preserve"> and replace current html content with the following. Mention that we will cover Templates in more depth in next Topic:</w:t>
      </w:r>
    </w:p>
    <w:p w14:paraId="5B3EF22B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h3&gt;</w:t>
      </w:r>
      <w:r>
        <w:rPr>
          <w:rStyle w:val="NormalTok"/>
        </w:rPr>
        <w:t>Child Component</w:t>
      </w:r>
      <w:r>
        <w:rPr>
          <w:rStyle w:val="KeywordTok"/>
        </w:rPr>
        <w:t>&lt;/h3&gt;</w:t>
      </w:r>
      <w:r>
        <w:br/>
      </w:r>
      <w:r>
        <w:rPr>
          <w:rStyle w:val="KeywordTok"/>
        </w:rPr>
        <w:t>&lt;p&gt;</w:t>
      </w:r>
      <w:r>
        <w:rPr>
          <w:rStyle w:val="FunctionTok"/>
        </w:rPr>
        <w:t>{{ message }}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(click)</w:t>
      </w:r>
      <w:r>
        <w:rPr>
          <w:rStyle w:val="OtherTok"/>
        </w:rPr>
        <w:t>=</w:t>
      </w:r>
      <w:r>
        <w:rPr>
          <w:rStyle w:val="StringTok"/>
        </w:rPr>
        <w:t>"sendMessage()"</w:t>
      </w:r>
      <w:r>
        <w:rPr>
          <w:rStyle w:val="KeywordTok"/>
        </w:rPr>
        <w:t>&gt;</w:t>
      </w:r>
      <w:r>
        <w:rPr>
          <w:rStyle w:val="NormalTok"/>
        </w:rPr>
        <w:t>Send Message to Parent</w:t>
      </w:r>
      <w:r>
        <w:rPr>
          <w:rStyle w:val="KeywordTok"/>
        </w:rPr>
        <w:t>&lt;/button&gt;</w:t>
      </w:r>
      <w:r>
        <w:rPr>
          <w:rStyle w:val="NormalTok"/>
        </w:rPr>
        <w:t xml:space="preserve"> </w:t>
      </w:r>
    </w:p>
    <w:p w14:paraId="18DD4C8A" w14:textId="77777777" w:rsidR="008F477A" w:rsidRDefault="008F477A" w:rsidP="008F477A">
      <w:pPr>
        <w:pStyle w:val="Heading3"/>
      </w:pPr>
      <w:bookmarkStart w:id="14" w:name="create-prent-component"/>
      <w:bookmarkEnd w:id="13"/>
      <w:r>
        <w:lastRenderedPageBreak/>
        <w:t>2.2 Create Prent Component</w:t>
      </w:r>
    </w:p>
    <w:p w14:paraId="7CCE19B4" w14:textId="77777777" w:rsidR="008F477A" w:rsidRDefault="008F477A" w:rsidP="008F477A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Parent</w:t>
      </w:r>
      <w:r>
        <w:t xml:space="preserve"> component using CLI:</w:t>
      </w:r>
    </w:p>
    <w:p w14:paraId="09BD0ADA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parent</w:t>
      </w:r>
    </w:p>
    <w:p w14:paraId="3455F56F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parent/paret.component.ts</w:t>
      </w:r>
      <w:r>
        <w:t xml:space="preserve"> and add the following code:</w:t>
      </w:r>
    </w:p>
    <w:p w14:paraId="60B56B8E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angular/core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hild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child/child.componen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-paren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ndal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ChildComponent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parent.componen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yl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parent.component.css'</w:t>
      </w:r>
      <w:r>
        <w:br/>
      </w:r>
      <w:r>
        <w:rPr>
          <w:rStyle w:val="NormalTok"/>
        </w:rPr>
        <w:t>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arentComponent {</w:t>
      </w:r>
      <w:r>
        <w:br/>
      </w:r>
      <w:r>
        <w:rPr>
          <w:rStyle w:val="NormalTok"/>
        </w:rPr>
        <w:t xml:space="preserve">    parent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ssage from parent to chil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ildMessag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ceiveMessage</w:t>
      </w:r>
      <w:r>
        <w:rPr>
          <w:rStyle w:val="NormalTok"/>
        </w:rPr>
        <w:t>(</w:t>
      </w:r>
      <w:r>
        <w:rPr>
          <w:rStyle w:val="DataTypeTok"/>
        </w:rPr>
        <w:t>$event</w:t>
      </w:r>
      <w:r>
        <w:rPr>
          <w:rStyle w:val="OperatorTok"/>
        </w:rPr>
        <w:t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child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$ev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AEC0453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parent/parent.component.html</w:t>
      </w:r>
      <w:r>
        <w:t xml:space="preserve"> and replace current html content with the following:</w:t>
      </w:r>
    </w:p>
    <w:p w14:paraId="3B6EA08C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h2&gt;</w:t>
      </w:r>
      <w:r>
        <w:rPr>
          <w:rStyle w:val="NormalTok"/>
        </w:rPr>
        <w:t>Parent Component</w:t>
      </w:r>
      <w:r>
        <w:rPr>
          <w:rStyle w:val="KeywordTok"/>
        </w:rPr>
        <w:t>&lt;/h2&gt;</w:t>
      </w:r>
      <w:r>
        <w:br/>
      </w:r>
      <w:r>
        <w:rPr>
          <w:rStyle w:val="KeywordTok"/>
        </w:rPr>
        <w:t>&lt;app-child-component</w:t>
      </w:r>
      <w:r>
        <w:rPr>
          <w:rStyle w:val="NormalTok"/>
        </w:rPr>
        <w:t xml:space="preserve"> </w:t>
      </w:r>
      <w:r>
        <w:rPr>
          <w:rStyle w:val="ErrorTok"/>
        </w:rPr>
        <w:t>[message]</w:t>
      </w:r>
      <w:r>
        <w:rPr>
          <w:rStyle w:val="OtherTok"/>
        </w:rPr>
        <w:t>=</w:t>
      </w:r>
      <w:r>
        <w:rPr>
          <w:rStyle w:val="StringTok"/>
        </w:rPr>
        <w:t>"parentMessage"</w:t>
      </w:r>
      <w:r>
        <w:rPr>
          <w:rStyle w:val="NormalTok"/>
        </w:rPr>
        <w:t xml:space="preserve"> </w:t>
      </w:r>
      <w:r>
        <w:rPr>
          <w:rStyle w:val="ErrorTok"/>
        </w:rPr>
        <w:t>(messageEvent)</w:t>
      </w:r>
      <w:r>
        <w:rPr>
          <w:rStyle w:val="OtherTok"/>
        </w:rPr>
        <w:t>=</w:t>
      </w:r>
      <w:r>
        <w:rPr>
          <w:rStyle w:val="StringTok"/>
        </w:rPr>
        <w:t>"receiveMessage($event)"</w:t>
      </w:r>
      <w:r>
        <w:rPr>
          <w:rStyle w:val="KeywordTok"/>
        </w:rPr>
        <w:t>&gt;&lt;/app-child-component&gt;</w:t>
      </w:r>
      <w:r>
        <w:br/>
      </w:r>
      <w:r>
        <w:rPr>
          <w:rStyle w:val="KeywordTok"/>
        </w:rPr>
        <w:t>&lt;p&gt;</w:t>
      </w:r>
      <w:r>
        <w:rPr>
          <w:rStyle w:val="FunctionTok"/>
        </w:rPr>
        <w:t>{{ childMessage }}</w:t>
      </w:r>
      <w:r>
        <w:rPr>
          <w:rStyle w:val="KeywordTok"/>
        </w:rPr>
        <w:t>&lt;/p&gt;</w:t>
      </w:r>
    </w:p>
    <w:p w14:paraId="1E11DDC6" w14:textId="77777777" w:rsidR="008F477A" w:rsidRDefault="008F477A" w:rsidP="008F477A">
      <w:pPr>
        <w:pStyle w:val="Heading3"/>
      </w:pPr>
      <w:bookmarkStart w:id="15" w:name="X730e14ac2cf0a2092a1c3d3e119c10634d9efba"/>
      <w:bookmarkEnd w:id="14"/>
      <w:r>
        <w:t>2.3 Inject Parent component into AppComponent</w:t>
      </w:r>
    </w:p>
    <w:p w14:paraId="2E75B046" w14:textId="77777777" w:rsidR="008F477A" w:rsidRDefault="008F477A" w:rsidP="008F477A">
      <w:pPr>
        <w:numPr>
          <w:ilvl w:val="0"/>
          <w:numId w:val="5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ParentComponent</w:t>
      </w:r>
      <w:r>
        <w:t>:</w:t>
      </w:r>
    </w:p>
    <w:p w14:paraId="73F841D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ParentComponent]</w:t>
      </w:r>
      <w:r>
        <w:rPr>
          <w:rStyle w:val="OperatorTok"/>
        </w:rPr>
        <w:t>,</w:t>
      </w:r>
    </w:p>
    <w:p w14:paraId="1603FD0D" w14:textId="77777777" w:rsidR="008F477A" w:rsidRDefault="008F477A" w:rsidP="008F477A">
      <w:pPr>
        <w:numPr>
          <w:ilvl w:val="0"/>
          <w:numId w:val="5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</w:p>
    <w:p w14:paraId="320FAAEC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app-parent&gt;&lt;/app-parent&gt;</w:t>
      </w:r>
    </w:p>
    <w:bookmarkEnd w:id="15"/>
    <w:p w14:paraId="1E1CF95A" w14:textId="77777777" w:rsidR="008F477A" w:rsidRDefault="008F477A" w:rsidP="008F477A">
      <w:pPr>
        <w:pStyle w:val="Heading3"/>
      </w:pPr>
      <w:r>
        <w:t>2.4 Start The Application</w:t>
      </w:r>
    </w:p>
    <w:p w14:paraId="5896AE76" w14:textId="77777777" w:rsidR="008F477A" w:rsidRDefault="008F477A" w:rsidP="008F477A">
      <w:pPr>
        <w:numPr>
          <w:ilvl w:val="0"/>
          <w:numId w:val="6"/>
        </w:numPr>
      </w:pPr>
      <w:r>
        <w:t>Start Angular Development Server if not yet started:</w:t>
      </w:r>
    </w:p>
    <w:p w14:paraId="27AFCA9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2C75BC38" w14:textId="641FEBF5" w:rsidR="008F477A" w:rsidRDefault="008F477A" w:rsidP="008F477A">
      <w:pPr>
        <w:pStyle w:val="Heading1"/>
      </w:pPr>
      <w:bookmarkStart w:id="16" w:name="ceate-angular-template"/>
      <w:bookmarkStart w:id="17" w:name="_Toc167186222"/>
      <w:bookmarkEnd w:id="10"/>
      <w:bookmarkEnd w:id="12"/>
      <w:r>
        <w:lastRenderedPageBreak/>
        <w:t xml:space="preserve">04 </w:t>
      </w:r>
      <w:r>
        <w:t>C</w:t>
      </w:r>
      <w:r>
        <w:t>r</w:t>
      </w:r>
      <w:r>
        <w:t>eate Angular Template</w:t>
      </w:r>
      <w:bookmarkEnd w:id="17"/>
    </w:p>
    <w:p w14:paraId="3BC28E3B" w14:textId="77777777" w:rsidR="008F477A" w:rsidRDefault="008F477A" w:rsidP="008F477A">
      <w:pPr>
        <w:pStyle w:val="Heading2"/>
      </w:pPr>
      <w:r>
        <w:t>1. Setup Project</w:t>
      </w:r>
    </w:p>
    <w:p w14:paraId="31D737C3" w14:textId="77777777" w:rsidR="008F477A" w:rsidRDefault="008F477A" w:rsidP="008F477A">
      <w:pPr>
        <w:pStyle w:val="Heading3"/>
      </w:pPr>
      <w:r>
        <w:t>Install Dependencies</w:t>
      </w:r>
    </w:p>
    <w:p w14:paraId="288314E0" w14:textId="77777777" w:rsidR="008F477A" w:rsidRDefault="008F477A" w:rsidP="008F477A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47C49178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5B0D75FE" w14:textId="77777777" w:rsidR="008F477A" w:rsidRDefault="008F477A" w:rsidP="008F477A">
      <w:pPr>
        <w:numPr>
          <w:ilvl w:val="0"/>
          <w:numId w:val="2"/>
        </w:numPr>
      </w:pPr>
      <w:r>
        <w:t>Install dependencies by running the following command:</w:t>
      </w:r>
    </w:p>
    <w:p w14:paraId="2E748377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6E43F2D" w14:textId="77777777" w:rsidR="008F477A" w:rsidRDefault="008F477A" w:rsidP="008F477A">
      <w:pPr>
        <w:pStyle w:val="Heading2"/>
      </w:pPr>
      <w:bookmarkStart w:id="18" w:name="create-component-and-temlate"/>
      <w:r>
        <w:t>2. Create Component and Temlate</w:t>
      </w:r>
    </w:p>
    <w:p w14:paraId="3D587E1C" w14:textId="77777777" w:rsidR="008F477A" w:rsidRDefault="008F477A" w:rsidP="008F477A">
      <w:pPr>
        <w:pStyle w:val="Heading3"/>
      </w:pPr>
      <w:bookmarkStart w:id="19" w:name="create-a-new-component-and-a-template"/>
      <w:r>
        <w:t>2.1 Create a new Component and a Template</w:t>
      </w:r>
    </w:p>
    <w:p w14:paraId="06EACD12" w14:textId="77777777" w:rsidR="008F477A" w:rsidRDefault="008F477A" w:rsidP="008F477A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CustomInputComponent</w:t>
      </w:r>
      <w:r>
        <w:t xml:space="preserve"> component using CLI:</w:t>
      </w:r>
    </w:p>
    <w:p w14:paraId="78C9D74B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ustom-input</w:t>
      </w:r>
    </w:p>
    <w:p w14:paraId="72555B71" w14:textId="77777777" w:rsidR="008F477A" w:rsidRDefault="008F477A" w:rsidP="008F477A">
      <w:pPr>
        <w:pStyle w:val="Heading3"/>
      </w:pPr>
      <w:bookmarkStart w:id="20" w:name="X1f65f68165b5628758a396416df95600ad5bd83"/>
      <w:bookmarkEnd w:id="19"/>
      <w:r>
        <w:t>2.2 Inject CustomInput Component into AppComponent</w:t>
      </w:r>
    </w:p>
    <w:p w14:paraId="4FA2005A" w14:textId="77777777" w:rsidR="008F477A" w:rsidRDefault="008F477A" w:rsidP="008F477A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CustomInputComponent</w:t>
      </w:r>
      <w:r>
        <w:t>:</w:t>
      </w:r>
    </w:p>
    <w:p w14:paraId="14F451BE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>,</w:t>
      </w:r>
    </w:p>
    <w:p w14:paraId="7BF09FB7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</w:p>
    <w:p w14:paraId="592C2A70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app-custom-input&gt;&lt;/app-custom-input&gt;</w:t>
      </w:r>
    </w:p>
    <w:bookmarkEnd w:id="20"/>
    <w:p w14:paraId="0E64E761" w14:textId="77777777" w:rsidR="008F477A" w:rsidRDefault="008F477A" w:rsidP="008F477A">
      <w:pPr>
        <w:pStyle w:val="Heading3"/>
      </w:pPr>
      <w:r>
        <w:t>2.3 Start The Application</w:t>
      </w:r>
    </w:p>
    <w:p w14:paraId="500D1BCD" w14:textId="77777777" w:rsidR="008F477A" w:rsidRDefault="008F477A" w:rsidP="008F477A">
      <w:pPr>
        <w:numPr>
          <w:ilvl w:val="0"/>
          <w:numId w:val="2"/>
        </w:numPr>
      </w:pPr>
      <w:r>
        <w:t>Start Angular Development Server if not yet started:</w:t>
      </w:r>
    </w:p>
    <w:p w14:paraId="21F05DB8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1D4811F2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70E529EF" w14:textId="77777777" w:rsidR="008F477A" w:rsidRDefault="008F477A" w:rsidP="008F477A">
      <w:pPr>
        <w:pStyle w:val="Heading2"/>
      </w:pPr>
      <w:bookmarkStart w:id="21" w:name="data-binding-examples"/>
      <w:bookmarkEnd w:id="18"/>
      <w:r>
        <w:t>3. Data Binding Examples</w:t>
      </w:r>
    </w:p>
    <w:p w14:paraId="2286986F" w14:textId="77777777" w:rsidR="008F477A" w:rsidRDefault="008F477A" w:rsidP="008F477A">
      <w:pPr>
        <w:pStyle w:val="Heading3"/>
      </w:pPr>
      <w:bookmarkStart w:id="22" w:name="text-interpolation-example"/>
      <w:r>
        <w:t>3.1 Text Interpolation Example</w:t>
      </w:r>
    </w:p>
    <w:p w14:paraId="20928F4D" w14:textId="77777777" w:rsidR="008F477A" w:rsidRDefault="008F477A" w:rsidP="008F477A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replace current html content with the following:</w:t>
      </w:r>
    </w:p>
    <w:p w14:paraId="3190408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p&gt;</w:t>
      </w:r>
      <w:r>
        <w:rPr>
          <w:rStyle w:val="FunctionTok"/>
        </w:rPr>
        <w:t>{{value}}</w:t>
      </w:r>
      <w:r>
        <w:rPr>
          <w:rStyle w:val="KeywordTok"/>
        </w:rPr>
        <w:t>&lt;/p&gt;</w:t>
      </w:r>
    </w:p>
    <w:p w14:paraId="060981A6" w14:textId="77777777" w:rsidR="008F477A" w:rsidRDefault="008F477A" w:rsidP="008F477A">
      <w:pPr>
        <w:numPr>
          <w:ilvl w:val="0"/>
          <w:numId w:val="2"/>
        </w:numPr>
      </w:pPr>
      <w:r>
        <w:lastRenderedPageBreak/>
        <w:t xml:space="preserve">Open </w:t>
      </w:r>
      <w:r>
        <w:rPr>
          <w:rStyle w:val="VerbatimChar"/>
        </w:rPr>
        <w:t>src/app/custom-input/custom-input.component.ts</w:t>
      </w:r>
      <w:r>
        <w:t xml:space="preserve"> and add the following code:</w:t>
      </w:r>
    </w:p>
    <w:p w14:paraId="35BF6CA9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y Default Value"</w:t>
      </w:r>
      <w:r>
        <w:br/>
      </w:r>
      <w:r>
        <w:rPr>
          <w:rStyle w:val="NormalTok"/>
        </w:rPr>
        <w:t>}</w:t>
      </w:r>
    </w:p>
    <w:p w14:paraId="0BB86172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pen your Angular application in Browser and see the result.</w:t>
      </w:r>
    </w:p>
    <w:p w14:paraId="3B7F01EB" w14:textId="77777777" w:rsidR="008F477A" w:rsidRDefault="008F477A" w:rsidP="008F477A">
      <w:pPr>
        <w:pStyle w:val="Heading3"/>
      </w:pPr>
      <w:bookmarkStart w:id="23" w:name="event-binding-example"/>
      <w:bookmarkEnd w:id="22"/>
      <w:r>
        <w:t>3.2 Event Binding Example</w:t>
      </w:r>
    </w:p>
    <w:p w14:paraId="1279745B" w14:textId="77777777" w:rsidR="008F477A" w:rsidRDefault="008F477A" w:rsidP="008F477A">
      <w:pPr>
        <w:numPr>
          <w:ilvl w:val="0"/>
          <w:numId w:val="7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add the following line just above </w:t>
      </w:r>
      <w:r>
        <w:rPr>
          <w:rStyle w:val="VerbatimChar"/>
        </w:rPr>
        <w:t>&lt;p&gt;</w:t>
      </w:r>
      <w:r>
        <w:t>:</w:t>
      </w:r>
    </w:p>
    <w:p w14:paraId="587194AF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(input)</w:t>
      </w:r>
      <w:r>
        <w:rPr>
          <w:rStyle w:val="OtherTok"/>
        </w:rPr>
        <w:t>=</w:t>
      </w:r>
      <w:r>
        <w:rPr>
          <w:rStyle w:val="StringTok"/>
        </w:rPr>
        <w:t>"onInputChange($event)"</w:t>
      </w:r>
      <w:r>
        <w:rPr>
          <w:rStyle w:val="KeywordTok"/>
        </w:rPr>
        <w:t>&gt;</w:t>
      </w:r>
    </w:p>
    <w:p w14:paraId="1861DE4F" w14:textId="77777777" w:rsidR="008F477A" w:rsidRDefault="008F477A" w:rsidP="008F477A">
      <w:pPr>
        <w:numPr>
          <w:ilvl w:val="0"/>
          <w:numId w:val="7"/>
        </w:numPr>
      </w:pPr>
      <w:r>
        <w:t xml:space="preserve">Open </w:t>
      </w:r>
      <w:r>
        <w:rPr>
          <w:rStyle w:val="VerbatimChar"/>
        </w:rPr>
        <w:t>src/app/custom-input/custom-input.component.ts</w:t>
      </w:r>
      <w:r>
        <w:t xml:space="preserve"> and add the following code inside CustomInputComponent class:</w:t>
      </w:r>
    </w:p>
    <w:p w14:paraId="7D9A4347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FunctionTok"/>
        </w:rPr>
        <w:t>onInputChange</w:t>
      </w:r>
      <w:r>
        <w:rPr>
          <w:rStyle w:val="NormalTok"/>
        </w:rPr>
        <w:t>(</w:t>
      </w:r>
      <w:r>
        <w:rPr>
          <w:rStyle w:val="BuiltInTok"/>
        </w:rPr>
        <w:t>event</w:t>
      </w:r>
      <w:r>
        <w:rPr>
          <w:rStyle w:val="OperatorTok"/>
        </w:rPr>
        <w:t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213FF0B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pen your Angular application in Browser and see the result. Enter any value into the TextInput box and see how value chages on a screen.</w:t>
      </w:r>
    </w:p>
    <w:p w14:paraId="742C1366" w14:textId="77777777" w:rsidR="008F477A" w:rsidRDefault="008F477A" w:rsidP="008F477A">
      <w:pPr>
        <w:pStyle w:val="Heading3"/>
      </w:pPr>
      <w:bookmarkStart w:id="24" w:name="property-binding-example"/>
      <w:bookmarkEnd w:id="23"/>
      <w:r>
        <w:t>3.3 Property Binding Example</w:t>
      </w:r>
    </w:p>
    <w:p w14:paraId="59F1180E" w14:textId="77777777" w:rsidR="008F477A" w:rsidRDefault="008F477A" w:rsidP="008F477A">
      <w:pPr>
        <w:pStyle w:val="Compact"/>
        <w:numPr>
          <w:ilvl w:val="0"/>
          <w:numId w:val="8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update current HTML:</w:t>
      </w:r>
    </w:p>
    <w:p w14:paraId="1134AF6D" w14:textId="77777777" w:rsidR="008F477A" w:rsidRDefault="008F477A" w:rsidP="008F477A">
      <w:pPr>
        <w:numPr>
          <w:ilvl w:val="1"/>
          <w:numId w:val="9"/>
        </w:numPr>
      </w:pPr>
      <w:r>
        <w:t xml:space="preserve">add value property to </w:t>
      </w:r>
      <w:r>
        <w:rPr>
          <w:rStyle w:val="VerbatimChar"/>
        </w:rPr>
        <w:t>&lt;input&gt;</w:t>
      </w:r>
      <w:r>
        <w:t xml:space="preserve"> element:</w:t>
      </w:r>
    </w:p>
    <w:p w14:paraId="2D3A9003" w14:textId="77777777" w:rsidR="008F477A" w:rsidRDefault="008F477A" w:rsidP="008F477A">
      <w:pPr>
        <w:pStyle w:val="SourceCode"/>
        <w:numPr>
          <w:ilvl w:val="1"/>
          <w:numId w:val="1"/>
        </w:numPr>
      </w:pP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[value]</w:t>
      </w:r>
      <w:r>
        <w:rPr>
          <w:rStyle w:val="Other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 </w:t>
      </w:r>
      <w:r>
        <w:rPr>
          <w:rStyle w:val="ErrorTok"/>
        </w:rPr>
        <w:t>(input)</w:t>
      </w:r>
      <w:r>
        <w:rPr>
          <w:rStyle w:val="OtherTok"/>
        </w:rPr>
        <w:t>=</w:t>
      </w:r>
      <w:r>
        <w:rPr>
          <w:rStyle w:val="StringTok"/>
        </w:rPr>
        <w:t>"onInputChange($event)"</w:t>
      </w:r>
      <w:r>
        <w:rPr>
          <w:rStyle w:val="KeywordTok"/>
        </w:rPr>
        <w:t>&gt;</w:t>
      </w:r>
    </w:p>
    <w:p w14:paraId="3AB38B65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pen your Angular application in Browser (refresh page if needed) and see “My Default Value” being pre populated in TextInput box.</w:t>
      </w:r>
    </w:p>
    <w:p w14:paraId="14F78666" w14:textId="77777777" w:rsidR="008F477A" w:rsidRDefault="008F477A" w:rsidP="008F477A">
      <w:pPr>
        <w:pStyle w:val="Heading3"/>
      </w:pPr>
      <w:bookmarkStart w:id="25" w:name="two-way-binding-example"/>
      <w:bookmarkEnd w:id="24"/>
      <w:r>
        <w:t>3.4 Two Way Binding Example</w:t>
      </w:r>
    </w:p>
    <w:p w14:paraId="76EBAF53" w14:textId="77777777" w:rsidR="008F477A" w:rsidRDefault="008F477A" w:rsidP="008F477A">
      <w:pPr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remove current </w:t>
      </w:r>
      <w:r>
        <w:rPr>
          <w:rStyle w:val="VerbatimChar"/>
        </w:rPr>
        <w:t>&lt;p&gt;{{value}}&lt;/p&gt;</w:t>
      </w:r>
      <w:r>
        <w:t xml:space="preserve"> from Template.:</w:t>
      </w:r>
    </w:p>
    <w:p w14:paraId="4AB1ECCD" w14:textId="77777777" w:rsidR="008F477A" w:rsidRDefault="008F477A" w:rsidP="008F477A">
      <w:pPr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src/app/custom-input/custom-input.component.ts</w:t>
      </w:r>
      <w:r>
        <w:t xml:space="preserve"> and update to the following code:</w:t>
      </w:r>
    </w:p>
    <w:p w14:paraId="26D652A9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Compon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EventEmitter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,</w:t>
      </w:r>
      <w:r>
        <w:rPr>
          <w:rStyle w:val="NormalTok"/>
        </w:rPr>
        <w:t xml:space="preserve"> Outpu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angular/core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-custom-inpu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andal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templat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ustom-input.componen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yl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ustom-input.component.css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>Input</w:t>
      </w:r>
      <w:r>
        <w:rPr>
          <w:rStyle w:val="NormalTok"/>
        </w:rPr>
        <w:t xml:space="preserve">()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>Output</w:t>
      </w:r>
      <w:r>
        <w:rPr>
          <w:rStyle w:val="NormalTok"/>
        </w:rPr>
        <w:t xml:space="preserve">() 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ventEmitter</w:t>
      </w:r>
      <w:r>
        <w:rPr>
          <w:rStyle w:val="OperatorTok"/>
        </w:rPr>
        <w:t>&lt;</w:t>
      </w:r>
      <w:r>
        <w:rPr>
          <w:rStyle w:val="Normal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onInputChange</w:t>
      </w:r>
      <w:r>
        <w:rPr>
          <w:rStyle w:val="NormalTok"/>
        </w:rPr>
        <w:t>(</w:t>
      </w:r>
      <w:r>
        <w:rPr>
          <w:rStyle w:val="DataTypeTok"/>
        </w:rPr>
        <w:t>event</w:t>
      </w:r>
      <w:r>
        <w:rPr>
          <w:rStyle w:val="OperatorTok"/>
        </w:rPr>
        <w:t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Change</w:t>
      </w:r>
      <w:r>
        <w:rPr>
          <w:rStyle w:val="OperatorTok"/>
        </w:rPr>
        <w:t>.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 w14:paraId="072DDD3D" w14:textId="77777777" w:rsidR="008F477A" w:rsidRDefault="008F477A" w:rsidP="008F477A">
      <w:pPr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and just below title variable add the following:</w:t>
      </w:r>
    </w:p>
    <w:p w14:paraId="058D1759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NormalTok"/>
        </w:rPr>
        <w:t>inputValu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itial value'</w:t>
      </w:r>
      <w:r>
        <w:rPr>
          <w:rStyle w:val="OperatorTok"/>
        </w:rPr>
        <w:t>;</w:t>
      </w:r>
    </w:p>
    <w:p w14:paraId="10C56EED" w14:textId="77777777" w:rsidR="008F477A" w:rsidRDefault="008F477A" w:rsidP="008F477A">
      <w:pPr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update/add the following element below the </w:t>
      </w:r>
      <w:r>
        <w:rPr>
          <w:rStyle w:val="VerbatimChar"/>
        </w:rPr>
        <w:t>&lt;div class="divider"...</w:t>
      </w:r>
    </w:p>
    <w:p w14:paraId="013D396B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KeywordTok"/>
        </w:rPr>
        <w:t>&lt;app-custom-input</w:t>
      </w:r>
      <w:r>
        <w:rPr>
          <w:rStyle w:val="NormalTok"/>
        </w:rPr>
        <w:t xml:space="preserve"> </w:t>
      </w:r>
      <w:r>
        <w:rPr>
          <w:rStyle w:val="ErrorTok"/>
        </w:rPr>
        <w:t>[(value)]</w:t>
      </w:r>
      <w:r>
        <w:rPr>
          <w:rStyle w:val="OtherTok"/>
        </w:rPr>
        <w:t>=</w:t>
      </w:r>
      <w:r>
        <w:rPr>
          <w:rStyle w:val="StringTok"/>
        </w:rPr>
        <w:t>"inputValue"</w:t>
      </w:r>
      <w:r>
        <w:rPr>
          <w:rStyle w:val="KeywordTok"/>
        </w:rPr>
        <w:t>&gt;&lt;/app-custom-input&gt;</w:t>
      </w:r>
      <w:r>
        <w:br/>
      </w:r>
      <w:r>
        <w:rPr>
          <w:rStyle w:val="KeywordTok"/>
        </w:rPr>
        <w:t>&lt;p&gt;</w:t>
      </w:r>
      <w:r>
        <w:rPr>
          <w:rStyle w:val="NormalTok"/>
        </w:rPr>
        <w:t xml:space="preserve">Input value: </w:t>
      </w:r>
      <w:r>
        <w:rPr>
          <w:rStyle w:val="FunctionTok"/>
        </w:rPr>
        <w:t>{{ inputValue }}</w:t>
      </w:r>
      <w:r>
        <w:rPr>
          <w:rStyle w:val="KeywordTok"/>
        </w:rPr>
        <w:t>&lt;/p&gt;</w:t>
      </w:r>
    </w:p>
    <w:p w14:paraId="24D05DA5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pen your Angular application in Browser (refresh page if needed) and see how default value is set initialy, but later updated when new value is typed into TextInput box.</w:t>
      </w:r>
    </w:p>
    <w:p w14:paraId="68A53704" w14:textId="77777777" w:rsidR="008F477A" w:rsidRDefault="008F477A" w:rsidP="008F477A">
      <w:pPr>
        <w:pStyle w:val="Heading3"/>
      </w:pPr>
      <w:bookmarkStart w:id="26" w:name="start-the-application-1"/>
      <w:bookmarkEnd w:id="25"/>
      <w:r>
        <w:t>3.5 Start The Application</w:t>
      </w:r>
    </w:p>
    <w:p w14:paraId="253C8303" w14:textId="77777777" w:rsidR="008F477A" w:rsidRDefault="008F477A" w:rsidP="008F477A">
      <w:pPr>
        <w:numPr>
          <w:ilvl w:val="0"/>
          <w:numId w:val="11"/>
        </w:numPr>
      </w:pPr>
      <w:r>
        <w:t>Start Angular Development Server if not yet started:</w:t>
      </w:r>
    </w:p>
    <w:p w14:paraId="1D7AD133" w14:textId="77777777" w:rsidR="008F477A" w:rsidRDefault="008F477A" w:rsidP="008F477A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0BB85378" w14:textId="77777777" w:rsidR="008F477A" w:rsidRDefault="008F477A" w:rsidP="008F477A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16"/>
    <w:bookmarkEnd w:id="21"/>
    <w:bookmarkEnd w:id="26"/>
    <w:p w14:paraId="2F2A1364" w14:textId="468C1B34" w:rsidR="009A73F5" w:rsidRDefault="009A73F5">
      <w:r>
        <w:br w:type="page"/>
      </w:r>
    </w:p>
    <w:p w14:paraId="4E790F1F" w14:textId="4EE039E5" w:rsidR="009A73F5" w:rsidRDefault="009A73F5" w:rsidP="009A73F5">
      <w:pPr>
        <w:pStyle w:val="Heading1"/>
      </w:pPr>
      <w:bookmarkStart w:id="27" w:name="angular-template-control-flow-demo"/>
      <w:bookmarkStart w:id="28" w:name="_Toc167186223"/>
      <w:r>
        <w:lastRenderedPageBreak/>
        <w:t xml:space="preserve">05 </w:t>
      </w:r>
      <w:r>
        <w:t>Angular Template Control Flow Demo</w:t>
      </w:r>
      <w:bookmarkEnd w:id="28"/>
    </w:p>
    <w:p w14:paraId="1545FD6B" w14:textId="77777777" w:rsidR="009A73F5" w:rsidRDefault="009A73F5" w:rsidP="009A73F5">
      <w:pPr>
        <w:pStyle w:val="Heading2"/>
      </w:pPr>
      <w:r>
        <w:t>1. Setup Project</w:t>
      </w:r>
    </w:p>
    <w:p w14:paraId="3917AD97" w14:textId="77777777" w:rsidR="009A73F5" w:rsidRDefault="009A73F5" w:rsidP="009A73F5">
      <w:pPr>
        <w:pStyle w:val="Heading3"/>
      </w:pPr>
      <w:r>
        <w:t>1.1 Install Dependencies</w:t>
      </w:r>
    </w:p>
    <w:p w14:paraId="5C6B4AC7" w14:textId="77777777" w:rsidR="009A73F5" w:rsidRDefault="009A73F5" w:rsidP="009A73F5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1B2094BA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4BF674A4" w14:textId="77777777" w:rsidR="009A73F5" w:rsidRDefault="009A73F5" w:rsidP="009A73F5">
      <w:pPr>
        <w:numPr>
          <w:ilvl w:val="0"/>
          <w:numId w:val="2"/>
        </w:numPr>
      </w:pPr>
      <w:r>
        <w:t>Install dependencies by running the following command:</w:t>
      </w:r>
    </w:p>
    <w:p w14:paraId="48E5A5F3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2D1C241C" w14:textId="77777777" w:rsidR="009A73F5" w:rsidRDefault="009A73F5" w:rsidP="009A73F5">
      <w:pPr>
        <w:pStyle w:val="Heading2"/>
      </w:pPr>
      <w:bookmarkStart w:id="29" w:name="create-component-and-template"/>
      <w:r>
        <w:t>2. Create Component and Template</w:t>
      </w:r>
    </w:p>
    <w:p w14:paraId="2BA20EEE" w14:textId="77777777" w:rsidR="009A73F5" w:rsidRDefault="009A73F5" w:rsidP="009A73F5">
      <w:pPr>
        <w:pStyle w:val="Heading3"/>
      </w:pPr>
      <w:bookmarkStart w:id="30" w:name="create-a-new-component-and-template"/>
      <w:r>
        <w:t>2.1 Create a new Component and Template</w:t>
      </w:r>
    </w:p>
    <w:p w14:paraId="03238241" w14:textId="77777777" w:rsidR="009A73F5" w:rsidRDefault="009A73F5" w:rsidP="009A73F5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CustomInputComponent</w:t>
      </w:r>
      <w:r>
        <w:t xml:space="preserve"> component using CLI:</w:t>
      </w:r>
    </w:p>
    <w:p w14:paraId="04489729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ustom-input</w:t>
      </w:r>
    </w:p>
    <w:bookmarkEnd w:id="30"/>
    <w:p w14:paraId="6FDBC56E" w14:textId="77777777" w:rsidR="009A73F5" w:rsidRDefault="009A73F5" w:rsidP="009A73F5">
      <w:pPr>
        <w:pStyle w:val="Heading3"/>
      </w:pPr>
      <w:r>
        <w:t>2.2 Inject CustomInput Component into AppComponent</w:t>
      </w:r>
    </w:p>
    <w:p w14:paraId="5D31ED03" w14:textId="77777777" w:rsidR="009A73F5" w:rsidRDefault="009A73F5" w:rsidP="009A73F5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CustomInputComponent</w:t>
      </w:r>
      <w:r>
        <w:t>:</w:t>
      </w:r>
    </w:p>
    <w:p w14:paraId="5F5E7F67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>,</w:t>
      </w:r>
    </w:p>
    <w:p w14:paraId="474A8129" w14:textId="77777777" w:rsidR="009A73F5" w:rsidRDefault="009A73F5" w:rsidP="009A73F5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</w:p>
    <w:p w14:paraId="1049ED92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KeywordTok"/>
        </w:rPr>
        <w:t>&lt;app-custom-input&gt;&lt;/app-custom-input&gt;</w:t>
      </w:r>
    </w:p>
    <w:p w14:paraId="7F2BAE30" w14:textId="77777777" w:rsidR="009A73F5" w:rsidRDefault="009A73F5" w:rsidP="009A73F5">
      <w:pPr>
        <w:pStyle w:val="Heading3"/>
      </w:pPr>
      <w:r>
        <w:t>2.3 Start The Application</w:t>
      </w:r>
    </w:p>
    <w:p w14:paraId="49C65176" w14:textId="77777777" w:rsidR="009A73F5" w:rsidRDefault="009A73F5" w:rsidP="009A73F5">
      <w:pPr>
        <w:numPr>
          <w:ilvl w:val="0"/>
          <w:numId w:val="2"/>
        </w:numPr>
      </w:pPr>
      <w:r>
        <w:t>Start Angular Development Server if not yet started:</w:t>
      </w:r>
    </w:p>
    <w:p w14:paraId="582FF69B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431470E0" w14:textId="77777777" w:rsidR="009A73F5" w:rsidRDefault="009A73F5" w:rsidP="009A73F5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023B0FAE" w14:textId="77777777" w:rsidR="009A73F5" w:rsidRDefault="009A73F5" w:rsidP="009A73F5">
      <w:pPr>
        <w:pStyle w:val="Heading2"/>
      </w:pPr>
      <w:bookmarkStart w:id="31" w:name="Xab40efdc6f688cf68e38865dd5aea8c33861529"/>
      <w:bookmarkEnd w:id="29"/>
      <w:r>
        <w:t>3. Capture User Input and Update View Based On Users Value</w:t>
      </w:r>
    </w:p>
    <w:p w14:paraId="2ED53292" w14:textId="77777777" w:rsidR="009A73F5" w:rsidRDefault="009A73F5" w:rsidP="009A73F5">
      <w:pPr>
        <w:pStyle w:val="Heading3"/>
      </w:pPr>
      <w:bookmarkStart w:id="32" w:name="capture-user-input"/>
      <w:r>
        <w:t>3.1 Capture User Input</w:t>
      </w:r>
    </w:p>
    <w:p w14:paraId="4401D2E6" w14:textId="77777777" w:rsidR="009A73F5" w:rsidRDefault="009A73F5" w:rsidP="009A73F5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replace current HTML with the following:</w:t>
      </w:r>
    </w:p>
    <w:p w14:paraId="15049374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(input)</w:t>
      </w:r>
      <w:r>
        <w:rPr>
          <w:rStyle w:val="OtherTok"/>
        </w:rPr>
        <w:t>=</w:t>
      </w:r>
      <w:r>
        <w:rPr>
          <w:rStyle w:val="StringTok"/>
        </w:rPr>
        <w:t>"onInputChange($event)"</w:t>
      </w:r>
      <w:r>
        <w:rPr>
          <w:rStyle w:val="KeywordTok"/>
        </w:rPr>
        <w:t>&gt;</w:t>
      </w:r>
    </w:p>
    <w:p w14:paraId="6B999112" w14:textId="77777777" w:rsidR="009A73F5" w:rsidRDefault="009A73F5" w:rsidP="009A73F5">
      <w:pPr>
        <w:numPr>
          <w:ilvl w:val="0"/>
          <w:numId w:val="2"/>
        </w:numPr>
      </w:pPr>
      <w:r>
        <w:lastRenderedPageBreak/>
        <w:t xml:space="preserve">Open </w:t>
      </w:r>
      <w:r>
        <w:rPr>
          <w:rStyle w:val="VerbatimChar"/>
        </w:rPr>
        <w:t>src/app/custom-input/custom-input.component.ts</w:t>
      </w:r>
      <w:r>
        <w:t xml:space="preserve"> and add the following code inside CustomInputComponent class:</w:t>
      </w:r>
    </w:p>
    <w:p w14:paraId="7D5F47C3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angular/core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-custom-inpu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ndal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ustom-input.componen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yl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custom-input.component.css'</w:t>
      </w:r>
      <w:r>
        <w:br/>
      </w:r>
      <w:r>
        <w:rPr>
          <w:rStyle w:val="NormalTok"/>
        </w:rPr>
        <w:t>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onInputChange</w:t>
      </w:r>
      <w:r>
        <w:rPr>
          <w:rStyle w:val="NormalTok"/>
        </w:rPr>
        <w:t>(</w:t>
      </w:r>
      <w:r>
        <w:rPr>
          <w:rStyle w:val="DataTypeTok"/>
        </w:rPr>
        <w:t>event</w:t>
      </w:r>
      <w:r>
        <w:rPr>
          <w:rStyle w:val="OperatorTok"/>
        </w:rPr>
        <w:t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B50F727" w14:textId="77777777" w:rsidR="009A73F5" w:rsidRDefault="009A73F5" w:rsidP="009A73F5">
      <w:pPr>
        <w:pStyle w:val="Heading3"/>
      </w:pPr>
      <w:bookmarkStart w:id="33" w:name="add-if-built-in-control-flow-block"/>
      <w:bookmarkEnd w:id="32"/>
      <w:r>
        <w:t>3.2 Add @if built-in control flow block</w:t>
      </w:r>
    </w:p>
    <w:p w14:paraId="7C2681FC" w14:textId="77777777" w:rsidR="009A73F5" w:rsidRDefault="009A73F5" w:rsidP="009A73F5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ustom-input/custom-input.component.html</w:t>
      </w:r>
      <w:r>
        <w:t xml:space="preserve"> and add the following code just below the </w:t>
      </w:r>
      <w:r>
        <w:rPr>
          <w:rStyle w:val="VerbatimChar"/>
        </w:rPr>
        <w:t>&lt;input&gt;</w:t>
      </w:r>
      <w:r>
        <w:t xml:space="preserve"> element:</w:t>
      </w:r>
    </w:p>
    <w:p w14:paraId="6C55932F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@if (!value || value.length </w:t>
      </w:r>
      <w:r>
        <w:rPr>
          <w:rStyle w:val="ErrorTok"/>
        </w:rPr>
        <w:t>&lt;</w:t>
      </w:r>
      <w:r>
        <w:rPr>
          <w:rStyle w:val="NormalTok"/>
        </w:rPr>
        <w:t xml:space="preserve"> 5) {</w:t>
      </w:r>
      <w:r>
        <w:br/>
      </w:r>
      <w:r>
        <w:rPr>
          <w:rStyle w:val="NormalTok"/>
        </w:rPr>
        <w:t xml:space="preserve">        Type at least 5 characters</w:t>
      </w:r>
      <w:r>
        <w:br/>
      </w:r>
      <w:r>
        <w:rPr>
          <w:rStyle w:val="NormalTok"/>
        </w:rPr>
        <w:t xml:space="preserve">    } @else {</w:t>
      </w:r>
      <w:r>
        <w:br/>
      </w:r>
      <w:r>
        <w:rPr>
          <w:rStyle w:val="NormalTok"/>
        </w:rPr>
        <w:t xml:space="preserve">        Perfect :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>&lt;/div&gt;</w:t>
      </w:r>
    </w:p>
    <w:bookmarkEnd w:id="33"/>
    <w:p w14:paraId="29FC6ED5" w14:textId="77777777" w:rsidR="009A73F5" w:rsidRDefault="009A73F5" w:rsidP="009A73F5">
      <w:pPr>
        <w:pStyle w:val="Heading3"/>
      </w:pPr>
      <w:r>
        <w:t>3.3 Start The Application</w:t>
      </w:r>
    </w:p>
    <w:p w14:paraId="5434A57D" w14:textId="77777777" w:rsidR="009A73F5" w:rsidRDefault="009A73F5" w:rsidP="009A73F5">
      <w:pPr>
        <w:numPr>
          <w:ilvl w:val="0"/>
          <w:numId w:val="2"/>
        </w:numPr>
      </w:pPr>
      <w:r>
        <w:t>Start Angular Development Server if not yet started:</w:t>
      </w:r>
    </w:p>
    <w:p w14:paraId="02BD8A86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3C77EF8D" w14:textId="77777777" w:rsidR="009A73F5" w:rsidRDefault="009A73F5" w:rsidP="009A73F5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27"/>
    <w:bookmarkEnd w:id="31"/>
    <w:p w14:paraId="07FC7D06" w14:textId="0B19EE7F" w:rsidR="009A73F5" w:rsidRDefault="009A73F5">
      <w:r>
        <w:br w:type="page"/>
      </w:r>
    </w:p>
    <w:p w14:paraId="09D21CB7" w14:textId="40F30A67" w:rsidR="009A73F5" w:rsidRDefault="009A73F5" w:rsidP="009A73F5">
      <w:pPr>
        <w:pStyle w:val="Heading1"/>
      </w:pPr>
      <w:bookmarkStart w:id="34" w:name="create-angular-custom-pipe"/>
      <w:bookmarkStart w:id="35" w:name="_Toc167186224"/>
      <w:r>
        <w:lastRenderedPageBreak/>
        <w:t xml:space="preserve">06 </w:t>
      </w:r>
      <w:r>
        <w:t>Create Angular Custom Pipe</w:t>
      </w:r>
      <w:bookmarkEnd w:id="35"/>
    </w:p>
    <w:p w14:paraId="5CA45AA4" w14:textId="77777777" w:rsidR="009A73F5" w:rsidRDefault="009A73F5" w:rsidP="009A73F5">
      <w:pPr>
        <w:pStyle w:val="Heading2"/>
      </w:pPr>
      <w:r>
        <w:t>1. Setup Project</w:t>
      </w:r>
    </w:p>
    <w:p w14:paraId="28362E54" w14:textId="77777777" w:rsidR="009A73F5" w:rsidRDefault="009A73F5" w:rsidP="009A73F5">
      <w:pPr>
        <w:pStyle w:val="Heading3"/>
      </w:pPr>
      <w:r>
        <w:t>1.1 Install Dependencies</w:t>
      </w:r>
    </w:p>
    <w:p w14:paraId="419C23CF" w14:textId="77777777" w:rsidR="009A73F5" w:rsidRDefault="009A73F5" w:rsidP="009A73F5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1E168721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614AC90A" w14:textId="77777777" w:rsidR="009A73F5" w:rsidRDefault="009A73F5" w:rsidP="009A73F5">
      <w:pPr>
        <w:numPr>
          <w:ilvl w:val="0"/>
          <w:numId w:val="2"/>
        </w:numPr>
      </w:pPr>
      <w:r>
        <w:t>Install dependencies by running the following command:</w:t>
      </w:r>
    </w:p>
    <w:p w14:paraId="0D0F6C7D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23C1A172" w14:textId="77777777" w:rsidR="009A73F5" w:rsidRDefault="009A73F5" w:rsidP="009A73F5">
      <w:pPr>
        <w:pStyle w:val="Heading2"/>
      </w:pPr>
      <w:bookmarkStart w:id="36" w:name="create-pipe"/>
      <w:r>
        <w:t>2. Create Pipe</w:t>
      </w:r>
    </w:p>
    <w:p w14:paraId="565B686E" w14:textId="77777777" w:rsidR="009A73F5" w:rsidRDefault="009A73F5" w:rsidP="009A73F5">
      <w:pPr>
        <w:pStyle w:val="Heading3"/>
      </w:pPr>
      <w:bookmarkStart w:id="37" w:name="Xfaff5ad61a355e24eb2c287ac19abd5dbda9275"/>
      <w:r>
        <w:t>2.1 Create a new Pipe and Implement it’s logic</w:t>
      </w:r>
    </w:p>
    <w:p w14:paraId="0BC231E2" w14:textId="77777777" w:rsidR="009A73F5" w:rsidRDefault="009A73F5" w:rsidP="009A73F5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Reverse</w:t>
      </w:r>
      <w:r>
        <w:t xml:space="preserve"> pipe using CLI:</w:t>
      </w:r>
    </w:p>
    <w:p w14:paraId="3400707C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pipe reverse</w:t>
      </w:r>
    </w:p>
    <w:p w14:paraId="0FE82688" w14:textId="77777777" w:rsidR="009A73F5" w:rsidRDefault="009A73F5" w:rsidP="009A73F5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reverse.pipe.ts</w:t>
      </w:r>
      <w:r>
        <w:t xml:space="preserve"> file and replace current </w:t>
      </w:r>
      <w:r>
        <w:rPr>
          <w:rStyle w:val="VerbatimChar"/>
        </w:rPr>
        <w:t>transform</w:t>
      </w:r>
      <w:r>
        <w:t xml:space="preserve"> function with the following code:</w:t>
      </w:r>
    </w:p>
    <w:p w14:paraId="581AEEF2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FunctionTok"/>
        </w:rPr>
        <w:t>transform</w:t>
      </w:r>
      <w:r>
        <w:rPr>
          <w:rStyle w:val="NormalTok"/>
        </w:rPr>
        <w:t>(value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args</w:t>
      </w:r>
      <w:r>
        <w:rPr>
          <w:rStyle w:val="OperatorTok"/>
        </w:rPr>
        <w:t>:</w:t>
      </w:r>
      <w:r>
        <w:rPr>
          <w:rStyle w:val="NormalTok"/>
        </w:rPr>
        <w:t xml:space="preserve"> unknown[])</w:t>
      </w:r>
      <w:r>
        <w:rPr>
          <w:rStyle w:val="OperatorTok"/>
        </w:rPr>
        <w:t>:</w:t>
      </w:r>
      <w:r>
        <w:rPr>
          <w:rStyle w:val="NormalTok"/>
        </w:rPr>
        <w:t xml:space="preserve"> unknow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;</w:t>
      </w:r>
      <w:r>
        <w:br/>
      </w:r>
      <w:r>
        <w:rPr>
          <w:rStyle w:val="NormalTok"/>
        </w:rPr>
        <w:t>}</w:t>
      </w:r>
    </w:p>
    <w:p w14:paraId="1C4D94F4" w14:textId="77777777" w:rsidR="009A73F5" w:rsidRDefault="009A73F5" w:rsidP="009A73F5">
      <w:pPr>
        <w:pStyle w:val="Heading3"/>
      </w:pPr>
      <w:bookmarkStart w:id="38" w:name="inject-reversepipe-into-appcomponent"/>
      <w:bookmarkEnd w:id="37"/>
      <w:r>
        <w:t>2.2 Inject ReversePipe into AppComponent</w:t>
      </w:r>
    </w:p>
    <w:p w14:paraId="675822B7" w14:textId="77777777" w:rsidR="009A73F5" w:rsidRDefault="009A73F5" w:rsidP="009A73F5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Reverse</w:t>
      </w:r>
      <w:r>
        <w:t>:</w:t>
      </w:r>
    </w:p>
    <w:p w14:paraId="3B38AAA9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ReversePipe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reverse.pipe'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ReversePipe]</w:t>
      </w:r>
      <w:r>
        <w:rPr>
          <w:rStyle w:val="OperatorTok"/>
        </w:rPr>
        <w:t>,</w:t>
      </w:r>
    </w:p>
    <w:bookmarkEnd w:id="38"/>
    <w:p w14:paraId="07F7E99E" w14:textId="77777777" w:rsidR="009A73F5" w:rsidRDefault="009A73F5" w:rsidP="009A73F5">
      <w:pPr>
        <w:pStyle w:val="Heading3"/>
      </w:pPr>
      <w:r>
        <w:t>2.3 Start The Application</w:t>
      </w:r>
    </w:p>
    <w:p w14:paraId="4CCA0C2B" w14:textId="77777777" w:rsidR="009A73F5" w:rsidRDefault="009A73F5" w:rsidP="009A73F5">
      <w:pPr>
        <w:numPr>
          <w:ilvl w:val="0"/>
          <w:numId w:val="2"/>
        </w:numPr>
      </w:pPr>
      <w:r>
        <w:t>Start Angular Development Server if not yet started:</w:t>
      </w:r>
    </w:p>
    <w:p w14:paraId="7E41A92E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38044891" w14:textId="77777777" w:rsidR="009A73F5" w:rsidRDefault="009A73F5" w:rsidP="009A73F5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1760AA16" w14:textId="77777777" w:rsidR="009A73F5" w:rsidRDefault="009A73F5" w:rsidP="009A73F5">
      <w:pPr>
        <w:numPr>
          <w:ilvl w:val="0"/>
          <w:numId w:val="2"/>
        </w:numPr>
      </w:pPr>
      <w:r>
        <w:t xml:space="preserve">Inspect the Rendered Screen, you should see title </w:t>
      </w:r>
      <w:r>
        <w:rPr>
          <w:rStyle w:val="VerbatimChar"/>
        </w:rPr>
        <w:t>calab</w:t>
      </w:r>
      <w:r>
        <w:t xml:space="preserve"> being reversed.</w:t>
      </w:r>
    </w:p>
    <w:bookmarkEnd w:id="34"/>
    <w:bookmarkEnd w:id="36"/>
    <w:p w14:paraId="7CDF2B9D" w14:textId="7E1D484E" w:rsidR="009A73F5" w:rsidRDefault="009A73F5">
      <w:r>
        <w:br w:type="page"/>
      </w:r>
    </w:p>
    <w:p w14:paraId="03287829" w14:textId="212148A3" w:rsidR="009A73F5" w:rsidRDefault="009A73F5" w:rsidP="009A73F5">
      <w:pPr>
        <w:pStyle w:val="Heading1"/>
      </w:pPr>
      <w:bookmarkStart w:id="39" w:name="create-angular-custom-directive"/>
      <w:bookmarkStart w:id="40" w:name="_Toc167186225"/>
      <w:r>
        <w:lastRenderedPageBreak/>
        <w:t xml:space="preserve">07 </w:t>
      </w:r>
      <w:r>
        <w:t>Create Angular Custom Directive</w:t>
      </w:r>
      <w:bookmarkEnd w:id="40"/>
    </w:p>
    <w:p w14:paraId="42965BD7" w14:textId="77777777" w:rsidR="009A73F5" w:rsidRDefault="009A73F5" w:rsidP="009A73F5">
      <w:pPr>
        <w:pStyle w:val="Heading2"/>
      </w:pPr>
      <w:r>
        <w:t>1. Setup Project</w:t>
      </w:r>
    </w:p>
    <w:p w14:paraId="1D4E21A0" w14:textId="77777777" w:rsidR="009A73F5" w:rsidRDefault="009A73F5" w:rsidP="009A73F5">
      <w:pPr>
        <w:pStyle w:val="Heading3"/>
      </w:pPr>
      <w:r>
        <w:t>1.1 Install Dependencies</w:t>
      </w:r>
    </w:p>
    <w:p w14:paraId="596CAB6C" w14:textId="77777777" w:rsidR="009A73F5" w:rsidRDefault="009A73F5" w:rsidP="009A73F5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38F94632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4E06BE96" w14:textId="77777777" w:rsidR="009A73F5" w:rsidRDefault="009A73F5" w:rsidP="009A73F5">
      <w:pPr>
        <w:numPr>
          <w:ilvl w:val="0"/>
          <w:numId w:val="2"/>
        </w:numPr>
      </w:pPr>
      <w:r>
        <w:t>Install dependencies by running the following command:</w:t>
      </w:r>
    </w:p>
    <w:p w14:paraId="73CA52D6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33D8CD7C" w14:textId="77777777" w:rsidR="009A73F5" w:rsidRDefault="009A73F5" w:rsidP="009A73F5">
      <w:pPr>
        <w:pStyle w:val="Heading2"/>
      </w:pPr>
      <w:bookmarkStart w:id="41" w:name="create-directive"/>
      <w:r>
        <w:t>2. Create Directive</w:t>
      </w:r>
    </w:p>
    <w:p w14:paraId="1F4FDD8C" w14:textId="77777777" w:rsidR="009A73F5" w:rsidRDefault="009A73F5" w:rsidP="009A73F5">
      <w:pPr>
        <w:pStyle w:val="Heading3"/>
      </w:pPr>
      <w:bookmarkStart w:id="42" w:name="X9b1518ac216e6b894cec04e58d4397aec526b1c"/>
      <w:r>
        <w:t>2.1 Create a new Directive and Implement it’s logic</w:t>
      </w:r>
    </w:p>
    <w:p w14:paraId="55F312FC" w14:textId="77777777" w:rsidR="009A73F5" w:rsidRDefault="009A73F5" w:rsidP="009A73F5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IsAuth</w:t>
      </w:r>
      <w:r>
        <w:t xml:space="preserve"> directive using CLI:</w:t>
      </w:r>
    </w:p>
    <w:p w14:paraId="692C2031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directive is-auth</w:t>
      </w:r>
    </w:p>
    <w:p w14:paraId="5CDBDF0D" w14:textId="77777777" w:rsidR="009A73F5" w:rsidRDefault="009A73F5" w:rsidP="009A73F5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is-auth.directive.ts</w:t>
      </w:r>
      <w:r>
        <w:t xml:space="preserve"> file and do the following:</w:t>
      </w:r>
    </w:p>
    <w:p w14:paraId="7A08DB19" w14:textId="77777777" w:rsidR="009A73F5" w:rsidRDefault="009A73F5" w:rsidP="009A73F5">
      <w:pPr>
        <w:numPr>
          <w:ilvl w:val="1"/>
          <w:numId w:val="9"/>
        </w:numPr>
      </w:pPr>
      <w:r>
        <w:t>Import TemplateRef, and ViewContainerRef from @angular/core.</w:t>
      </w:r>
    </w:p>
    <w:p w14:paraId="40CA4512" w14:textId="77777777" w:rsidR="009A73F5" w:rsidRDefault="009A73F5" w:rsidP="009A73F5">
      <w:pPr>
        <w:numPr>
          <w:ilvl w:val="1"/>
          <w:numId w:val="9"/>
        </w:numPr>
      </w:pPr>
      <w:r>
        <w:t xml:space="preserve">Update current </w:t>
      </w:r>
      <w:r>
        <w:rPr>
          <w:rStyle w:val="VerbatimChar"/>
        </w:rPr>
        <w:t>constructor</w:t>
      </w:r>
      <w:r>
        <w:t xml:space="preserve"> with following parameters:</w:t>
      </w:r>
    </w:p>
    <w:p w14:paraId="2AC8881A" w14:textId="77777777" w:rsidR="009A73F5" w:rsidRDefault="009A73F5" w:rsidP="009A73F5">
      <w:pPr>
        <w:pStyle w:val="SourceCode"/>
        <w:numPr>
          <w:ilvl w:val="1"/>
          <w:numId w:val="1"/>
        </w:numPr>
      </w:pP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templateRef</w:t>
      </w:r>
      <w:r>
        <w:rPr>
          <w:rStyle w:val="OperatorTok"/>
        </w:rPr>
        <w:t>:</w:t>
      </w:r>
      <w:r>
        <w:rPr>
          <w:rStyle w:val="NormalTok"/>
        </w:rPr>
        <w:t xml:space="preserve"> TemplateRef</w:t>
      </w:r>
      <w:r>
        <w:rPr>
          <w:rStyle w:val="OperatorTok"/>
        </w:rPr>
        <w:t>&lt;</w:t>
      </w:r>
      <w:r>
        <w:rPr>
          <w:rStyle w:val="NormalTok"/>
        </w:rPr>
        <w:t>any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KeywordTok"/>
        </w:rPr>
        <w:t>private</w:t>
      </w:r>
      <w:r>
        <w:rPr>
          <w:rStyle w:val="NormalTok"/>
        </w:rPr>
        <w:t xml:space="preserve"> viewContainer</w:t>
      </w:r>
      <w:r>
        <w:rPr>
          <w:rStyle w:val="OperatorTok"/>
        </w:rPr>
        <w:t>:</w:t>
      </w:r>
      <w:r>
        <w:rPr>
          <w:rStyle w:val="NormalTok"/>
        </w:rPr>
        <w:t xml:space="preserve"> ViewContainerRef) { </w:t>
      </w:r>
      <w:r>
        <w:br/>
      </w:r>
      <w:r>
        <w:rPr>
          <w:rStyle w:val="NormalTok"/>
        </w:rPr>
        <w:t>}</w:t>
      </w:r>
    </w:p>
    <w:p w14:paraId="6A1A08A3" w14:textId="77777777" w:rsidR="009A73F5" w:rsidRDefault="009A73F5" w:rsidP="009A73F5">
      <w:pPr>
        <w:pStyle w:val="Heading3"/>
      </w:pPr>
      <w:bookmarkStart w:id="43" w:name="implement-input-property"/>
      <w:bookmarkEnd w:id="42"/>
      <w:r>
        <w:t>2.2 Implement @Input property</w:t>
      </w:r>
    </w:p>
    <w:p w14:paraId="03CA4217" w14:textId="77777777" w:rsidR="009A73F5" w:rsidRDefault="009A73F5" w:rsidP="009A73F5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is-auth.directive.ts</w:t>
      </w:r>
      <w:r>
        <w:t xml:space="preserve"> file and do the following:</w:t>
      </w:r>
    </w:p>
    <w:p w14:paraId="01561CEA" w14:textId="77777777" w:rsidR="009A73F5" w:rsidRDefault="009A73F5" w:rsidP="009A73F5">
      <w:pPr>
        <w:numPr>
          <w:ilvl w:val="1"/>
          <w:numId w:val="9"/>
        </w:numPr>
      </w:pPr>
      <w:r>
        <w:t>Import Input from @angular/core.</w:t>
      </w:r>
    </w:p>
    <w:p w14:paraId="5F9FE518" w14:textId="77777777" w:rsidR="009A73F5" w:rsidRDefault="009A73F5" w:rsidP="009A73F5">
      <w:pPr>
        <w:numPr>
          <w:ilvl w:val="1"/>
          <w:numId w:val="9"/>
        </w:numPr>
      </w:pPr>
      <w:r>
        <w:t xml:space="preserve">Define an input property </w:t>
      </w:r>
      <w:r>
        <w:rPr>
          <w:rStyle w:val="VerbatimChar"/>
        </w:rPr>
        <w:t>appIsAuth</w:t>
      </w:r>
      <w:r>
        <w:t xml:space="preserve"> with a setter. This allows you to pass a condition to the directive from the template.</w:t>
      </w:r>
    </w:p>
    <w:p w14:paraId="1424AA61" w14:textId="77777777" w:rsidR="009A73F5" w:rsidRDefault="009A73F5" w:rsidP="009A73F5">
      <w:pPr>
        <w:pStyle w:val="SourceCode"/>
        <w:numPr>
          <w:ilvl w:val="1"/>
          <w:numId w:val="1"/>
        </w:numPr>
      </w:pPr>
      <w:r>
        <w:rPr>
          <w:rStyle w:val="NormalTok"/>
        </w:rPr>
        <w:t>@</w:t>
      </w:r>
      <w:r>
        <w:rPr>
          <w:rStyle w:val="FunctionTok"/>
        </w:rPr>
        <w:t>Input</w:t>
      </w:r>
      <w:r>
        <w:rPr>
          <w:rStyle w:val="NormalTok"/>
        </w:rPr>
        <w:t xml:space="preserve">()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FunctionTok"/>
        </w:rPr>
        <w:t>appIsAuth</w:t>
      </w:r>
      <w:r>
        <w:rPr>
          <w:rStyle w:val="NormalTok"/>
        </w:rPr>
        <w:t>(condition</w:t>
      </w:r>
      <w:r>
        <w:rPr>
          <w:rStyle w:val="OperatorTok"/>
        </w:rPr>
        <w:t>:</w:t>
      </w:r>
      <w:r>
        <w:rPr>
          <w:rStyle w:val="NormalTok"/>
        </w:rPr>
        <w:t xml:space="preserve"> boolea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ndi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iewContainer</w:t>
      </w:r>
      <w:r>
        <w:rPr>
          <w:rStyle w:val="OperatorTok"/>
        </w:rPr>
        <w:t>.</w:t>
      </w:r>
      <w:r>
        <w:rPr>
          <w:rStyle w:val="FunctionTok"/>
        </w:rPr>
        <w:t>createEmbeddedView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templateRef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iewContainer</w:t>
      </w:r>
      <w:r>
        <w:rPr>
          <w:rStyle w:val="OperatorTok"/>
        </w:rPr>
        <w:t>.</w:t>
      </w:r>
      <w:r>
        <w:rPr>
          <w:rStyle w:val="FunctionTok"/>
        </w:rPr>
        <w:t>clea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DA91651" w14:textId="77777777" w:rsidR="009A73F5" w:rsidRDefault="009A73F5" w:rsidP="009A73F5">
      <w:pPr>
        <w:pStyle w:val="BlockText"/>
        <w:numPr>
          <w:ilvl w:val="1"/>
          <w:numId w:val="1"/>
        </w:numPr>
      </w:pPr>
      <w:r>
        <w:rPr>
          <w:i/>
          <w:iCs/>
        </w:rPr>
        <w:t>Use the setter to conditionally create or clear the embedded view in the ViewContainerRef based on the provided condition.</w:t>
      </w:r>
    </w:p>
    <w:p w14:paraId="3AC9FB6A" w14:textId="77777777" w:rsidR="009A73F5" w:rsidRDefault="009A73F5" w:rsidP="009A73F5">
      <w:pPr>
        <w:pStyle w:val="Heading2"/>
      </w:pPr>
      <w:bookmarkStart w:id="44" w:name="use-directive"/>
      <w:bookmarkEnd w:id="41"/>
      <w:bookmarkEnd w:id="43"/>
      <w:r>
        <w:lastRenderedPageBreak/>
        <w:t>3. Use Directive</w:t>
      </w:r>
    </w:p>
    <w:p w14:paraId="71BEF11D" w14:textId="77777777" w:rsidR="009A73F5" w:rsidRDefault="009A73F5" w:rsidP="009A73F5">
      <w:pPr>
        <w:pStyle w:val="Heading3"/>
      </w:pPr>
      <w:bookmarkStart w:id="45" w:name="X594afa197203d6d52f603ac3d51626940726af9"/>
      <w:r>
        <w:t>3.1 Apply the Directive using Long-form syntax</w:t>
      </w:r>
    </w:p>
    <w:p w14:paraId="4534DD0C" w14:textId="77777777" w:rsidR="009A73F5" w:rsidRDefault="009A73F5" w:rsidP="009A73F5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is-auth.directive.html</w:t>
      </w:r>
      <w:r>
        <w:t xml:space="preserve"> file and do the following:</w:t>
      </w:r>
    </w:p>
    <w:p w14:paraId="1810E469" w14:textId="77777777" w:rsidR="009A73F5" w:rsidRDefault="009A73F5" w:rsidP="009A73F5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&lt;div class="content"&gt;</w:t>
      </w:r>
      <w:r>
        <w:t xml:space="preserve"> insert the following:</w:t>
      </w:r>
    </w:p>
    <w:p w14:paraId="5B175BD2" w14:textId="77777777" w:rsidR="009A73F5" w:rsidRDefault="009A73F5" w:rsidP="009A73F5">
      <w:pPr>
        <w:pStyle w:val="SourceCode"/>
        <w:numPr>
          <w:ilvl w:val="1"/>
          <w:numId w:val="1"/>
        </w:numPr>
      </w:pPr>
      <w:r>
        <w:rPr>
          <w:rStyle w:val="CommentTok"/>
        </w:rPr>
        <w:t>&lt;!-- Long-form syntax: --&gt;</w:t>
      </w:r>
      <w:r>
        <w:br/>
      </w:r>
      <w:r>
        <w:rPr>
          <w:rStyle w:val="KeywordTok"/>
        </w:rPr>
        <w:t>&lt;ng-template</w:t>
      </w:r>
      <w:r>
        <w:rPr>
          <w:rStyle w:val="NormalTok"/>
        </w:rPr>
        <w:t xml:space="preserve"> </w:t>
      </w:r>
      <w:r>
        <w:rPr>
          <w:rStyle w:val="ErrorTok"/>
        </w:rPr>
        <w:t>[appIsAuth]</w:t>
      </w:r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&gt;</w:t>
      </w:r>
      <w:r>
        <w:rPr>
          <w:rStyle w:val="NormalTok"/>
        </w:rPr>
        <w:t>You have access to privileged information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ng-template&gt;</w:t>
      </w:r>
    </w:p>
    <w:p w14:paraId="2A2A72AA" w14:textId="77777777" w:rsidR="009A73F5" w:rsidRDefault="009A73F5" w:rsidP="009A73F5">
      <w:pPr>
        <w:pStyle w:val="BlockText"/>
        <w:numPr>
          <w:ilvl w:val="1"/>
          <w:numId w:val="1"/>
        </w:numPr>
      </w:pPr>
      <w:r>
        <w:rPr>
          <w:i/>
          <w:iCs/>
        </w:rPr>
        <w:t xml:space="preserve">In this example, the content within the </w:t>
      </w:r>
      <w:r>
        <w:rPr>
          <w:rStyle w:val="VerbatimChar"/>
          <w:i/>
          <w:iCs/>
        </w:rPr>
        <w:t>&lt;p&gt;</w:t>
      </w:r>
      <w:r>
        <w:rPr>
          <w:i/>
          <w:iCs/>
        </w:rPr>
        <w:t xml:space="preserve"> will only be rendered if the appIsAuth property in the component is true. Otherwise, the content will not be displayed.</w:t>
      </w:r>
    </w:p>
    <w:p w14:paraId="397DA266" w14:textId="77777777" w:rsidR="009A73F5" w:rsidRDefault="009A73F5" w:rsidP="009A73F5">
      <w:pPr>
        <w:pStyle w:val="Heading3"/>
      </w:pPr>
      <w:bookmarkStart w:id="46" w:name="X26ae5fd61a8f01dd0813c707b5ef21184931ec0"/>
      <w:bookmarkEnd w:id="45"/>
      <w:r>
        <w:t>3.2 Apply the Directive using Short-form syntax</w:t>
      </w:r>
    </w:p>
    <w:p w14:paraId="23CBF734" w14:textId="77777777" w:rsidR="009A73F5" w:rsidRDefault="009A73F5" w:rsidP="009A73F5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is-auth.directive.html</w:t>
      </w:r>
      <w:r>
        <w:t xml:space="preserve"> file and do the following:</w:t>
      </w:r>
    </w:p>
    <w:p w14:paraId="62D738B1" w14:textId="77777777" w:rsidR="009A73F5" w:rsidRDefault="009A73F5" w:rsidP="009A73F5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&lt;div class="content"&gt;</w:t>
      </w:r>
      <w:r>
        <w:t xml:space="preserve"> insert the following</w:t>
      </w:r>
    </w:p>
    <w:p w14:paraId="75A6BDFB" w14:textId="77777777" w:rsidR="009A73F5" w:rsidRDefault="009A73F5" w:rsidP="009A73F5">
      <w:pPr>
        <w:pStyle w:val="SourceCode"/>
        <w:numPr>
          <w:ilvl w:val="1"/>
          <w:numId w:val="1"/>
        </w:numPr>
      </w:pPr>
      <w:r>
        <w:rPr>
          <w:rStyle w:val="CommentTok"/>
        </w:rPr>
        <w:t>&lt;!-- Shorthand syntax: --&gt;</w:t>
      </w:r>
      <w:r>
        <w:br/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*appIsAuth</w:t>
      </w:r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rPr>
          <w:rStyle w:val="NormalTok"/>
        </w:rPr>
        <w:t>You have access to privileged information.</w:t>
      </w:r>
      <w:r>
        <w:rPr>
          <w:rStyle w:val="KeywordTok"/>
        </w:rPr>
        <w:t>&lt;/p&gt;</w:t>
      </w:r>
    </w:p>
    <w:p w14:paraId="18D344AA" w14:textId="77777777" w:rsidR="009A73F5" w:rsidRDefault="009A73F5" w:rsidP="009A73F5">
      <w:pPr>
        <w:pStyle w:val="BlockText"/>
        <w:numPr>
          <w:ilvl w:val="1"/>
          <w:numId w:val="1"/>
        </w:numPr>
      </w:pPr>
      <w:r>
        <w:rPr>
          <w:i/>
          <w:iCs/>
        </w:rPr>
        <w:t xml:space="preserve">In this example, the content within the </w:t>
      </w:r>
      <w:r>
        <w:rPr>
          <w:rStyle w:val="VerbatimChar"/>
          <w:i/>
          <w:iCs/>
        </w:rPr>
        <w:t>&lt;p&gt;</w:t>
      </w:r>
      <w:r>
        <w:rPr>
          <w:i/>
          <w:iCs/>
        </w:rPr>
        <w:t xml:space="preserve"> will only be rendered if the appIsAuth property in the component is true. Otherwise, the content will not be displayed.</w:t>
      </w:r>
    </w:p>
    <w:bookmarkEnd w:id="46"/>
    <w:p w14:paraId="7BFDF89C" w14:textId="77777777" w:rsidR="009A73F5" w:rsidRDefault="009A73F5" w:rsidP="009A73F5">
      <w:pPr>
        <w:pStyle w:val="Heading3"/>
      </w:pPr>
      <w:r>
        <w:t>3.3 Start The Application</w:t>
      </w:r>
    </w:p>
    <w:p w14:paraId="5937641E" w14:textId="77777777" w:rsidR="009A73F5" w:rsidRDefault="009A73F5" w:rsidP="009A73F5">
      <w:pPr>
        <w:numPr>
          <w:ilvl w:val="0"/>
          <w:numId w:val="2"/>
        </w:numPr>
      </w:pPr>
      <w:r>
        <w:t>Start Angular Development Server if not yet started:</w:t>
      </w:r>
    </w:p>
    <w:p w14:paraId="3D08BEDF" w14:textId="77777777" w:rsidR="009A73F5" w:rsidRDefault="009A73F5" w:rsidP="009A73F5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138F410A" w14:textId="77777777" w:rsidR="009A73F5" w:rsidRDefault="009A73F5" w:rsidP="009A73F5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79BECFCE" w14:textId="77777777" w:rsidR="009A73F5" w:rsidRDefault="009A73F5" w:rsidP="009A73F5">
      <w:pPr>
        <w:numPr>
          <w:ilvl w:val="0"/>
          <w:numId w:val="2"/>
        </w:numPr>
      </w:pPr>
      <w:r>
        <w:t xml:space="preserve">Inspect the Rendered Screen, you should see title </w:t>
      </w:r>
      <w:r>
        <w:rPr>
          <w:rStyle w:val="VerbatimChar"/>
        </w:rPr>
        <w:t>calab</w:t>
      </w:r>
      <w:r>
        <w:t xml:space="preserve"> being reversed.</w:t>
      </w:r>
    </w:p>
    <w:bookmarkEnd w:id="39"/>
    <w:bookmarkEnd w:id="44"/>
    <w:p w14:paraId="446BE0C8" w14:textId="51761284" w:rsidR="00B833B6" w:rsidRDefault="00B833B6">
      <w:r>
        <w:br w:type="page"/>
      </w:r>
    </w:p>
    <w:p w14:paraId="113CC8A5" w14:textId="5F6BAA4B" w:rsidR="00B833B6" w:rsidRDefault="00B833B6" w:rsidP="00B833B6">
      <w:pPr>
        <w:pStyle w:val="Heading1"/>
      </w:pPr>
      <w:bookmarkStart w:id="47" w:name="angular-dependency-injection-demo"/>
      <w:bookmarkStart w:id="48" w:name="_Toc167186226"/>
      <w:r>
        <w:lastRenderedPageBreak/>
        <w:t xml:space="preserve">08 </w:t>
      </w:r>
      <w:r>
        <w:t>Angular Dependency Injection Demo</w:t>
      </w:r>
      <w:bookmarkEnd w:id="48"/>
    </w:p>
    <w:p w14:paraId="63EA2560" w14:textId="77777777" w:rsidR="00B833B6" w:rsidRDefault="00B833B6" w:rsidP="00B833B6">
      <w:pPr>
        <w:pStyle w:val="Heading2"/>
      </w:pPr>
      <w:r>
        <w:t>1. Setup Project</w:t>
      </w:r>
    </w:p>
    <w:p w14:paraId="28A8C000" w14:textId="77777777" w:rsidR="00B833B6" w:rsidRDefault="00B833B6" w:rsidP="00B833B6">
      <w:pPr>
        <w:pStyle w:val="Heading3"/>
      </w:pPr>
      <w:r>
        <w:t>1.1 Install Dependencies</w:t>
      </w:r>
    </w:p>
    <w:p w14:paraId="6CDA7798" w14:textId="77777777" w:rsidR="00B833B6" w:rsidRDefault="00B833B6" w:rsidP="00B833B6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142AF9E2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4FC109B9" w14:textId="77777777" w:rsidR="00B833B6" w:rsidRDefault="00B833B6" w:rsidP="00B833B6">
      <w:pPr>
        <w:numPr>
          <w:ilvl w:val="0"/>
          <w:numId w:val="2"/>
        </w:numPr>
      </w:pPr>
      <w:r>
        <w:t>Install dependencies by running the following command:</w:t>
      </w:r>
    </w:p>
    <w:p w14:paraId="3B9EE802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5A375A7C" w14:textId="77777777" w:rsidR="00B833B6" w:rsidRDefault="00B833B6" w:rsidP="00B833B6">
      <w:pPr>
        <w:pStyle w:val="Heading2"/>
      </w:pPr>
      <w:bookmarkStart w:id="49" w:name="creating-injectable-service"/>
      <w:r>
        <w:t>2. Creating Injectable Service</w:t>
      </w:r>
    </w:p>
    <w:p w14:paraId="18972502" w14:textId="77777777" w:rsidR="00B833B6" w:rsidRDefault="00B833B6" w:rsidP="00B833B6">
      <w:pPr>
        <w:pStyle w:val="Heading3"/>
      </w:pPr>
      <w:bookmarkStart w:id="50" w:name="X36ca6b10a05900b401a767b69ee4af3ec4444fb"/>
      <w:r>
        <w:t>2.1 Create a new Course Service and Implement it’s logic</w:t>
      </w:r>
    </w:p>
    <w:p w14:paraId="79738F05" w14:textId="77777777" w:rsidR="00B833B6" w:rsidRDefault="00B833B6" w:rsidP="00B833B6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CourseService</w:t>
      </w:r>
      <w:r>
        <w:t xml:space="preserve"> using CLI:</w:t>
      </w:r>
    </w:p>
    <w:p w14:paraId="6142B617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service course/course </w:t>
      </w:r>
    </w:p>
    <w:p w14:paraId="5750732F" w14:textId="77777777" w:rsidR="00B833B6" w:rsidRDefault="00B833B6" w:rsidP="00B833B6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urse/course.service.ts</w:t>
      </w:r>
      <w:r>
        <w:t xml:space="preserve"> file and do the following:</w:t>
      </w:r>
    </w:p>
    <w:p w14:paraId="445FC251" w14:textId="77777777" w:rsidR="00B833B6" w:rsidRDefault="00B833B6" w:rsidP="00B833B6">
      <w:pPr>
        <w:numPr>
          <w:ilvl w:val="1"/>
          <w:numId w:val="9"/>
        </w:numPr>
      </w:pPr>
      <w:r>
        <w:t>Import Mock course data from the following file:</w:t>
      </w:r>
    </w:p>
    <w:p w14:paraId="28AE7B03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 COURSES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MOCK_COURSE_DATA.json'</w:t>
      </w:r>
      <w:r>
        <w:rPr>
          <w:rStyle w:val="OperatorTok"/>
        </w:rPr>
        <w:t>;</w:t>
      </w:r>
    </w:p>
    <w:p w14:paraId="48B1F6E9" w14:textId="77777777" w:rsidR="00B833B6" w:rsidRDefault="00B833B6" w:rsidP="00B833B6">
      <w:pPr>
        <w:numPr>
          <w:ilvl w:val="1"/>
          <w:numId w:val="9"/>
        </w:numPr>
      </w:pPr>
      <w:r>
        <w:t xml:space="preserve">Add the following method just after the </w:t>
      </w:r>
      <w:r>
        <w:rPr>
          <w:rStyle w:val="VerbatimChar"/>
        </w:rPr>
        <w:t>constructor</w:t>
      </w:r>
      <w:r>
        <w:t>:</w:t>
      </w:r>
    </w:p>
    <w:p w14:paraId="6E5A13CC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FunctionTok"/>
        </w:rPr>
        <w:t>getCourses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URS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0B65A12" w14:textId="77777777" w:rsidR="00B833B6" w:rsidRDefault="00B833B6" w:rsidP="00B833B6">
      <w:pPr>
        <w:pStyle w:val="Heading3"/>
      </w:pPr>
      <w:bookmarkStart w:id="51" w:name="implement-course-model-class"/>
      <w:bookmarkEnd w:id="50"/>
      <w:r>
        <w:t>2.2 Implement Course Model Class</w:t>
      </w:r>
    </w:p>
    <w:p w14:paraId="3EAA19AA" w14:textId="77777777" w:rsidR="00B833B6" w:rsidRDefault="00B833B6" w:rsidP="00B833B6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course</w:t>
      </w:r>
      <w:r>
        <w:t xml:space="preserve"> folder create a new file called </w:t>
      </w:r>
      <w:r>
        <w:rPr>
          <w:rStyle w:val="VerbatimChar"/>
        </w:rPr>
        <w:t>course.ts</w:t>
      </w:r>
      <w:r>
        <w:t>.</w:t>
      </w:r>
    </w:p>
    <w:p w14:paraId="1EA76048" w14:textId="77777777" w:rsidR="00B833B6" w:rsidRDefault="00B833B6" w:rsidP="00B833B6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course.ts</w:t>
      </w:r>
      <w:r>
        <w:t xml:space="preserve"> and add the following code:</w:t>
      </w:r>
    </w:p>
    <w:p w14:paraId="1625759D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urs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rse_id</w:t>
      </w:r>
      <w:r>
        <w:rPr>
          <w:rStyle w:val="OperatorTok"/>
        </w:rPr>
        <w:t>:</w:t>
      </w:r>
      <w:r>
        <w:rPr>
          <w:rStyle w:val="NormalTok"/>
        </w:rPr>
        <w:t xml:space="preserve"> numb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rse_name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rse_description</w:t>
      </w:r>
      <w:r>
        <w:rPr>
          <w:rStyle w:val="OperatorTok"/>
        </w:rPr>
        <w:t>:</w:t>
      </w:r>
      <w:r>
        <w:rPr>
          <w:rStyle w:val="NormalTok"/>
        </w:rPr>
        <w:t xml:space="preserve"> str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rse_duration</w:t>
      </w:r>
      <w:r>
        <w:rPr>
          <w:rStyle w:val="OperatorTok"/>
        </w:rPr>
        <w:t>:</w:t>
      </w:r>
      <w:r>
        <w:rPr>
          <w:rStyle w:val="NormalTok"/>
        </w:rPr>
        <w:t xml:space="preserve"> numb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61DB824" w14:textId="77777777" w:rsidR="00B833B6" w:rsidRDefault="00B833B6" w:rsidP="00B833B6">
      <w:pPr>
        <w:pStyle w:val="Heading3"/>
      </w:pPr>
      <w:bookmarkStart w:id="52" w:name="inject-course-service-into-appcomponent"/>
      <w:bookmarkEnd w:id="51"/>
      <w:r>
        <w:t>2.3 Inject Course Service Into AppComponent</w:t>
      </w:r>
    </w:p>
    <w:p w14:paraId="2D2E0815" w14:textId="77777777" w:rsidR="00B833B6" w:rsidRDefault="00B833B6" w:rsidP="00B833B6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59F8E0A6" w14:textId="77777777" w:rsidR="00B833B6" w:rsidRDefault="00B833B6" w:rsidP="00B833B6">
      <w:pPr>
        <w:numPr>
          <w:ilvl w:val="1"/>
          <w:numId w:val="9"/>
        </w:numPr>
      </w:pPr>
      <w:r>
        <w:t>Import Course model:</w:t>
      </w:r>
    </w:p>
    <w:p w14:paraId="3BCF2409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{ Cours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course/course'</w:t>
      </w:r>
      <w:r>
        <w:rPr>
          <w:rStyle w:val="OperatorTok"/>
        </w:rPr>
        <w:t>;</w:t>
      </w:r>
    </w:p>
    <w:p w14:paraId="14A63E0C" w14:textId="77777777" w:rsidR="00B833B6" w:rsidRDefault="00B833B6" w:rsidP="00B833B6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AppComponent</w:t>
      </w:r>
      <w:r>
        <w:t xml:space="preserve"> class declare variable called courses with type of list of Courses:</w:t>
      </w:r>
    </w:p>
    <w:p w14:paraId="48A6FE7E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NormalTok"/>
        </w:rPr>
        <w:t>courses</w:t>
      </w:r>
      <w:r>
        <w:rPr>
          <w:rStyle w:val="OperatorTok"/>
        </w:rPr>
        <w:t>:</w:t>
      </w:r>
      <w:r>
        <w:rPr>
          <w:rStyle w:val="NormalTok"/>
        </w:rPr>
        <w:t xml:space="preserve"> Course[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</w:p>
    <w:p w14:paraId="497E0116" w14:textId="77777777" w:rsidR="00B833B6" w:rsidRDefault="00B833B6" w:rsidP="00B833B6">
      <w:pPr>
        <w:numPr>
          <w:ilvl w:val="1"/>
          <w:numId w:val="9"/>
        </w:numPr>
      </w:pPr>
      <w:r>
        <w:t xml:space="preserve">Add the </w:t>
      </w:r>
      <w:r>
        <w:rPr>
          <w:rStyle w:val="VerbatimChar"/>
        </w:rPr>
        <w:t>CourseService</w:t>
      </w:r>
      <w:r>
        <w:t xml:space="preserve"> as a parameter into the </w:t>
      </w:r>
      <w:r>
        <w:rPr>
          <w:rStyle w:val="VerbatimChar"/>
        </w:rPr>
        <w:t>constructor</w:t>
      </w:r>
      <w:r>
        <w:t>.</w:t>
      </w:r>
    </w:p>
    <w:p w14:paraId="01FC969E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courseService</w:t>
      </w:r>
      <w:r>
        <w:rPr>
          <w:rStyle w:val="OperatorTok"/>
        </w:rPr>
        <w:t>:</w:t>
      </w:r>
      <w:r>
        <w:rPr>
          <w:rStyle w:val="NormalTok"/>
        </w:rPr>
        <w:t xml:space="preserve"> CourseService){}</w:t>
      </w:r>
    </w:p>
    <w:p w14:paraId="522AD4E8" w14:textId="77777777" w:rsidR="00B833B6" w:rsidRDefault="00B833B6" w:rsidP="00B833B6">
      <w:pPr>
        <w:numPr>
          <w:ilvl w:val="1"/>
          <w:numId w:val="9"/>
        </w:numPr>
      </w:pPr>
      <w:r>
        <w:t xml:space="preserve">Fetch list of courses by calling </w:t>
      </w:r>
      <w:r>
        <w:rPr>
          <w:rStyle w:val="VerbatimChar"/>
        </w:rPr>
        <w:t>getCourses()</w:t>
      </w:r>
      <w:r>
        <w:t xml:space="preserve"> method from </w:t>
      </w:r>
      <w:r>
        <w:rPr>
          <w:rStyle w:val="VerbatimChar"/>
        </w:rPr>
        <w:t>courseService</w:t>
      </w:r>
      <w:r>
        <w:t xml:space="preserve"> and assign responce to variable declared above.</w:t>
      </w:r>
    </w:p>
    <w:p w14:paraId="5036BA40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cours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urseService</w:t>
      </w:r>
      <w:r>
        <w:rPr>
          <w:rStyle w:val="OperatorTok"/>
        </w:rPr>
        <w:t>.</w:t>
      </w:r>
      <w:r>
        <w:rPr>
          <w:rStyle w:val="FunctionTok"/>
        </w:rPr>
        <w:t>getCourses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93FE4B" w14:textId="77777777" w:rsidR="00B833B6" w:rsidRDefault="00B833B6" w:rsidP="00B833B6">
      <w:pPr>
        <w:pStyle w:val="Heading3"/>
      </w:pPr>
      <w:bookmarkStart w:id="53" w:name="render-list-of-courses"/>
      <w:bookmarkEnd w:id="52"/>
      <w:r>
        <w:t>2.4 Render List of Courses</w:t>
      </w:r>
    </w:p>
    <w:p w14:paraId="6E8F634D" w14:textId="77777777" w:rsidR="00B833B6" w:rsidRDefault="00B833B6" w:rsidP="00B833B6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file and just below the </w:t>
      </w:r>
      <w:r>
        <w:rPr>
          <w:rStyle w:val="VerbatimChar"/>
        </w:rPr>
        <w:t>&lt;div class="divider"&gt;</w:t>
      </w:r>
      <w:r>
        <w:t xml:space="preserve"> add the following code that loops list of courses and renders each course in a list:</w:t>
      </w:r>
    </w:p>
    <w:p w14:paraId="0DE17BEF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</w:t>
      </w:r>
      <w:r>
        <w:rPr>
          <w:rStyle w:val="KeywordTok"/>
        </w:rPr>
        <w:t>&lt;ul&gt;</w:t>
      </w:r>
      <w:r>
        <w:br/>
      </w:r>
      <w:r>
        <w:rPr>
          <w:rStyle w:val="NormalTok"/>
        </w:rPr>
        <w:t xml:space="preserve">    @for (course of courses; track course.course_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p&gt;&lt;strong&gt;</w:t>
      </w:r>
      <w:r>
        <w:rPr>
          <w:rStyle w:val="NormalTok"/>
        </w:rPr>
        <w:t>Id</w:t>
      </w:r>
      <w:r>
        <w:rPr>
          <w:rStyle w:val="KeywordTok"/>
        </w:rPr>
        <w:t>&lt;/strong&gt;</w:t>
      </w:r>
      <w:r>
        <w:rPr>
          <w:rStyle w:val="NormalTok"/>
        </w:rPr>
        <w:t xml:space="preserve"> </w:t>
      </w:r>
      <w:r>
        <w:rPr>
          <w:rStyle w:val="FunctionTok"/>
        </w:rPr>
        <w:t>{{ course.course_id }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p&gt;&lt;strong&gt;</w:t>
      </w:r>
      <w:r>
        <w:rPr>
          <w:rStyle w:val="NormalTok"/>
        </w:rPr>
        <w:t xml:space="preserve">Title: </w:t>
      </w:r>
      <w:r>
        <w:rPr>
          <w:rStyle w:val="KeywordTok"/>
        </w:rPr>
        <w:t>&lt;/strong&gt;</w:t>
      </w:r>
      <w:r>
        <w:rPr>
          <w:rStyle w:val="FunctionTok"/>
        </w:rPr>
        <w:t>{{ course.course_name }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p&gt;&lt;strong&gt;</w:t>
      </w:r>
      <w:r>
        <w:rPr>
          <w:rStyle w:val="NormalTok"/>
        </w:rPr>
        <w:t xml:space="preserve">Description: </w:t>
      </w:r>
      <w:r>
        <w:rPr>
          <w:rStyle w:val="KeywordTok"/>
        </w:rPr>
        <w:t>&lt;/strong&gt;</w:t>
      </w:r>
      <w:r>
        <w:rPr>
          <w:rStyle w:val="FunctionTok"/>
        </w:rPr>
        <w:t>{{ course.course_description }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p&gt;&lt;strong&gt;</w:t>
      </w:r>
      <w:r>
        <w:rPr>
          <w:rStyle w:val="NormalTok"/>
        </w:rPr>
        <w:t xml:space="preserve">Duration: </w:t>
      </w:r>
      <w:r>
        <w:rPr>
          <w:rStyle w:val="KeywordTok"/>
        </w:rPr>
        <w:t>&lt;/strong&gt;</w:t>
      </w:r>
      <w:r>
        <w:rPr>
          <w:rStyle w:val="FunctionTok"/>
        </w:rPr>
        <w:t>{{ course.course_duration }}</w:t>
      </w:r>
      <w:r>
        <w:rPr>
          <w:rStyle w:val="NormalTok"/>
        </w:rPr>
        <w:t xml:space="preserve"> weeks</w:t>
      </w:r>
      <w:r>
        <w:rPr>
          <w:rStyle w:val="KeywordTok"/>
        </w:rPr>
        <w:t>&lt;/p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divider"</w:t>
      </w:r>
      <w:r>
        <w:rPr>
          <w:rStyle w:val="NormalTok"/>
        </w:rPr>
        <w:t xml:space="preserve"> </w:t>
      </w:r>
      <w:r>
        <w:rPr>
          <w:rStyle w:val="ErrorTok"/>
        </w:rPr>
        <w:t>role</w:t>
      </w:r>
      <w:r>
        <w:rPr>
          <w:rStyle w:val="OtherTok"/>
        </w:rPr>
        <w:t>=</w:t>
      </w:r>
      <w:r>
        <w:rPr>
          <w:rStyle w:val="StringTok"/>
        </w:rPr>
        <w:t>"separator"</w:t>
      </w:r>
      <w:r>
        <w:rPr>
          <w:rStyle w:val="NormalTok"/>
        </w:rPr>
        <w:t xml:space="preserve"> </w:t>
      </w:r>
      <w:r>
        <w:rPr>
          <w:rStyle w:val="ErrorTok"/>
        </w:rPr>
        <w:t>aria-label</w:t>
      </w:r>
      <w:r>
        <w:rPr>
          <w:rStyle w:val="OtherTok"/>
        </w:rPr>
        <w:t>=</w:t>
      </w:r>
      <w:r>
        <w:rPr>
          <w:rStyle w:val="StringTok"/>
        </w:rPr>
        <w:t>"Divider"</w:t>
      </w:r>
      <w:r>
        <w:rPr>
          <w:rStyle w:val="KeywordTok"/>
        </w:rPr>
        <w:t>&gt;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ul&gt;</w:t>
      </w:r>
    </w:p>
    <w:bookmarkEnd w:id="53"/>
    <w:p w14:paraId="1E5C3626" w14:textId="77777777" w:rsidR="00B833B6" w:rsidRDefault="00B833B6" w:rsidP="00B833B6">
      <w:pPr>
        <w:pStyle w:val="Heading3"/>
      </w:pPr>
      <w:r>
        <w:t>2.5 Start The Application</w:t>
      </w:r>
    </w:p>
    <w:p w14:paraId="52961DBB" w14:textId="77777777" w:rsidR="00B833B6" w:rsidRDefault="00B833B6" w:rsidP="00B833B6">
      <w:pPr>
        <w:numPr>
          <w:ilvl w:val="0"/>
          <w:numId w:val="2"/>
        </w:numPr>
      </w:pPr>
      <w:r>
        <w:t>Start Angular Development Server if not yet started:</w:t>
      </w:r>
    </w:p>
    <w:p w14:paraId="63FF652D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57D94BCF" w14:textId="77777777" w:rsidR="00B833B6" w:rsidRDefault="00B833B6" w:rsidP="00B833B6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463E2395" w14:textId="77777777" w:rsidR="00B833B6" w:rsidRDefault="00B833B6" w:rsidP="00B833B6">
      <w:pPr>
        <w:numPr>
          <w:ilvl w:val="0"/>
          <w:numId w:val="2"/>
        </w:numPr>
      </w:pPr>
      <w:r>
        <w:t>Inspect the Rendered Screen, you should see list of courses on your screen.</w:t>
      </w:r>
    </w:p>
    <w:p w14:paraId="58E7EDBC" w14:textId="77777777" w:rsidR="00B833B6" w:rsidRDefault="00B833B6" w:rsidP="00B833B6">
      <w:pPr>
        <w:pStyle w:val="Heading2"/>
      </w:pPr>
      <w:bookmarkStart w:id="54" w:name="injecting-services-in-other-services"/>
      <w:bookmarkEnd w:id="49"/>
      <w:r>
        <w:lastRenderedPageBreak/>
        <w:t>3. Injecting services in other services</w:t>
      </w:r>
    </w:p>
    <w:p w14:paraId="549820A2" w14:textId="77777777" w:rsidR="00B833B6" w:rsidRDefault="00B833B6" w:rsidP="00B833B6">
      <w:pPr>
        <w:pStyle w:val="Heading3"/>
      </w:pPr>
      <w:bookmarkStart w:id="55" w:name="X7997f1ed984e701ade57be4b7ac8256a1898922"/>
      <w:r>
        <w:t>3.1 Create a new Logger and Implement it’s logic</w:t>
      </w:r>
    </w:p>
    <w:p w14:paraId="6B28D0CC" w14:textId="77777777" w:rsidR="00B833B6" w:rsidRDefault="00B833B6" w:rsidP="00B833B6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Logger</w:t>
      </w:r>
      <w:r>
        <w:t xml:space="preserve"> using CLI:</w:t>
      </w:r>
    </w:p>
    <w:p w14:paraId="17DF1C2C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service logger/logger </w:t>
      </w:r>
    </w:p>
    <w:p w14:paraId="65487369" w14:textId="77777777" w:rsidR="00B833B6" w:rsidRDefault="00B833B6" w:rsidP="00B833B6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logger/logger.service.ts</w:t>
      </w:r>
      <w:r>
        <w:t xml:space="preserve"> file and do the following:</w:t>
      </w:r>
    </w:p>
    <w:p w14:paraId="27808286" w14:textId="77777777" w:rsidR="00B833B6" w:rsidRDefault="00B833B6" w:rsidP="00B833B6">
      <w:pPr>
        <w:numPr>
          <w:ilvl w:val="1"/>
          <w:numId w:val="9"/>
        </w:numPr>
      </w:pPr>
      <w:r>
        <w:t xml:space="preserve">Create logging methods just below the </w:t>
      </w:r>
      <w:r>
        <w:rPr>
          <w:rStyle w:val="VerbatimChar"/>
        </w:rPr>
        <w:t>constructor</w:t>
      </w:r>
      <w:r>
        <w:t xml:space="preserve"> :</w:t>
      </w:r>
    </w:p>
    <w:p w14:paraId="081C206E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FunctionTok"/>
        </w:rPr>
        <w:t>log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msg)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error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msg)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warn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warn</w:t>
      </w:r>
      <w:r>
        <w:rPr>
          <w:rStyle w:val="NormalTok"/>
        </w:rPr>
        <w:t>(msg)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3A14D5F5" w14:textId="77777777" w:rsidR="00B833B6" w:rsidRDefault="00B833B6" w:rsidP="00B833B6">
      <w:pPr>
        <w:pStyle w:val="Heading3"/>
      </w:pPr>
      <w:bookmarkStart w:id="56" w:name="X1cb6638c82823c1d095f30ccfcded32c6c8fe0e"/>
      <w:bookmarkEnd w:id="55"/>
      <w:r>
        <w:t>3.2 Inject Logger Service Into Course Service and Log When Courses are Fetched</w:t>
      </w:r>
    </w:p>
    <w:p w14:paraId="4C60E21C" w14:textId="77777777" w:rsidR="00B833B6" w:rsidRDefault="00B833B6" w:rsidP="00B833B6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urse/course.service.ts</w:t>
      </w:r>
      <w:r>
        <w:t xml:space="preserve"> file and do the following:</w:t>
      </w:r>
    </w:p>
    <w:p w14:paraId="3BCF184D" w14:textId="77777777" w:rsidR="00B833B6" w:rsidRDefault="00B833B6" w:rsidP="00B833B6">
      <w:pPr>
        <w:numPr>
          <w:ilvl w:val="1"/>
          <w:numId w:val="9"/>
        </w:numPr>
      </w:pPr>
      <w:r>
        <w:t>Import Logger service:</w:t>
      </w:r>
    </w:p>
    <w:p w14:paraId="12E40A6E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logger/logger.service'</w:t>
      </w:r>
      <w:r>
        <w:rPr>
          <w:rStyle w:val="OperatorTok"/>
        </w:rPr>
        <w:t>;</w:t>
      </w:r>
    </w:p>
    <w:p w14:paraId="5170EA3D" w14:textId="77777777" w:rsidR="00B833B6" w:rsidRDefault="00B833B6" w:rsidP="00B833B6">
      <w:pPr>
        <w:numPr>
          <w:ilvl w:val="1"/>
          <w:numId w:val="9"/>
        </w:numPr>
      </w:pPr>
      <w:r>
        <w:t xml:space="preserve">Add the </w:t>
      </w:r>
      <w:r>
        <w:rPr>
          <w:rStyle w:val="VerbatimChar"/>
        </w:rPr>
        <w:t>CourseService</w:t>
      </w:r>
      <w:r>
        <w:t xml:space="preserve"> as a parameter into the </w:t>
      </w:r>
      <w:r>
        <w:rPr>
          <w:rStyle w:val="VerbatimChar"/>
        </w:rPr>
        <w:t>constructor</w:t>
      </w:r>
      <w:r>
        <w:t>.</w:t>
      </w:r>
    </w:p>
    <w:p w14:paraId="73D6FC8D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logger</w:t>
      </w:r>
      <w:r>
        <w:rPr>
          <w:rStyle w:val="OperatorTok"/>
        </w:rPr>
        <w:t>:</w:t>
      </w:r>
      <w:r>
        <w:rPr>
          <w:rStyle w:val="NormalTok"/>
        </w:rPr>
        <w:t xml:space="preserve"> LoggerService) { }</w:t>
      </w:r>
    </w:p>
    <w:p w14:paraId="19A397A0" w14:textId="77777777" w:rsidR="00B833B6" w:rsidRDefault="00B833B6" w:rsidP="00B833B6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getCourses()</w:t>
      </w:r>
      <w:r>
        <w:t xml:space="preserve"> method log that courses are getting fetched.</w:t>
      </w:r>
    </w:p>
    <w:p w14:paraId="33FC85E8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logger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Fetching Courses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A9D245" w14:textId="77777777" w:rsidR="00B833B6" w:rsidRDefault="00B833B6" w:rsidP="00B833B6">
      <w:pPr>
        <w:pStyle w:val="Heading2"/>
      </w:pPr>
      <w:bookmarkStart w:id="57" w:name="configuring-dependency-providers"/>
      <w:bookmarkEnd w:id="54"/>
      <w:bookmarkEnd w:id="56"/>
      <w:r>
        <w:t>4. Configuring Dependency Providers</w:t>
      </w:r>
    </w:p>
    <w:p w14:paraId="02F49BBA" w14:textId="77777777" w:rsidR="00B833B6" w:rsidRDefault="00B833B6" w:rsidP="00B833B6">
      <w:pPr>
        <w:pStyle w:val="Heading3"/>
      </w:pPr>
      <w:bookmarkStart w:id="58" w:name="creating-enhanced-logger"/>
      <w:r>
        <w:t>4.1 Creating Enhanced Logger</w:t>
      </w:r>
    </w:p>
    <w:p w14:paraId="7D06EF61" w14:textId="77777777" w:rsidR="00B833B6" w:rsidRDefault="00B833B6" w:rsidP="00B833B6">
      <w:pPr>
        <w:numPr>
          <w:ilvl w:val="0"/>
          <w:numId w:val="2"/>
        </w:numPr>
      </w:pPr>
      <w:r>
        <w:t xml:space="preserve">Create a new </w:t>
      </w:r>
      <w:r>
        <w:rPr>
          <w:rStyle w:val="VerbatimChar"/>
        </w:rPr>
        <w:t>TimedLoggerService</w:t>
      </w:r>
      <w:r>
        <w:t xml:space="preserve"> using CLI:</w:t>
      </w:r>
    </w:p>
    <w:p w14:paraId="0E1A6104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service logger/timed-logger </w:t>
      </w:r>
    </w:p>
    <w:p w14:paraId="25089BC4" w14:textId="77777777" w:rsidR="00B833B6" w:rsidRDefault="00B833B6" w:rsidP="00B833B6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logger/timed-logger.service.ts</w:t>
      </w:r>
      <w:r>
        <w:t xml:space="preserve"> file and do the following:</w:t>
      </w:r>
    </w:p>
    <w:p w14:paraId="564C625A" w14:textId="77777777" w:rsidR="00B833B6" w:rsidRDefault="00B833B6" w:rsidP="00B833B6">
      <w:pPr>
        <w:numPr>
          <w:ilvl w:val="1"/>
          <w:numId w:val="9"/>
        </w:numPr>
      </w:pPr>
      <w:r>
        <w:t xml:space="preserve">Extend </w:t>
      </w:r>
      <w:r>
        <w:rPr>
          <w:rStyle w:val="VerbatimChar"/>
        </w:rPr>
        <w:t>LoggerService</w:t>
      </w:r>
      <w:r>
        <w:t xml:space="preserve"> with </w:t>
      </w:r>
      <w:r>
        <w:rPr>
          <w:rStyle w:val="VerbatimChar"/>
        </w:rPr>
        <w:t>TimedLoggerService</w:t>
      </w:r>
      <w:r>
        <w:t>:</w:t>
      </w:r>
    </w:p>
    <w:p w14:paraId="4B6600B8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imeLoggerService </w:t>
      </w:r>
      <w:r>
        <w:rPr>
          <w:rStyle w:val="KeywordTok"/>
        </w:rPr>
        <w:t>extends</w:t>
      </w:r>
      <w:r>
        <w:rPr>
          <w:rStyle w:val="NormalTok"/>
        </w:rPr>
        <w:t xml:space="preserve"> LoggerService {</w:t>
      </w:r>
      <w:r>
        <w:rPr>
          <w:rStyle w:val="OperatorTok"/>
        </w:rPr>
        <w:t>...</w:t>
      </w:r>
      <w:r>
        <w:rPr>
          <w:rStyle w:val="NormalTok"/>
        </w:rPr>
        <w:t>}</w:t>
      </w:r>
    </w:p>
    <w:p w14:paraId="23366D82" w14:textId="77777777" w:rsidR="00B833B6" w:rsidRDefault="00B833B6" w:rsidP="00B833B6">
      <w:pPr>
        <w:numPr>
          <w:ilvl w:val="1"/>
          <w:numId w:val="9"/>
        </w:numPr>
      </w:pPr>
      <w:r>
        <w:t xml:space="preserve">Override logging methods just below the </w:t>
      </w:r>
      <w:r>
        <w:rPr>
          <w:rStyle w:val="VerbatimChar"/>
        </w:rPr>
        <w:t>constructor</w:t>
      </w:r>
      <w:r>
        <w:t>:</w:t>
      </w:r>
    </w:p>
    <w:p w14:paraId="7A13E5D2" w14:textId="77777777" w:rsidR="00B833B6" w:rsidRDefault="00B833B6" w:rsidP="00B833B6">
      <w:pPr>
        <w:pStyle w:val="SourceCode"/>
        <w:numPr>
          <w:ilvl w:val="1"/>
          <w:numId w:val="1"/>
        </w:numPr>
      </w:pPr>
      <w:r>
        <w:rPr>
          <w:rStyle w:val="FunctionTok"/>
        </w:rPr>
        <w:t>constructo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>log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date</w:t>
      </w:r>
      <w:r>
        <w:rPr>
          <w:rStyle w:val="SpecialCharTok"/>
        </w:rPr>
        <w:t>}</w:t>
      </w:r>
      <w:r>
        <w:rPr>
          <w:rStyle w:val="VerbatimStringTok"/>
        </w:rPr>
        <w:t xml:space="preserve">: </w:t>
      </w:r>
      <w:r>
        <w:rPr>
          <w:rStyle w:val="SpecialCharTok"/>
        </w:rPr>
        <w:t>${</w:t>
      </w:r>
      <w:r>
        <w:rPr>
          <w:rStyle w:val="NormalTok"/>
        </w:rPr>
        <w:t>msg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>error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date</w:t>
      </w:r>
      <w:r>
        <w:rPr>
          <w:rStyle w:val="SpecialCharTok"/>
        </w:rPr>
        <w:t>}</w:t>
      </w:r>
      <w:r>
        <w:rPr>
          <w:rStyle w:val="VerbatimStringTok"/>
        </w:rPr>
        <w:t xml:space="preserve">: </w:t>
      </w:r>
      <w:r>
        <w:rPr>
          <w:rStyle w:val="SpecialCharTok"/>
        </w:rPr>
        <w:t>${</w:t>
      </w:r>
      <w:r>
        <w:rPr>
          <w:rStyle w:val="NormalTok"/>
        </w:rPr>
        <w:t>msg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>warn</w:t>
      </w:r>
      <w:r>
        <w:rPr>
          <w:rStyle w:val="NormalTok"/>
        </w:rPr>
        <w:t>(msg</w:t>
      </w:r>
      <w:r>
        <w:rPr>
          <w:rStyle w:val="OperatorTok"/>
        </w:rPr>
        <w:t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warn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date</w:t>
      </w:r>
      <w:r>
        <w:rPr>
          <w:rStyle w:val="SpecialCharTok"/>
        </w:rPr>
        <w:t>}</w:t>
      </w:r>
      <w:r>
        <w:rPr>
          <w:rStyle w:val="VerbatimStringTok"/>
        </w:rPr>
        <w:t xml:space="preserve">: </w:t>
      </w:r>
      <w:r>
        <w:rPr>
          <w:rStyle w:val="SpecialCharTok"/>
        </w:rPr>
        <w:t>${</w:t>
      </w:r>
      <w:r>
        <w:rPr>
          <w:rStyle w:val="NormalTok"/>
        </w:rPr>
        <w:t>msg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14:paraId="6864A212" w14:textId="77777777" w:rsidR="00B833B6" w:rsidRDefault="00B833B6" w:rsidP="00B833B6">
      <w:pPr>
        <w:pStyle w:val="Heading3"/>
      </w:pPr>
      <w:bookmarkStart w:id="59" w:name="X359c76ae6a4d4dcc41c3d3ef4cecdc92f520c70"/>
      <w:bookmarkEnd w:id="58"/>
      <w:r>
        <w:t>4.2 Configure an app-wide provider in the ApplicationConfig of bootstrapApplication, it overrides one configured for root in the @Injectable() metadata.</w:t>
      </w:r>
    </w:p>
    <w:p w14:paraId="77AA853F" w14:textId="77777777" w:rsidR="00B833B6" w:rsidRDefault="00B833B6" w:rsidP="00B833B6">
      <w:pPr>
        <w:pStyle w:val="Compact"/>
        <w:numPr>
          <w:ilvl w:val="0"/>
          <w:numId w:val="12"/>
        </w:numPr>
      </w:pPr>
      <w:r>
        <w:t xml:space="preserve">Open </w:t>
      </w:r>
      <w:r>
        <w:rPr>
          <w:rStyle w:val="VerbatimChar"/>
        </w:rPr>
        <w:t>app.config.ts</w:t>
      </w:r>
      <w:r>
        <w:t xml:space="preserve"> file and add the following:</w:t>
      </w:r>
    </w:p>
    <w:p w14:paraId="63C6B3A0" w14:textId="77777777" w:rsidR="00B833B6" w:rsidRDefault="00B833B6" w:rsidP="00B833B6">
      <w:pPr>
        <w:pStyle w:val="Compact"/>
        <w:numPr>
          <w:ilvl w:val="1"/>
          <w:numId w:val="9"/>
        </w:numPr>
      </w:pPr>
      <w:r>
        <w:t>Update providers with the following:</w:t>
      </w:r>
    </w:p>
    <w:p w14:paraId="58E5F6FC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provideRouter</w:t>
      </w:r>
      <w:r>
        <w:rPr>
          <w:rStyle w:val="NormalTok"/>
        </w:rPr>
        <w:t>(routes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provideClientHydration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provide</w:t>
      </w:r>
      <w:r>
        <w:rPr>
          <w:rStyle w:val="OperatorTok"/>
        </w:rPr>
        <w:t>:</w:t>
      </w:r>
      <w:r>
        <w:rPr>
          <w:rStyle w:val="NormalTok"/>
        </w:rPr>
        <w:t xml:space="preserve"> LoggerServic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seClass</w:t>
      </w:r>
      <w:r>
        <w:rPr>
          <w:rStyle w:val="OperatorTok"/>
        </w:rPr>
        <w:t>:</w:t>
      </w:r>
      <w:r>
        <w:rPr>
          <w:rStyle w:val="NormalTok"/>
        </w:rPr>
        <w:t xml:space="preserve"> TimeLoggerService}]</w:t>
      </w:r>
    </w:p>
    <w:p w14:paraId="0941170A" w14:textId="77777777" w:rsidR="00B833B6" w:rsidRDefault="00B833B6" w:rsidP="00B833B6">
      <w:pPr>
        <w:pStyle w:val="Heading3"/>
      </w:pPr>
      <w:bookmarkStart w:id="60" w:name="review-changes"/>
      <w:bookmarkEnd w:id="59"/>
      <w:r>
        <w:t>4.3 Review Changes</w:t>
      </w:r>
    </w:p>
    <w:p w14:paraId="211D86EB" w14:textId="77777777" w:rsidR="00B833B6" w:rsidRDefault="00B833B6" w:rsidP="00B833B6">
      <w:pPr>
        <w:numPr>
          <w:ilvl w:val="0"/>
          <w:numId w:val="13"/>
        </w:numPr>
      </w:pPr>
      <w:r>
        <w:t>Start Angular Development Server if not yet started:</w:t>
      </w:r>
    </w:p>
    <w:p w14:paraId="04CDA643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6070175A" w14:textId="77777777" w:rsidR="00B833B6" w:rsidRDefault="00B833B6" w:rsidP="00B833B6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473CCEAE" w14:textId="77777777" w:rsidR="00B833B6" w:rsidRDefault="00B833B6" w:rsidP="00B833B6">
      <w:pPr>
        <w:numPr>
          <w:ilvl w:val="0"/>
          <w:numId w:val="13"/>
        </w:numPr>
      </w:pPr>
      <w:r>
        <w:t>Inspect console and see whether your application logs with new Enhanced Timed Logger.</w:t>
      </w:r>
    </w:p>
    <w:p w14:paraId="02D1D423" w14:textId="77777777" w:rsidR="00B833B6" w:rsidRDefault="00B833B6" w:rsidP="00B833B6">
      <w:pPr>
        <w:pStyle w:val="SourceCode"/>
        <w:numPr>
          <w:ilvl w:val="0"/>
          <w:numId w:val="1"/>
        </w:numPr>
      </w:pPr>
      <w:r>
        <w:rPr>
          <w:rStyle w:val="ExtensionTok"/>
        </w:rPr>
        <w:t>1714649534570:</w:t>
      </w:r>
      <w:r>
        <w:rPr>
          <w:rStyle w:val="NormalTok"/>
        </w:rPr>
        <w:t xml:space="preserve"> Fetching Courses</w:t>
      </w:r>
    </w:p>
    <w:bookmarkEnd w:id="47"/>
    <w:bookmarkEnd w:id="57"/>
    <w:bookmarkEnd w:id="60"/>
    <w:p w14:paraId="39B12C3E" w14:textId="4B2010B4" w:rsidR="004A0611" w:rsidRDefault="004A0611">
      <w:r>
        <w:br w:type="page"/>
      </w:r>
    </w:p>
    <w:p w14:paraId="5B674BDD" w14:textId="0C084F16" w:rsidR="004A0611" w:rsidRDefault="004A0611" w:rsidP="004A0611">
      <w:pPr>
        <w:pStyle w:val="Heading1"/>
      </w:pPr>
      <w:bookmarkStart w:id="61" w:name="angular-signals-demo"/>
      <w:bookmarkStart w:id="62" w:name="_Toc167186227"/>
      <w:r>
        <w:lastRenderedPageBreak/>
        <w:t xml:space="preserve">09 </w:t>
      </w:r>
      <w:r>
        <w:t>Angular Signals Demo</w:t>
      </w:r>
      <w:bookmarkEnd w:id="62"/>
    </w:p>
    <w:p w14:paraId="24D63A46" w14:textId="77777777" w:rsidR="004A0611" w:rsidRDefault="004A0611" w:rsidP="004A0611">
      <w:pPr>
        <w:pStyle w:val="Heading2"/>
      </w:pPr>
      <w:r>
        <w:t>1. Setup Project</w:t>
      </w:r>
    </w:p>
    <w:p w14:paraId="498652DD" w14:textId="77777777" w:rsidR="004A0611" w:rsidRDefault="004A0611" w:rsidP="004A0611">
      <w:pPr>
        <w:pStyle w:val="Heading3"/>
      </w:pPr>
      <w:r>
        <w:t>1.1 Install Dependencies</w:t>
      </w:r>
    </w:p>
    <w:p w14:paraId="4125D468" w14:textId="77777777" w:rsidR="004A0611" w:rsidRDefault="004A0611" w:rsidP="004A0611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635277BD" w14:textId="77777777" w:rsidR="004A0611" w:rsidRDefault="004A0611" w:rsidP="004A0611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6DC88551" w14:textId="77777777" w:rsidR="004A0611" w:rsidRDefault="004A0611" w:rsidP="004A0611">
      <w:pPr>
        <w:numPr>
          <w:ilvl w:val="0"/>
          <w:numId w:val="2"/>
        </w:numPr>
      </w:pPr>
      <w:r>
        <w:t>Install dependencies by running the following command:</w:t>
      </w:r>
    </w:p>
    <w:p w14:paraId="40AF77B3" w14:textId="77777777" w:rsidR="004A0611" w:rsidRDefault="004A0611" w:rsidP="004A0611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268FF0DC" w14:textId="77777777" w:rsidR="004A0611" w:rsidRDefault="004A0611" w:rsidP="004A0611">
      <w:pPr>
        <w:pStyle w:val="Heading2"/>
      </w:pPr>
      <w:bookmarkStart w:id="63" w:name="creating-a-signal"/>
      <w:r>
        <w:t>2. Creating a Signal</w:t>
      </w:r>
    </w:p>
    <w:p w14:paraId="7B17F1CC" w14:textId="77777777" w:rsidR="004A0611" w:rsidRDefault="004A0611" w:rsidP="004A0611">
      <w:pPr>
        <w:pStyle w:val="Heading3"/>
      </w:pPr>
      <w:bookmarkStart w:id="64" w:name="create-new-signal"/>
      <w:r>
        <w:t>2.1 Create new Signal</w:t>
      </w:r>
    </w:p>
    <w:p w14:paraId="60A4230E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13E1CB59" w14:textId="77777777" w:rsidR="004A0611" w:rsidRDefault="004A0611" w:rsidP="004A0611">
      <w:pPr>
        <w:numPr>
          <w:ilvl w:val="1"/>
          <w:numId w:val="9"/>
        </w:numPr>
      </w:pPr>
      <w:r>
        <w:t xml:space="preserve">Import signal form </w:t>
      </w:r>
      <w:r>
        <w:rPr>
          <w:rStyle w:val="VerbatimChar"/>
        </w:rPr>
        <w:t>'@angular/core'</w:t>
      </w:r>
      <w:r>
        <w:t>.</w:t>
      </w:r>
    </w:p>
    <w:p w14:paraId="5842C117" w14:textId="77777777" w:rsidR="004A0611" w:rsidRDefault="004A0611" w:rsidP="004A0611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 xml:space="preserve"> create a new signal and assign it to a variable:</w:t>
      </w:r>
    </w:p>
    <w:p w14:paraId="13F66C32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gn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FA16FA9" w14:textId="77777777" w:rsidR="004A0611" w:rsidRDefault="004A0611" w:rsidP="004A0611">
      <w:pPr>
        <w:pStyle w:val="Heading3"/>
      </w:pPr>
      <w:bookmarkStart w:id="65" w:name="read-value-from-the-signal"/>
      <w:bookmarkEnd w:id="64"/>
      <w:r>
        <w:t>2.2 Read value from the Signal</w:t>
      </w:r>
    </w:p>
    <w:p w14:paraId="1F459AC3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4C4EE1C3" w14:textId="77777777" w:rsidR="004A0611" w:rsidRDefault="004A0611" w:rsidP="004A0611">
      <w:pPr>
        <w:numPr>
          <w:ilvl w:val="1"/>
          <w:numId w:val="9"/>
        </w:numPr>
      </w:pPr>
      <w:r>
        <w:t xml:space="preserve">Import effect form </w:t>
      </w:r>
      <w:r>
        <w:rPr>
          <w:rStyle w:val="VerbatimChar"/>
        </w:rPr>
        <w:t>'@angular/core'</w:t>
      </w:r>
      <w:r>
        <w:t>.</w:t>
      </w:r>
    </w:p>
    <w:p w14:paraId="0937D527" w14:textId="77777777" w:rsidR="004A0611" w:rsidRDefault="004A0611" w:rsidP="004A0611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>, just below Signal, call an effect and log the Signal value:</w:t>
      </w:r>
    </w:p>
    <w:p w14:paraId="3DF8EE71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FunctionTok"/>
        </w:rPr>
        <w:t>effec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>${</w:t>
      </w:r>
      <w:r>
        <w:rPr>
          <w:rStyle w:val="FunctionTok"/>
        </w:rPr>
        <w:t>quantity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1E04483" w14:textId="77777777" w:rsidR="004A0611" w:rsidRDefault="004A0611" w:rsidP="004A0611">
      <w:pPr>
        <w:pStyle w:val="Heading3"/>
      </w:pPr>
      <w:bookmarkStart w:id="66" w:name="update-signal-value"/>
      <w:bookmarkEnd w:id="65"/>
      <w:r>
        <w:t>2.3 Update Signal value</w:t>
      </w:r>
    </w:p>
    <w:p w14:paraId="63B118CC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1C1147B1" w14:textId="77777777" w:rsidR="004A0611" w:rsidRDefault="004A0611" w:rsidP="004A0611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>, just below the effect, set new value to the Signal:</w:t>
      </w:r>
    </w:p>
    <w:p w14:paraId="5DF81542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NormalTok"/>
        </w:rPr>
        <w:t>quantity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1547B84" w14:textId="77777777" w:rsidR="004A0611" w:rsidRDefault="004A0611" w:rsidP="004A0611">
      <w:pPr>
        <w:numPr>
          <w:ilvl w:val="1"/>
          <w:numId w:val="9"/>
        </w:numPr>
      </w:pPr>
      <w:r>
        <w:t xml:space="preserve">Now use alternative approach to change value in Signal called </w:t>
      </w:r>
      <w:r>
        <w:rPr>
          <w:rStyle w:val="VerbatimChar"/>
        </w:rPr>
        <w:t>update</w:t>
      </w:r>
      <w:r>
        <w:t>:</w:t>
      </w:r>
    </w:p>
    <w:p w14:paraId="71133810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NormalTok"/>
        </w:rPr>
        <w:t>quantity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(value </w:t>
      </w:r>
      <w:r>
        <w:rPr>
          <w:rStyle w:val="KeywordTok"/>
        </w:rPr>
        <w:t>=&gt;</w:t>
      </w:r>
      <w:r>
        <w:rPr>
          <w:rStyle w:val="NormalTok"/>
        </w:rPr>
        <w:t xml:space="preserve"> valu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95AB819" w14:textId="77777777" w:rsidR="004A0611" w:rsidRDefault="004A0611" w:rsidP="004A0611">
      <w:pPr>
        <w:pStyle w:val="Heading2"/>
      </w:pPr>
      <w:bookmarkStart w:id="67" w:name="tosignal-example"/>
      <w:bookmarkEnd w:id="63"/>
      <w:bookmarkEnd w:id="66"/>
      <w:r>
        <w:lastRenderedPageBreak/>
        <w:t>3. toSignal Example</w:t>
      </w:r>
    </w:p>
    <w:p w14:paraId="78555B57" w14:textId="77777777" w:rsidR="004A0611" w:rsidRDefault="004A0611" w:rsidP="004A0611">
      <w:pPr>
        <w:pStyle w:val="Heading3"/>
      </w:pPr>
      <w:bookmarkStart w:id="68" w:name="create-an-observable"/>
      <w:r>
        <w:t>3.1 Create an Observable</w:t>
      </w:r>
    </w:p>
    <w:p w14:paraId="7D9E04A6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322551A9" w14:textId="77777777" w:rsidR="004A0611" w:rsidRDefault="004A0611" w:rsidP="004A0611">
      <w:pPr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Observable</w:t>
      </w:r>
      <w:r>
        <w:t xml:space="preserve"> form </w:t>
      </w:r>
      <w:r>
        <w:rPr>
          <w:rStyle w:val="VerbatimChar"/>
        </w:rPr>
        <w:t>rxjs</w:t>
      </w:r>
      <w:r>
        <w:t>.</w:t>
      </w:r>
    </w:p>
    <w:p w14:paraId="5CBA95E3" w14:textId="77777777" w:rsidR="004A0611" w:rsidRDefault="004A0611" w:rsidP="004A0611">
      <w:pPr>
        <w:numPr>
          <w:ilvl w:val="1"/>
          <w:numId w:val="9"/>
        </w:numPr>
      </w:pPr>
      <w:r>
        <w:t xml:space="preserve">Replace code 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>to the following:</w:t>
      </w:r>
    </w:p>
    <w:p w14:paraId="7D1508F7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increasing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Observable</w:t>
      </w:r>
      <w:r>
        <w:rPr>
          <w:rStyle w:val="OperatorTok"/>
        </w:rPr>
        <w:t>&lt;</w:t>
      </w:r>
      <w:r>
        <w:rPr>
          <w:rStyle w:val="NormalTok"/>
        </w:rPr>
        <w:t>number</w:t>
      </w:r>
      <w:r>
        <w:rPr>
          <w:rStyle w:val="OperatorTok"/>
        </w:rPr>
        <w:t>&gt;</w:t>
      </w:r>
      <w:r>
        <w:rPr>
          <w:rStyle w:val="NormalTok"/>
        </w:rPr>
        <w:t xml:space="preserve">(observe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cu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setInterval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observer</w:t>
      </w:r>
      <w:r>
        <w:rPr>
          <w:rStyle w:val="OperatorTok"/>
        </w:rPr>
        <w:t>.</w:t>
      </w:r>
      <w:r>
        <w:rPr>
          <w:rStyle w:val="FunctionTok"/>
        </w:rPr>
        <w:t>next</w:t>
      </w:r>
      <w:r>
        <w:rPr>
          <w:rStyle w:val="NormalTok"/>
        </w:rPr>
        <w:t xml:space="preserve">(curVal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B05F454" w14:textId="77777777" w:rsidR="004A0611" w:rsidRDefault="004A0611" w:rsidP="004A0611">
      <w:pPr>
        <w:pStyle w:val="Heading3"/>
      </w:pPr>
      <w:bookmarkStart w:id="69" w:name="convert-observable-to-signal"/>
      <w:bookmarkEnd w:id="68"/>
      <w:r>
        <w:t>3.2 Convert Observable to Signal</w:t>
      </w:r>
    </w:p>
    <w:p w14:paraId="1E7AF317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Continue working with </w:t>
      </w:r>
      <w:r>
        <w:rPr>
          <w:rStyle w:val="VerbatimChar"/>
        </w:rPr>
        <w:t>src/app/app.component.ts</w:t>
      </w:r>
      <w:r>
        <w:t xml:space="preserve"> file:</w:t>
      </w:r>
    </w:p>
    <w:p w14:paraId="6DCC7226" w14:textId="77777777" w:rsidR="004A0611" w:rsidRDefault="004A0611" w:rsidP="004A0611">
      <w:pPr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toSignal</w:t>
      </w:r>
      <w:r>
        <w:t xml:space="preserve"> form </w:t>
      </w:r>
      <w:r>
        <w:rPr>
          <w:rStyle w:val="VerbatimChar"/>
        </w:rPr>
        <w:t>@angular/core/rxjs-interop</w:t>
      </w:r>
      <w:r>
        <w:t>.</w:t>
      </w:r>
    </w:p>
    <w:p w14:paraId="57440FDE" w14:textId="77777777" w:rsidR="004A0611" w:rsidRDefault="004A0611" w:rsidP="004A0611">
      <w:pPr>
        <w:numPr>
          <w:ilvl w:val="1"/>
          <w:numId w:val="9"/>
        </w:numPr>
      </w:pPr>
      <w:r>
        <w:t>Just below previously declared Observable, add the following:</w:t>
      </w:r>
    </w:p>
    <w:p w14:paraId="69219F6C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increasingQuantitySign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Signal</w:t>
      </w:r>
      <w:r>
        <w:rPr>
          <w:rStyle w:val="NormalTok"/>
        </w:rPr>
        <w:t>(increasingQuantity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initial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9EDE207" w14:textId="77777777" w:rsidR="004A0611" w:rsidRDefault="004A0611" w:rsidP="004A0611">
      <w:pPr>
        <w:pStyle w:val="Heading3"/>
      </w:pPr>
      <w:bookmarkStart w:id="70" w:name="X2e29ba971e9c35705f57c43aedf2a050be0431e"/>
      <w:bookmarkEnd w:id="69"/>
      <w:r>
        <w:t>3.3 Read value from the newly converted Signal</w:t>
      </w:r>
    </w:p>
    <w:p w14:paraId="460500AF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Continue working with </w:t>
      </w:r>
      <w:r>
        <w:rPr>
          <w:rStyle w:val="VerbatimChar"/>
        </w:rPr>
        <w:t>src/app/app.component.ts</w:t>
      </w:r>
      <w:r>
        <w:t xml:space="preserve"> file:</w:t>
      </w:r>
    </w:p>
    <w:p w14:paraId="48F800C2" w14:textId="77777777" w:rsidR="004A0611" w:rsidRDefault="004A0611" w:rsidP="004A0611">
      <w:pPr>
        <w:numPr>
          <w:ilvl w:val="1"/>
          <w:numId w:val="9"/>
        </w:numPr>
      </w:pPr>
      <w:r>
        <w:t xml:space="preserve">Import effect form </w:t>
      </w:r>
      <w:r>
        <w:rPr>
          <w:rStyle w:val="VerbatimChar"/>
        </w:rPr>
        <w:t>'@angular/core'</w:t>
      </w:r>
      <w:r>
        <w:t>.</w:t>
      </w:r>
    </w:p>
    <w:p w14:paraId="6D41DB61" w14:textId="77777777" w:rsidR="004A0611" w:rsidRDefault="004A0611" w:rsidP="004A0611">
      <w:pPr>
        <w:numPr>
          <w:ilvl w:val="1"/>
          <w:numId w:val="9"/>
        </w:numPr>
      </w:pPr>
      <w:r>
        <w:t xml:space="preserve">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>, just below Signal, call an effect and log the Signal value:</w:t>
      </w:r>
    </w:p>
    <w:p w14:paraId="128A0E54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FunctionTok"/>
        </w:rPr>
        <w:t>effec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>${</w:t>
      </w:r>
      <w:r>
        <w:rPr>
          <w:rStyle w:val="FunctionTok"/>
        </w:rPr>
        <w:t>increasingQuantitySignal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5546A2E" w14:textId="77777777" w:rsidR="004A0611" w:rsidRDefault="004A0611" w:rsidP="004A0611">
      <w:pPr>
        <w:pStyle w:val="Heading2"/>
      </w:pPr>
      <w:bookmarkStart w:id="71" w:name="toobservable-example"/>
      <w:bookmarkEnd w:id="67"/>
      <w:bookmarkEnd w:id="70"/>
      <w:r>
        <w:t>4. toObservable Example</w:t>
      </w:r>
    </w:p>
    <w:p w14:paraId="227A535C" w14:textId="77777777" w:rsidR="004A0611" w:rsidRDefault="004A0611" w:rsidP="004A0611">
      <w:pPr>
        <w:pStyle w:val="Heading3"/>
      </w:pPr>
      <w:bookmarkStart w:id="72" w:name="create-a-signal"/>
      <w:r>
        <w:t>4.1 Create a Signal</w:t>
      </w:r>
    </w:p>
    <w:p w14:paraId="49DCB26F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32B62723" w14:textId="77777777" w:rsidR="004A0611" w:rsidRDefault="004A0611" w:rsidP="004A0611">
      <w:pPr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signal</w:t>
      </w:r>
      <w:r>
        <w:t xml:space="preserve"> form </w:t>
      </w:r>
      <w:r>
        <w:rPr>
          <w:rStyle w:val="VerbatimChar"/>
        </w:rPr>
        <w:t>@angular/core</w:t>
      </w:r>
      <w:r>
        <w:t>.</w:t>
      </w:r>
    </w:p>
    <w:p w14:paraId="11084940" w14:textId="77777777" w:rsidR="004A0611" w:rsidRDefault="004A0611" w:rsidP="004A0611">
      <w:pPr>
        <w:numPr>
          <w:ilvl w:val="1"/>
          <w:numId w:val="9"/>
        </w:numPr>
      </w:pPr>
      <w:r>
        <w:t xml:space="preserve">Replace code inside </w:t>
      </w:r>
      <w:r>
        <w:rPr>
          <w:rStyle w:val="VerbatimChar"/>
        </w:rPr>
        <w:t>constructor</w:t>
      </w:r>
      <w:r>
        <w:t xml:space="preserve"> of </w:t>
      </w:r>
      <w:r>
        <w:rPr>
          <w:rStyle w:val="VerbatimChar"/>
        </w:rPr>
        <w:t>AppComponent</w:t>
      </w:r>
      <w:r>
        <w:t>to the following:</w:t>
      </w:r>
    </w:p>
    <w:p w14:paraId="05EEE66F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gn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90ADD0F" w14:textId="77777777" w:rsidR="004A0611" w:rsidRDefault="004A0611" w:rsidP="004A0611">
      <w:pPr>
        <w:pStyle w:val="Heading3"/>
      </w:pPr>
      <w:bookmarkStart w:id="73" w:name="convert-signal-to-observable"/>
      <w:bookmarkEnd w:id="72"/>
      <w:r>
        <w:t>4.2 Convert Signal to Observable</w:t>
      </w:r>
    </w:p>
    <w:p w14:paraId="70CF4CC8" w14:textId="77777777" w:rsidR="004A0611" w:rsidRDefault="004A0611" w:rsidP="004A0611">
      <w:pPr>
        <w:pStyle w:val="Compact"/>
        <w:numPr>
          <w:ilvl w:val="0"/>
          <w:numId w:val="2"/>
        </w:numPr>
      </w:pPr>
      <w:r>
        <w:t xml:space="preserve">Continue working with </w:t>
      </w:r>
      <w:r>
        <w:rPr>
          <w:rStyle w:val="VerbatimChar"/>
        </w:rPr>
        <w:t>src/app/app.component.ts</w:t>
      </w:r>
      <w:r>
        <w:t xml:space="preserve"> file:</w:t>
      </w:r>
    </w:p>
    <w:p w14:paraId="5BC187AB" w14:textId="77777777" w:rsidR="004A0611" w:rsidRDefault="004A0611" w:rsidP="004A0611">
      <w:pPr>
        <w:numPr>
          <w:ilvl w:val="1"/>
          <w:numId w:val="9"/>
        </w:numPr>
      </w:pPr>
      <w:r>
        <w:lastRenderedPageBreak/>
        <w:t xml:space="preserve">Import </w:t>
      </w:r>
      <w:r>
        <w:rPr>
          <w:rStyle w:val="VerbatimChar"/>
        </w:rPr>
        <w:t>toObservable</w:t>
      </w:r>
      <w:r>
        <w:t xml:space="preserve"> form </w:t>
      </w:r>
      <w:r>
        <w:rPr>
          <w:rStyle w:val="VerbatimChar"/>
        </w:rPr>
        <w:t>@angular/core/rxjs-interop</w:t>
      </w:r>
      <w:r>
        <w:t>.</w:t>
      </w:r>
    </w:p>
    <w:p w14:paraId="2A7EA46E" w14:textId="77777777" w:rsidR="004A0611" w:rsidRDefault="004A0611" w:rsidP="004A0611">
      <w:pPr>
        <w:numPr>
          <w:ilvl w:val="1"/>
          <w:numId w:val="9"/>
        </w:numPr>
      </w:pPr>
      <w:r>
        <w:t>Just below previously declared Signal, add the following:</w:t>
      </w:r>
    </w:p>
    <w:p w14:paraId="5776ECB9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quantityObserv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Observable</w:t>
      </w:r>
      <w:r>
        <w:rPr>
          <w:rStyle w:val="NormalTok"/>
        </w:rPr>
        <w:t>(quantity)</w:t>
      </w:r>
      <w:r>
        <w:rPr>
          <w:rStyle w:val="OperatorTok"/>
        </w:rPr>
        <w:t>;</w:t>
      </w:r>
    </w:p>
    <w:p w14:paraId="08644A1B" w14:textId="77777777" w:rsidR="004A0611" w:rsidRDefault="004A0611" w:rsidP="004A0611">
      <w:pPr>
        <w:pStyle w:val="Heading3"/>
      </w:pPr>
      <w:bookmarkStart w:id="74" w:name="X436bbcc8473dc94ff99c0b9e6ab4e6d344f5250"/>
      <w:bookmarkEnd w:id="73"/>
      <w:r>
        <w:t>4.3 Subscribe to observable to get async updates</w:t>
      </w:r>
    </w:p>
    <w:p w14:paraId="0A7B9992" w14:textId="77777777" w:rsidR="004A0611" w:rsidRDefault="004A0611" w:rsidP="004A0611">
      <w:pPr>
        <w:numPr>
          <w:ilvl w:val="0"/>
          <w:numId w:val="2"/>
        </w:numPr>
      </w:pPr>
      <w:r>
        <w:t xml:space="preserve">Continue working with </w:t>
      </w:r>
      <w:r>
        <w:rPr>
          <w:rStyle w:val="VerbatimChar"/>
        </w:rPr>
        <w:t>src/app/app.component.ts</w:t>
      </w:r>
      <w:r>
        <w:t xml:space="preserve"> file:</w:t>
      </w:r>
    </w:p>
    <w:p w14:paraId="42BF2C83" w14:textId="77777777" w:rsidR="004A0611" w:rsidRDefault="004A0611" w:rsidP="004A0611">
      <w:pPr>
        <w:numPr>
          <w:ilvl w:val="1"/>
          <w:numId w:val="9"/>
        </w:numPr>
      </w:pPr>
      <w:r>
        <w:t>Just below previously converted signal into observable add the following:</w:t>
      </w:r>
    </w:p>
    <w:p w14:paraId="3B1B7974" w14:textId="77777777" w:rsidR="004A0611" w:rsidRDefault="004A0611" w:rsidP="004A0611">
      <w:pPr>
        <w:pStyle w:val="SourceCode"/>
        <w:numPr>
          <w:ilvl w:val="1"/>
          <w:numId w:val="1"/>
        </w:numPr>
      </w:pPr>
      <w:r>
        <w:rPr>
          <w:rStyle w:val="NormalTok"/>
        </w:rPr>
        <w:t>quantityObservable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ext</w:t>
      </w:r>
      <w:r>
        <w:rPr>
          <w:rStyle w:val="OperatorTok"/>
        </w:rPr>
        <w:t>:</w:t>
      </w:r>
      <w:r>
        <w:rPr>
          <w:rStyle w:val="NormalTok"/>
        </w:rPr>
        <w:t xml:space="preserve"> (v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Subscriber: The current quantity is: </w:t>
      </w:r>
      <w:r>
        <w:rPr>
          <w:rStyle w:val="SpecialCharTok"/>
        </w:rPr>
        <w:t>${</w:t>
      </w:r>
      <w:r>
        <w:rPr>
          <w:rStyle w:val="NormalTok"/>
        </w:rPr>
        <w:t>v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rror</w:t>
      </w:r>
      <w:r>
        <w:rPr>
          <w:rStyle w:val="OperatorTok"/>
        </w:rPr>
        <w:t>:</w:t>
      </w:r>
      <w:r>
        <w:rPr>
          <w:rStyle w:val="NormalTok"/>
        </w:rPr>
        <w:t xml:space="preserve"> (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e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mplete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'complet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</w:p>
    <w:p w14:paraId="280F2525" w14:textId="77777777" w:rsidR="004A0611" w:rsidRDefault="004A0611" w:rsidP="004A0611">
      <w:pPr>
        <w:pStyle w:val="Heading3"/>
        <w:numPr>
          <w:ilvl w:val="1"/>
          <w:numId w:val="1"/>
        </w:numPr>
      </w:pPr>
      <w:r>
        <w:t>4.4 Review Changes</w:t>
      </w:r>
    </w:p>
    <w:p w14:paraId="6810B349" w14:textId="77777777" w:rsidR="004A0611" w:rsidRDefault="004A0611" w:rsidP="004A0611">
      <w:pPr>
        <w:numPr>
          <w:ilvl w:val="0"/>
          <w:numId w:val="2"/>
        </w:numPr>
      </w:pPr>
      <w:r>
        <w:t>Start Angular Development Server if not yet started:</w:t>
      </w:r>
    </w:p>
    <w:p w14:paraId="63BAF639" w14:textId="77777777" w:rsidR="004A0611" w:rsidRDefault="004A0611" w:rsidP="004A0611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1684C878" w14:textId="77777777" w:rsidR="004A0611" w:rsidRDefault="004A0611" w:rsidP="004A0611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61"/>
    <w:bookmarkEnd w:id="71"/>
    <w:bookmarkEnd w:id="74"/>
    <w:p w14:paraId="282DB789" w14:textId="38D69ABE" w:rsidR="00CB3B04" w:rsidRDefault="00CB3B04">
      <w:r>
        <w:br w:type="page"/>
      </w:r>
    </w:p>
    <w:p w14:paraId="109F0011" w14:textId="0F05A0F7" w:rsidR="00CB3B04" w:rsidRDefault="00CB3B04" w:rsidP="00CB3B04">
      <w:pPr>
        <w:pStyle w:val="Heading1"/>
      </w:pPr>
      <w:bookmarkStart w:id="75" w:name="angular-router-demo"/>
      <w:bookmarkStart w:id="76" w:name="_Toc167186228"/>
      <w:r>
        <w:lastRenderedPageBreak/>
        <w:t xml:space="preserve">10 </w:t>
      </w:r>
      <w:r>
        <w:t>Angular Router Demo</w:t>
      </w:r>
      <w:bookmarkEnd w:id="76"/>
    </w:p>
    <w:p w14:paraId="3ED2371C" w14:textId="77777777" w:rsidR="00CB3B04" w:rsidRDefault="00CB3B04" w:rsidP="00CB3B04">
      <w:pPr>
        <w:pStyle w:val="Heading2"/>
      </w:pPr>
      <w:r>
        <w:t>1. Setup Project</w:t>
      </w:r>
    </w:p>
    <w:p w14:paraId="21990A16" w14:textId="77777777" w:rsidR="00CB3B04" w:rsidRDefault="00CB3B04" w:rsidP="00CB3B04">
      <w:pPr>
        <w:pStyle w:val="Heading3"/>
      </w:pPr>
      <w:r>
        <w:t>1.1 Install Dependencies</w:t>
      </w:r>
    </w:p>
    <w:p w14:paraId="0724AA77" w14:textId="77777777" w:rsidR="00CB3B04" w:rsidRDefault="00CB3B04" w:rsidP="00CB3B04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24AC3AC0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7E568EF8" w14:textId="77777777" w:rsidR="00CB3B04" w:rsidRDefault="00CB3B04" w:rsidP="00CB3B04">
      <w:pPr>
        <w:numPr>
          <w:ilvl w:val="0"/>
          <w:numId w:val="2"/>
        </w:numPr>
      </w:pPr>
      <w:r>
        <w:t>Install dependencies by running the following command:</w:t>
      </w:r>
    </w:p>
    <w:p w14:paraId="59B7BB46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78985DF1" w14:textId="77777777" w:rsidR="00CB3B04" w:rsidRDefault="00CB3B04" w:rsidP="00CB3B04">
      <w:pPr>
        <w:pStyle w:val="Heading2"/>
      </w:pPr>
      <w:bookmarkStart w:id="77" w:name="setup-application-for-routing"/>
      <w:r>
        <w:t>2. Setup Application for Routing</w:t>
      </w:r>
    </w:p>
    <w:p w14:paraId="0858EDE0" w14:textId="77777777" w:rsidR="00CB3B04" w:rsidRDefault="00CB3B04" w:rsidP="00CB3B04">
      <w:pPr>
        <w:pStyle w:val="Heading3"/>
      </w:pPr>
      <w:bookmarkStart w:id="78" w:name="create-two-new-components"/>
      <w:r>
        <w:t>2.1 Create Two New Components</w:t>
      </w:r>
    </w:p>
    <w:p w14:paraId="56AA5F80" w14:textId="77777777" w:rsidR="00CB3B04" w:rsidRDefault="00CB3B04" w:rsidP="00CB3B04">
      <w:pPr>
        <w:numPr>
          <w:ilvl w:val="0"/>
          <w:numId w:val="2"/>
        </w:numPr>
      </w:pPr>
      <w:r>
        <w:t xml:space="preserve">Create a new component using CLI and name it </w:t>
      </w:r>
      <w:r>
        <w:rPr>
          <w:rStyle w:val="VerbatimChar"/>
        </w:rPr>
        <w:t>First</w:t>
      </w:r>
      <w:r>
        <w:t>:</w:t>
      </w:r>
    </w:p>
    <w:p w14:paraId="611E8305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first</w:t>
      </w:r>
    </w:p>
    <w:p w14:paraId="6A9548A1" w14:textId="77777777" w:rsidR="00CB3B04" w:rsidRDefault="00CB3B04" w:rsidP="00CB3B04">
      <w:pPr>
        <w:numPr>
          <w:ilvl w:val="0"/>
          <w:numId w:val="2"/>
        </w:numPr>
      </w:pPr>
      <w:r>
        <w:t xml:space="preserve">Create another component using CLI and name it </w:t>
      </w:r>
      <w:r>
        <w:rPr>
          <w:rStyle w:val="VerbatimChar"/>
        </w:rPr>
        <w:t>Second</w:t>
      </w:r>
      <w:r>
        <w:t>:</w:t>
      </w:r>
    </w:p>
    <w:p w14:paraId="7C104551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second</w:t>
      </w:r>
    </w:p>
    <w:p w14:paraId="174025CC" w14:textId="77777777" w:rsidR="00CB3B04" w:rsidRDefault="00CB3B04" w:rsidP="00CB3B04">
      <w:pPr>
        <w:pStyle w:val="Heading2"/>
      </w:pPr>
      <w:bookmarkStart w:id="79" w:name="define-and-use-your-routes"/>
      <w:bookmarkEnd w:id="77"/>
      <w:bookmarkEnd w:id="78"/>
      <w:r>
        <w:t>3. Define and Use Your Routes</w:t>
      </w:r>
    </w:p>
    <w:p w14:paraId="12F6AFD8" w14:textId="77777777" w:rsidR="00CB3B04" w:rsidRDefault="00CB3B04" w:rsidP="00CB3B04">
      <w:pPr>
        <w:pStyle w:val="Heading3"/>
      </w:pPr>
      <w:bookmarkStart w:id="80" w:name="define-routes-in-routes-array"/>
      <w:r>
        <w:t>3.1 Define Routes In Routes Array</w:t>
      </w:r>
    </w:p>
    <w:p w14:paraId="1CC4B5CE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routes.ts</w:t>
      </w:r>
      <w:r>
        <w:t xml:space="preserve"> file and do the following:</w:t>
      </w:r>
    </w:p>
    <w:p w14:paraId="417F6C7D" w14:textId="77777777" w:rsidR="00CB3B04" w:rsidRDefault="00CB3B04" w:rsidP="00CB3B04">
      <w:pPr>
        <w:numPr>
          <w:ilvl w:val="1"/>
          <w:numId w:val="9"/>
        </w:numPr>
      </w:pPr>
      <w:r>
        <w:t>Import previously created components.</w:t>
      </w:r>
    </w:p>
    <w:p w14:paraId="5071CA48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FirstComponent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components/first/first.componen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SecondComponent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components/second/second.component'</w:t>
      </w:r>
      <w:r>
        <w:rPr>
          <w:rStyle w:val="OperatorTok"/>
        </w:rPr>
        <w:t>;</w:t>
      </w:r>
    </w:p>
    <w:p w14:paraId="386A01F3" w14:textId="77777777" w:rsidR="00CB3B04" w:rsidRDefault="00CB3B04" w:rsidP="00CB3B04">
      <w:pPr>
        <w:numPr>
          <w:ilvl w:val="1"/>
          <w:numId w:val="9"/>
        </w:numPr>
      </w:pPr>
      <w:r>
        <w:t xml:space="preserve">Define each route as an JavaScript object and add it to </w:t>
      </w:r>
      <w:r>
        <w:rPr>
          <w:rStyle w:val="VerbatimChar"/>
        </w:rPr>
        <w:t>Routes</w:t>
      </w:r>
      <w:r>
        <w:t xml:space="preserve"> array:</w:t>
      </w:r>
    </w:p>
    <w:p w14:paraId="55D9A04B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irst-componen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FirstComponent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cond-componen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SecondComponent}</w:t>
      </w:r>
    </w:p>
    <w:p w14:paraId="18E72EFF" w14:textId="77777777" w:rsidR="00CB3B04" w:rsidRDefault="00CB3B04" w:rsidP="00CB3B04">
      <w:pPr>
        <w:pStyle w:val="Heading3"/>
      </w:pPr>
      <w:bookmarkStart w:id="81" w:name="use-defined-routs-in-an-application"/>
      <w:bookmarkEnd w:id="80"/>
      <w:r>
        <w:t>3.2 Use Defined Routs In an Application</w:t>
      </w:r>
    </w:p>
    <w:p w14:paraId="7802A6A1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18BF5EF5" w14:textId="77777777" w:rsidR="00CB3B04" w:rsidRDefault="00CB3B04" w:rsidP="00CB3B04">
      <w:pPr>
        <w:pStyle w:val="Compact"/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RouterLink</w:t>
      </w:r>
      <w:r>
        <w:t xml:space="preserve"> from the </w:t>
      </w:r>
      <w:r>
        <w:rPr>
          <w:rStyle w:val="VerbatimChar"/>
        </w:rPr>
        <w:t>@angular/router</w:t>
      </w:r>
      <w:r>
        <w:t>.</w:t>
      </w:r>
    </w:p>
    <w:p w14:paraId="00AAA936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file and do the following:</w:t>
      </w:r>
    </w:p>
    <w:p w14:paraId="2E2A25AE" w14:textId="77777777" w:rsidR="00CB3B04" w:rsidRDefault="00CB3B04" w:rsidP="00CB3B04">
      <w:pPr>
        <w:numPr>
          <w:ilvl w:val="1"/>
          <w:numId w:val="9"/>
        </w:numPr>
      </w:pPr>
      <w:r>
        <w:t xml:space="preserve">Just below </w:t>
      </w:r>
      <w:r>
        <w:rPr>
          <w:rStyle w:val="VerbatimChar"/>
        </w:rPr>
        <w:t>&lt;div class="divider"...</w:t>
      </w:r>
      <w:r>
        <w:t xml:space="preserve"> Use a routerLink attributes to add routes to selected elements:</w:t>
      </w:r>
    </w:p>
    <w:p w14:paraId="21F44C5F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NormalTok"/>
        </w:rPr>
        <w:lastRenderedPageBreak/>
        <w:t xml:space="preserve"> </w:t>
      </w:r>
      <w:r>
        <w:rPr>
          <w:rStyle w:val="KeywordTok"/>
        </w:rPr>
        <w:t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i&gt;&lt;a</w:t>
      </w:r>
      <w:r>
        <w:rPr>
          <w:rStyle w:val="NormalTok"/>
        </w:rPr>
        <w:t xml:space="preserve"> </w:t>
      </w:r>
      <w:r>
        <w:rPr>
          <w:rStyle w:val="ErrorTok"/>
        </w:rPr>
        <w:t>routerLink</w:t>
      </w:r>
      <w:r>
        <w:rPr>
          <w:rStyle w:val="OtherTok"/>
        </w:rPr>
        <w:t>=</w:t>
      </w:r>
      <w:r>
        <w:rPr>
          <w:rStyle w:val="StringTok"/>
        </w:rPr>
        <w:t>"/first-component/MyName"</w:t>
      </w:r>
      <w:r>
        <w:rPr>
          <w:rStyle w:val="NormalTok"/>
        </w:rPr>
        <w:t xml:space="preserve"> </w:t>
      </w:r>
      <w:r>
        <w:rPr>
          <w:rStyle w:val="KeywordTok"/>
        </w:rPr>
        <w:t>&gt;</w:t>
      </w:r>
      <w:r>
        <w:rPr>
          <w:rStyle w:val="NormalTok"/>
        </w:rPr>
        <w:t>First Component</w:t>
      </w:r>
      <w:r>
        <w:rPr>
          <w:rStyle w:val="KeywordTok"/>
        </w:rPr>
        <w:t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i&gt;&lt;a</w:t>
      </w:r>
      <w:r>
        <w:rPr>
          <w:rStyle w:val="NormalTok"/>
        </w:rPr>
        <w:t xml:space="preserve"> </w:t>
      </w:r>
      <w:r>
        <w:rPr>
          <w:rStyle w:val="ErrorTok"/>
        </w:rPr>
        <w:t>routerLink</w:t>
      </w:r>
      <w:r>
        <w:rPr>
          <w:rStyle w:val="OtherTok"/>
        </w:rPr>
        <w:t>=</w:t>
      </w:r>
      <w:r>
        <w:rPr>
          <w:rStyle w:val="StringTok"/>
        </w:rPr>
        <w:t>"/second-component"</w:t>
      </w:r>
      <w:r>
        <w:rPr>
          <w:rStyle w:val="KeywordTok"/>
        </w:rPr>
        <w:t>&gt;</w:t>
      </w:r>
      <w:r>
        <w:rPr>
          <w:rStyle w:val="NormalTok"/>
        </w:rPr>
        <w:t>Second Component</w:t>
      </w:r>
      <w:r>
        <w:rPr>
          <w:rStyle w:val="KeywordTok"/>
        </w:rPr>
        <w:t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l&gt;</w:t>
      </w:r>
      <w:r>
        <w:br/>
      </w:r>
      <w:r>
        <w:rPr>
          <w:rStyle w:val="KeywordTok"/>
        </w:rPr>
        <w:t>&lt;/nav&gt;</w:t>
      </w:r>
    </w:p>
    <w:bookmarkEnd w:id="81"/>
    <w:p w14:paraId="3422946B" w14:textId="77777777" w:rsidR="00CB3B04" w:rsidRDefault="00CB3B04" w:rsidP="00CB3B04">
      <w:pPr>
        <w:pStyle w:val="Heading3"/>
      </w:pPr>
      <w:r>
        <w:t>3.3 Review Changes</w:t>
      </w:r>
    </w:p>
    <w:p w14:paraId="2DA49C09" w14:textId="77777777" w:rsidR="00CB3B04" w:rsidRDefault="00CB3B04" w:rsidP="00CB3B04">
      <w:pPr>
        <w:numPr>
          <w:ilvl w:val="0"/>
          <w:numId w:val="2"/>
        </w:numPr>
      </w:pPr>
      <w:r>
        <w:t>Start Angular Development Server if not yet started:</w:t>
      </w:r>
    </w:p>
    <w:p w14:paraId="1F02C838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48C7DE5A" w14:textId="77777777" w:rsidR="00CB3B04" w:rsidRDefault="00CB3B04" w:rsidP="00CB3B04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36AA0843" w14:textId="77777777" w:rsidR="00CB3B04" w:rsidRDefault="00CB3B04" w:rsidP="00CB3B04">
      <w:pPr>
        <w:pStyle w:val="Heading2"/>
      </w:pPr>
      <w:bookmarkStart w:id="82" w:name="bind-route-info-to-component-inputs"/>
      <w:bookmarkEnd w:id="79"/>
      <w:r>
        <w:t>4. Bind Route Info to Component Inputs</w:t>
      </w:r>
    </w:p>
    <w:p w14:paraId="340BC13E" w14:textId="77777777" w:rsidR="00CB3B04" w:rsidRDefault="00CB3B04" w:rsidP="00CB3B04">
      <w:pPr>
        <w:pStyle w:val="Heading3"/>
      </w:pPr>
      <w:bookmarkStart w:id="83" w:name="enable-route-processing"/>
      <w:r>
        <w:t>4.1 Enable Route Processing</w:t>
      </w:r>
    </w:p>
    <w:p w14:paraId="42012544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nfig.ts</w:t>
      </w:r>
      <w:r>
        <w:t xml:space="preserve"> file and do the following:</w:t>
      </w:r>
    </w:p>
    <w:p w14:paraId="40FF6EF4" w14:textId="77777777" w:rsidR="00CB3B04" w:rsidRDefault="00CB3B04" w:rsidP="00CB3B04">
      <w:pPr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withComponentInputBinding</w:t>
      </w:r>
      <w:r>
        <w:t xml:space="preserve"> from the </w:t>
      </w:r>
      <w:r>
        <w:rPr>
          <w:rStyle w:val="VerbatimChar"/>
        </w:rPr>
        <w:t>@angular/router</w:t>
      </w:r>
      <w:r>
        <w:t>.</w:t>
      </w:r>
    </w:p>
    <w:p w14:paraId="22506AE6" w14:textId="77777777" w:rsidR="00CB3B04" w:rsidRDefault="00CB3B04" w:rsidP="00CB3B04">
      <w:pPr>
        <w:numPr>
          <w:ilvl w:val="1"/>
          <w:numId w:val="9"/>
        </w:numPr>
      </w:pPr>
      <w:r>
        <w:t xml:space="preserve">update </w:t>
      </w:r>
      <w:r>
        <w:rPr>
          <w:rStyle w:val="VerbatimChar"/>
        </w:rPr>
        <w:t>provideRouter</w:t>
      </w:r>
      <w:r>
        <w:t xml:space="preserve"> method with the following:</w:t>
      </w:r>
    </w:p>
    <w:p w14:paraId="0221AE62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provideRouter</w:t>
      </w:r>
      <w:r>
        <w:rPr>
          <w:rStyle w:val="NormalTok"/>
        </w:rPr>
        <w:t>(rout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withComponentInputBinding</w:t>
      </w:r>
      <w:r>
        <w:rPr>
          <w:rStyle w:val="NormalTok"/>
        </w:rPr>
        <w:t>())]</w:t>
      </w:r>
    </w:p>
    <w:p w14:paraId="612B9B40" w14:textId="77777777" w:rsidR="00CB3B04" w:rsidRDefault="00CB3B04" w:rsidP="00CB3B04">
      <w:pPr>
        <w:pStyle w:val="Heading3"/>
      </w:pPr>
      <w:bookmarkStart w:id="84" w:name="Xa420eb2acbe141e1f810be9234483e494dd025c"/>
      <w:bookmarkEnd w:id="83"/>
      <w:r>
        <w:t>4.2 Update the component to have an Input matching the name of the parameter</w:t>
      </w:r>
    </w:p>
    <w:p w14:paraId="60EFC230" w14:textId="77777777" w:rsidR="00CB3B04" w:rsidRDefault="00CB3B04" w:rsidP="00CB3B04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first/first.component.ts</w:t>
      </w:r>
      <w:r>
        <w:t xml:space="preserve"> and add the following code:</w:t>
      </w:r>
    </w:p>
    <w:p w14:paraId="68F99768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-fir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ndal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first.componen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yl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first.component.css'</w:t>
      </w:r>
      <w:r>
        <w:br/>
      </w:r>
      <w:r>
        <w:rPr>
          <w:rStyle w:val="NormalTok"/>
        </w:rPr>
        <w:t>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rstComponent {</w:t>
      </w:r>
      <w:r>
        <w:br/>
      </w:r>
      <w:r>
        <w:rPr>
          <w:rStyle w:val="NormalTok"/>
        </w:rPr>
        <w:t xml:space="preserve">      @</w:t>
      </w:r>
      <w:r>
        <w:rPr>
          <w:rStyle w:val="FunctionTok"/>
        </w:rPr>
        <w:t>Input</w:t>
      </w:r>
      <w:r>
        <w:rPr>
          <w:rStyle w:val="NormalTok"/>
        </w:rPr>
        <w:t xml:space="preserve">()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A32672B" w14:textId="77777777" w:rsidR="00CB3B04" w:rsidRDefault="00CB3B04" w:rsidP="00CB3B04">
      <w:pPr>
        <w:pStyle w:val="Heading3"/>
      </w:pPr>
      <w:bookmarkStart w:id="85" w:name="Xf579735ff935048a8289b581bb046d8020e8aa6"/>
      <w:bookmarkEnd w:id="84"/>
      <w:r>
        <w:t>4.3 Update path in router array to include path parameter or query string.</w:t>
      </w:r>
    </w:p>
    <w:p w14:paraId="0AACB62A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routes.ts</w:t>
      </w:r>
      <w:r>
        <w:t xml:space="preserve"> file and do the following:</w:t>
      </w:r>
    </w:p>
    <w:p w14:paraId="1ED51F0F" w14:textId="77777777" w:rsidR="00CB3B04" w:rsidRDefault="00CB3B04" w:rsidP="00CB3B04">
      <w:pPr>
        <w:numPr>
          <w:ilvl w:val="1"/>
          <w:numId w:val="9"/>
        </w:numPr>
      </w:pPr>
      <w:r>
        <w:t xml:space="preserve">Update </w:t>
      </w:r>
      <w:r>
        <w:rPr>
          <w:rStyle w:val="VerbatimChar"/>
        </w:rPr>
        <w:t>first-component</w:t>
      </w:r>
      <w:r>
        <w:t xml:space="preserve"> path with the filowing:</w:t>
      </w:r>
    </w:p>
    <w:p w14:paraId="711545F5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NormalTok"/>
        </w:rPr>
        <w:lastRenderedPageBreak/>
        <w:t xml:space="preserve">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irst-component/:nam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FirstComponent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cond-componen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SecondComponent}</w:t>
      </w:r>
    </w:p>
    <w:p w14:paraId="5829BB18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file and do the following:</w:t>
      </w:r>
    </w:p>
    <w:p w14:paraId="53FB618F" w14:textId="77777777" w:rsidR="00CB3B04" w:rsidRDefault="00CB3B04" w:rsidP="00CB3B04">
      <w:pPr>
        <w:numPr>
          <w:ilvl w:val="1"/>
          <w:numId w:val="9"/>
        </w:numPr>
      </w:pPr>
      <w:r>
        <w:t>Update a First Component’s routerLink attribute to include name path parameter:</w:t>
      </w:r>
    </w:p>
    <w:p w14:paraId="6DDA7C9E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OperatorTok"/>
        </w:rPr>
        <w:t>&lt;</w:t>
      </w:r>
      <w:r>
        <w:rPr>
          <w:rStyle w:val="NormalTok"/>
        </w:rPr>
        <w:t>li</w:t>
      </w:r>
      <w:r>
        <w:rPr>
          <w:rStyle w:val="OperatorTok"/>
        </w:rPr>
        <w:t>&gt;&lt;</w:t>
      </w:r>
      <w:r>
        <w:rPr>
          <w:rStyle w:val="NormalTok"/>
        </w:rPr>
        <w:t>a routerLink</w:t>
      </w:r>
      <w:r>
        <w:rPr>
          <w:rStyle w:val="OperatorTok"/>
        </w:rPr>
        <w:t>=</w:t>
      </w:r>
      <w:r>
        <w:rPr>
          <w:rStyle w:val="StringTok"/>
        </w:rPr>
        <w:t>"/first-component/John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>First Component</w:t>
      </w:r>
      <w:r>
        <w:rPr>
          <w:rStyle w:val="OperatorTok"/>
        </w:rPr>
        <w:t>&lt;/</w:t>
      </w:r>
      <w:r>
        <w:rPr>
          <w:rStyle w:val="NormalTok"/>
        </w:rPr>
        <w:t>a</w:t>
      </w:r>
      <w:r>
        <w:rPr>
          <w:rStyle w:val="OperatorTok"/>
        </w:rPr>
        <w:t>&gt;&lt;/</w:t>
      </w:r>
      <w:r>
        <w:rPr>
          <w:rStyle w:val="NormalTok"/>
        </w:rPr>
        <w:t>li</w:t>
      </w:r>
      <w:r>
        <w:rPr>
          <w:rStyle w:val="OperatorTok"/>
        </w:rPr>
        <w:t>&gt;</w:t>
      </w:r>
    </w:p>
    <w:p w14:paraId="71EBB926" w14:textId="77777777" w:rsidR="00CB3B04" w:rsidRDefault="00CB3B04" w:rsidP="00CB3B04">
      <w:pPr>
        <w:pStyle w:val="Heading3"/>
      </w:pPr>
      <w:bookmarkStart w:id="86" w:name="review-changes-1"/>
      <w:bookmarkEnd w:id="85"/>
      <w:r>
        <w:t>4.3 Review Changes</w:t>
      </w:r>
    </w:p>
    <w:p w14:paraId="7B2ADB77" w14:textId="77777777" w:rsidR="00CB3B04" w:rsidRDefault="00CB3B04" w:rsidP="00CB3B04">
      <w:pPr>
        <w:numPr>
          <w:ilvl w:val="0"/>
          <w:numId w:val="2"/>
        </w:numPr>
      </w:pPr>
      <w:r>
        <w:t>Start Angular Development Server if not yet started:</w:t>
      </w:r>
    </w:p>
    <w:p w14:paraId="36325D64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4535943A" w14:textId="77777777" w:rsidR="00CB3B04" w:rsidRDefault="00CB3B04" w:rsidP="00CB3B04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3384592D" w14:textId="77777777" w:rsidR="00CB3B04" w:rsidRDefault="00CB3B04" w:rsidP="00CB3B04">
      <w:pPr>
        <w:pStyle w:val="Heading2"/>
      </w:pPr>
      <w:bookmarkStart w:id="87" w:name="nesting-routes"/>
      <w:bookmarkEnd w:id="82"/>
      <w:bookmarkEnd w:id="86"/>
      <w:r>
        <w:t>5. Nesting Routes</w:t>
      </w:r>
    </w:p>
    <w:p w14:paraId="775DE098" w14:textId="77777777" w:rsidR="00CB3B04" w:rsidRDefault="00CB3B04" w:rsidP="00CB3B04">
      <w:pPr>
        <w:pStyle w:val="Heading3"/>
      </w:pPr>
      <w:bookmarkStart w:id="88" w:name="create-child-components"/>
      <w:r>
        <w:t>5.1 Create child components</w:t>
      </w:r>
    </w:p>
    <w:p w14:paraId="677E31D6" w14:textId="77777777" w:rsidR="00CB3B04" w:rsidRDefault="00CB3B04" w:rsidP="00CB3B04">
      <w:pPr>
        <w:numPr>
          <w:ilvl w:val="0"/>
          <w:numId w:val="2"/>
        </w:numPr>
      </w:pPr>
      <w:r>
        <w:t xml:space="preserve">Create a new component using CLI and name it </w:t>
      </w:r>
      <w:r>
        <w:rPr>
          <w:rStyle w:val="VerbatimChar"/>
        </w:rPr>
        <w:t>FirstChild</w:t>
      </w:r>
      <w:r>
        <w:t>:</w:t>
      </w:r>
    </w:p>
    <w:p w14:paraId="6F4AB9ED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first-child</w:t>
      </w:r>
    </w:p>
    <w:p w14:paraId="20CBBB7A" w14:textId="77777777" w:rsidR="00CB3B04" w:rsidRDefault="00CB3B04" w:rsidP="00CB3B04">
      <w:pPr>
        <w:numPr>
          <w:ilvl w:val="0"/>
          <w:numId w:val="2"/>
        </w:numPr>
      </w:pPr>
      <w:r>
        <w:t>Add Styling to first child component:</w:t>
      </w:r>
    </w:p>
    <w:p w14:paraId="42E3ECE5" w14:textId="77777777" w:rsidR="00CB3B04" w:rsidRDefault="00CB3B04" w:rsidP="00CB3B04">
      <w:pPr>
        <w:numPr>
          <w:ilvl w:val="1"/>
          <w:numId w:val="9"/>
        </w:numPr>
      </w:pPr>
      <w:r>
        <w:t xml:space="preserve">Open </w:t>
      </w:r>
      <w:r>
        <w:rPr>
          <w:rStyle w:val="VerbatimChar"/>
        </w:rPr>
        <w:t>src/app/components/first-child/first-child.component.ts</w:t>
      </w:r>
      <w:r>
        <w:t xml:space="preserve"> and add replace current code with the following:</w:t>
      </w:r>
    </w:p>
    <w:p w14:paraId="3D03E229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&gt;</w:t>
      </w:r>
      <w:r>
        <w:rPr>
          <w:rStyle w:val="NormalTok"/>
        </w:rPr>
        <w:t>first-child works!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14:paraId="590817FC" w14:textId="77777777" w:rsidR="00CB3B04" w:rsidRDefault="00CB3B04" w:rsidP="00CB3B04">
      <w:pPr>
        <w:numPr>
          <w:ilvl w:val="1"/>
          <w:numId w:val="9"/>
        </w:numPr>
      </w:pPr>
      <w:r>
        <w:t xml:space="preserve">Open </w:t>
      </w:r>
      <w:r>
        <w:rPr>
          <w:rStyle w:val="VerbatimChar"/>
        </w:rPr>
        <w:t>src/app/components/first-child/first-child.component.html</w:t>
      </w:r>
      <w:r>
        <w:t xml:space="preserve"> and add the following css:</w:t>
      </w:r>
    </w:p>
    <w:p w14:paraId="268CF744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FunctionTok"/>
        </w:rPr>
        <w:t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bisq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8F6A195" w14:textId="77777777" w:rsidR="00CB3B04" w:rsidRDefault="00CB3B04" w:rsidP="00CB3B04">
      <w:pPr>
        <w:numPr>
          <w:ilvl w:val="0"/>
          <w:numId w:val="2"/>
        </w:numPr>
      </w:pPr>
      <w:r>
        <w:t xml:space="preserve">Create another component using CLI and name it </w:t>
      </w:r>
      <w:r>
        <w:rPr>
          <w:rStyle w:val="VerbatimChar"/>
        </w:rPr>
        <w:t>SecondChild</w:t>
      </w:r>
      <w:r>
        <w:t>:</w:t>
      </w:r>
    </w:p>
    <w:p w14:paraId="78A1753E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second-child</w:t>
      </w:r>
    </w:p>
    <w:p w14:paraId="651BBA7E" w14:textId="77777777" w:rsidR="00CB3B04" w:rsidRDefault="00CB3B04" w:rsidP="00CB3B04">
      <w:pPr>
        <w:numPr>
          <w:ilvl w:val="0"/>
          <w:numId w:val="2"/>
        </w:numPr>
      </w:pPr>
      <w:r>
        <w:t>Add Styling to second child component:</w:t>
      </w:r>
    </w:p>
    <w:p w14:paraId="73CE4E0F" w14:textId="77777777" w:rsidR="00CB3B04" w:rsidRDefault="00CB3B04" w:rsidP="00CB3B04">
      <w:pPr>
        <w:numPr>
          <w:ilvl w:val="1"/>
          <w:numId w:val="9"/>
        </w:numPr>
      </w:pPr>
      <w:r>
        <w:t xml:space="preserve">Open </w:t>
      </w:r>
      <w:r>
        <w:rPr>
          <w:rStyle w:val="VerbatimChar"/>
        </w:rPr>
        <w:t>src/app/components/second-child/second-child.component.ts</w:t>
      </w:r>
      <w:r>
        <w:t xml:space="preserve"> and add replace current code with the following:</w:t>
      </w:r>
    </w:p>
    <w:p w14:paraId="4C9590EE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KeywordTok"/>
        </w:rPr>
        <w:lastRenderedPageBreak/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&gt;</w:t>
      </w:r>
      <w:r>
        <w:rPr>
          <w:rStyle w:val="NormalTok"/>
        </w:rPr>
        <w:t>second-child works!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14:paraId="20E5E17D" w14:textId="77777777" w:rsidR="00CB3B04" w:rsidRDefault="00CB3B04" w:rsidP="00CB3B04">
      <w:pPr>
        <w:numPr>
          <w:ilvl w:val="1"/>
          <w:numId w:val="9"/>
        </w:numPr>
      </w:pPr>
      <w:r>
        <w:t xml:space="preserve">Open </w:t>
      </w:r>
      <w:r>
        <w:rPr>
          <w:rStyle w:val="VerbatimChar"/>
        </w:rPr>
        <w:t>src/app/components/second-child/second-child.component.html</w:t>
      </w:r>
      <w:r>
        <w:t xml:space="preserve"> and add the following css:</w:t>
      </w:r>
    </w:p>
    <w:p w14:paraId="2E0848E2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FunctionTok"/>
        </w:rPr>
        <w:t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ConstantTok"/>
        </w:rPr>
        <w:t>cadetb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EE0E317" w14:textId="77777777" w:rsidR="00CB3B04" w:rsidRDefault="00CB3B04" w:rsidP="00CB3B04">
      <w:pPr>
        <w:pStyle w:val="Heading3"/>
      </w:pPr>
      <w:bookmarkStart w:id="89" w:name="set-up-child-routes"/>
      <w:bookmarkEnd w:id="88"/>
      <w:r>
        <w:t>5.2 Set Up Child Routes</w:t>
      </w:r>
    </w:p>
    <w:p w14:paraId="6474ACCA" w14:textId="77777777" w:rsidR="00CB3B04" w:rsidRDefault="00CB3B04" w:rsidP="00CB3B04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routes.ts</w:t>
      </w:r>
      <w:r>
        <w:t xml:space="preserve"> file and do the following:</w:t>
      </w:r>
    </w:p>
    <w:p w14:paraId="6B15AD81" w14:textId="77777777" w:rsidR="00CB3B04" w:rsidRDefault="00CB3B04" w:rsidP="00CB3B04">
      <w:pPr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FirstChildComponent</w:t>
      </w:r>
      <w:r>
        <w:t xml:space="preserve"> and </w:t>
      </w:r>
      <w:r>
        <w:rPr>
          <w:rStyle w:val="VerbatimChar"/>
        </w:rPr>
        <w:t>SecondChildComponent</w:t>
      </w:r>
      <w:r>
        <w:t>.</w:t>
      </w:r>
    </w:p>
    <w:p w14:paraId="39AE0BD3" w14:textId="77777777" w:rsidR="00CB3B04" w:rsidRDefault="00CB3B04" w:rsidP="00CB3B04">
      <w:pPr>
        <w:numPr>
          <w:ilvl w:val="1"/>
          <w:numId w:val="9"/>
        </w:numPr>
      </w:pPr>
      <w:r>
        <w:t>Place child routes in a children array within the parent route:</w:t>
      </w:r>
    </w:p>
    <w:p w14:paraId="65086EF3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cond-componen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SecondCompon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ildre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irst-chil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FirstChildComponent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cond-chil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 SecondChildComponent}</w:t>
      </w:r>
      <w:r>
        <w:br/>
      </w:r>
      <w:r>
        <w:rPr>
          <w:rStyle w:val="NormalTok"/>
        </w:rPr>
        <w:t xml:space="preserve">    ] 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,</w:t>
      </w:r>
    </w:p>
    <w:p w14:paraId="0F953D31" w14:textId="77777777" w:rsidR="00CB3B04" w:rsidRDefault="00CB3B04" w:rsidP="00CB3B04">
      <w:pPr>
        <w:pStyle w:val="Heading3"/>
      </w:pPr>
      <w:bookmarkStart w:id="90" w:name="update-parent"/>
      <w:bookmarkEnd w:id="89"/>
      <w:r>
        <w:t>5.3 Update Parent</w:t>
      </w:r>
    </w:p>
    <w:p w14:paraId="6B593D44" w14:textId="77777777" w:rsidR="00CB3B04" w:rsidRDefault="00CB3B04" w:rsidP="00CB3B04">
      <w:pPr>
        <w:numPr>
          <w:ilvl w:val="0"/>
          <w:numId w:val="14"/>
        </w:numPr>
      </w:pPr>
      <w:r>
        <w:t xml:space="preserve">Open </w:t>
      </w:r>
      <w:r>
        <w:rPr>
          <w:rStyle w:val="VerbatimChar"/>
        </w:rPr>
        <w:t>src/app/components/second/second.component.ts</w:t>
      </w:r>
      <w:r>
        <w:t xml:space="preserve"> and add do the following:</w:t>
      </w:r>
    </w:p>
    <w:p w14:paraId="599049F2" w14:textId="77777777" w:rsidR="00CB3B04" w:rsidRDefault="00CB3B04" w:rsidP="00CB3B04">
      <w:pPr>
        <w:pStyle w:val="Compact"/>
        <w:numPr>
          <w:ilvl w:val="1"/>
          <w:numId w:val="9"/>
        </w:numPr>
      </w:pPr>
      <w:r>
        <w:t xml:space="preserve">import </w:t>
      </w:r>
      <w:r>
        <w:rPr>
          <w:rStyle w:val="VerbatimChar"/>
        </w:rPr>
        <w:t>RouterOutlet</w:t>
      </w:r>
      <w:r>
        <w:t xml:space="preserve"> and </w:t>
      </w:r>
      <w:r>
        <w:rPr>
          <w:rStyle w:val="VerbatimChar"/>
        </w:rPr>
        <w:t>RouterLink</w:t>
      </w:r>
      <w:r>
        <w:t xml:space="preserve"> from </w:t>
      </w:r>
      <w:r>
        <w:rPr>
          <w:rStyle w:val="VerbatimChar"/>
        </w:rPr>
        <w:t>@angular/router</w:t>
      </w:r>
      <w:r>
        <w:t>.</w:t>
      </w:r>
    </w:p>
    <w:p w14:paraId="0F71A681" w14:textId="77777777" w:rsidR="00CB3B04" w:rsidRDefault="00CB3B04" w:rsidP="00CB3B04">
      <w:pPr>
        <w:numPr>
          <w:ilvl w:val="0"/>
          <w:numId w:val="14"/>
        </w:numPr>
      </w:pPr>
      <w:r>
        <w:t xml:space="preserve">Open </w:t>
      </w:r>
      <w:r>
        <w:rPr>
          <w:rStyle w:val="VerbatimChar"/>
        </w:rPr>
        <w:t>src/app/components/second/second.component.html</w:t>
      </w:r>
      <w:r>
        <w:t xml:space="preserve"> and add do the following:</w:t>
      </w:r>
    </w:p>
    <w:p w14:paraId="160D5152" w14:textId="77777777" w:rsidR="00CB3B04" w:rsidRDefault="00CB3B04" w:rsidP="00CB3B04">
      <w:pPr>
        <w:numPr>
          <w:ilvl w:val="1"/>
          <w:numId w:val="9"/>
        </w:numPr>
      </w:pPr>
      <w:r>
        <w:t>Use a routerLink attributes to add routes to selected elements:</w:t>
      </w:r>
    </w:p>
    <w:p w14:paraId="17F581F2" w14:textId="77777777" w:rsidR="00CB3B04" w:rsidRDefault="00CB3B04" w:rsidP="00CB3B04">
      <w:pPr>
        <w:pStyle w:val="SourceCode"/>
        <w:numPr>
          <w:ilvl w:val="1"/>
          <w:numId w:val="1"/>
        </w:numPr>
      </w:pPr>
      <w:r>
        <w:rPr>
          <w:rStyle w:val="KeywordTok"/>
        </w:rPr>
        <w:t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i&gt;&lt;a</w:t>
      </w:r>
      <w:r>
        <w:rPr>
          <w:rStyle w:val="NormalTok"/>
        </w:rPr>
        <w:t xml:space="preserve"> </w:t>
      </w:r>
      <w:r>
        <w:rPr>
          <w:rStyle w:val="ErrorTok"/>
        </w:rPr>
        <w:t>routerLink</w:t>
      </w:r>
      <w:r>
        <w:rPr>
          <w:rStyle w:val="OtherTok"/>
        </w:rPr>
        <w:t>=</w:t>
      </w:r>
      <w:r>
        <w:rPr>
          <w:rStyle w:val="StringTok"/>
        </w:rPr>
        <w:t>"first-child"</w:t>
      </w:r>
      <w:r>
        <w:rPr>
          <w:rStyle w:val="KeywordTok"/>
        </w:rPr>
        <w:t>&gt;</w:t>
      </w:r>
      <w:r>
        <w:rPr>
          <w:rStyle w:val="NormalTok"/>
        </w:rPr>
        <w:t>First Child</w:t>
      </w:r>
      <w:r>
        <w:rPr>
          <w:rStyle w:val="KeywordTok"/>
        </w:rPr>
        <w:t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i&gt;&lt;a</w:t>
      </w:r>
      <w:r>
        <w:rPr>
          <w:rStyle w:val="NormalTok"/>
        </w:rPr>
        <w:t xml:space="preserve"> </w:t>
      </w:r>
      <w:r>
        <w:rPr>
          <w:rStyle w:val="ErrorTok"/>
        </w:rPr>
        <w:t>routerLink</w:t>
      </w:r>
      <w:r>
        <w:rPr>
          <w:rStyle w:val="OtherTok"/>
        </w:rPr>
        <w:t>=</w:t>
      </w:r>
      <w:r>
        <w:rPr>
          <w:rStyle w:val="StringTok"/>
        </w:rPr>
        <w:t>"second-child"</w:t>
      </w:r>
      <w:r>
        <w:rPr>
          <w:rStyle w:val="KeywordTok"/>
        </w:rPr>
        <w:t>&gt;</w:t>
      </w:r>
      <w:r>
        <w:rPr>
          <w:rStyle w:val="NormalTok"/>
        </w:rPr>
        <w:t>Second Child</w:t>
      </w:r>
      <w:r>
        <w:rPr>
          <w:rStyle w:val="KeywordTok"/>
        </w:rPr>
        <w:t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l&gt;</w:t>
      </w:r>
      <w:r>
        <w:br/>
      </w:r>
      <w:r>
        <w:rPr>
          <w:rStyle w:val="KeywordTok"/>
        </w:rPr>
        <w:t>&lt;/nav&gt;</w:t>
      </w:r>
      <w:r>
        <w:br/>
      </w:r>
      <w:r>
        <w:rPr>
          <w:rStyle w:val="KeywordTok"/>
        </w:rPr>
        <w:t>&lt;router-outlet&gt;&lt;/router-outlet&gt;</w:t>
      </w:r>
    </w:p>
    <w:p w14:paraId="4086DB82" w14:textId="77777777" w:rsidR="00CB3B04" w:rsidRDefault="00CB3B04" w:rsidP="00CB3B04">
      <w:pPr>
        <w:pStyle w:val="Heading3"/>
        <w:numPr>
          <w:ilvl w:val="1"/>
          <w:numId w:val="1"/>
        </w:numPr>
      </w:pPr>
      <w:bookmarkStart w:id="91" w:name="review-changes-2"/>
      <w:r>
        <w:t>5.4 Review Changes</w:t>
      </w:r>
      <w:bookmarkEnd w:id="91"/>
    </w:p>
    <w:p w14:paraId="109FE5B8" w14:textId="77777777" w:rsidR="00CB3B04" w:rsidRDefault="00CB3B04" w:rsidP="00CB3B04">
      <w:pPr>
        <w:numPr>
          <w:ilvl w:val="0"/>
          <w:numId w:val="14"/>
        </w:numPr>
      </w:pPr>
      <w:r>
        <w:t>Start Angular Development Server if not yet started:</w:t>
      </w:r>
    </w:p>
    <w:p w14:paraId="613C6F00" w14:textId="77777777" w:rsidR="00CB3B04" w:rsidRDefault="00CB3B04" w:rsidP="00CB3B04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0E7EBF36" w14:textId="20B7D353" w:rsidR="007214C7" w:rsidRDefault="007214C7" w:rsidP="007214C7">
      <w:pPr>
        <w:pStyle w:val="Heading1"/>
      </w:pPr>
      <w:bookmarkStart w:id="92" w:name="angular-reactive-form-demo"/>
      <w:bookmarkStart w:id="93" w:name="_Toc167186229"/>
      <w:bookmarkEnd w:id="75"/>
      <w:bookmarkEnd w:id="87"/>
      <w:bookmarkEnd w:id="90"/>
      <w:r>
        <w:lastRenderedPageBreak/>
        <w:t xml:space="preserve">11 </w:t>
      </w:r>
      <w:r>
        <w:t>Angular Reactive Form Demo</w:t>
      </w:r>
      <w:bookmarkEnd w:id="93"/>
    </w:p>
    <w:p w14:paraId="2F7A3789" w14:textId="77777777" w:rsidR="007214C7" w:rsidRDefault="007214C7" w:rsidP="007214C7">
      <w:pPr>
        <w:pStyle w:val="Heading2"/>
      </w:pPr>
      <w:r>
        <w:t>1. Setup Project</w:t>
      </w:r>
    </w:p>
    <w:p w14:paraId="7EB15018" w14:textId="77777777" w:rsidR="007214C7" w:rsidRDefault="007214C7" w:rsidP="007214C7">
      <w:pPr>
        <w:pStyle w:val="Heading3"/>
      </w:pPr>
      <w:r>
        <w:t>1.1 Install Dependencies</w:t>
      </w:r>
    </w:p>
    <w:p w14:paraId="735A93F0" w14:textId="77777777" w:rsidR="007214C7" w:rsidRDefault="007214C7" w:rsidP="007214C7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74EA5BB1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5DCC78BB" w14:textId="77777777" w:rsidR="007214C7" w:rsidRDefault="007214C7" w:rsidP="007214C7">
      <w:pPr>
        <w:numPr>
          <w:ilvl w:val="0"/>
          <w:numId w:val="2"/>
        </w:numPr>
      </w:pPr>
      <w:r>
        <w:t>Install dependencies by running the following command:</w:t>
      </w:r>
    </w:p>
    <w:p w14:paraId="08407946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2C793604" w14:textId="77777777" w:rsidR="007214C7" w:rsidRDefault="007214C7" w:rsidP="007214C7">
      <w:pPr>
        <w:pStyle w:val="Heading2"/>
      </w:pPr>
      <w:bookmarkStart w:id="94" w:name="create-a-form-component"/>
      <w:r>
        <w:t>2. Create a Form Component</w:t>
      </w:r>
    </w:p>
    <w:p w14:paraId="411A0B26" w14:textId="77777777" w:rsidR="007214C7" w:rsidRDefault="007214C7" w:rsidP="007214C7">
      <w:pPr>
        <w:pStyle w:val="Heading3"/>
      </w:pPr>
      <w:bookmarkStart w:id="95" w:name="create-a-new-component"/>
      <w:r>
        <w:t>2.1 Create a New Component</w:t>
      </w:r>
    </w:p>
    <w:p w14:paraId="1F2A8686" w14:textId="77777777" w:rsidR="007214C7" w:rsidRDefault="007214C7" w:rsidP="007214C7">
      <w:pPr>
        <w:numPr>
          <w:ilvl w:val="0"/>
          <w:numId w:val="2"/>
        </w:numPr>
      </w:pPr>
      <w:r>
        <w:t xml:space="preserve">Create a new component using CLI and name it </w:t>
      </w:r>
      <w:r>
        <w:rPr>
          <w:rStyle w:val="VerbatimChar"/>
        </w:rPr>
        <w:t>OrderForm</w:t>
      </w:r>
      <w:r>
        <w:t>:</w:t>
      </w:r>
    </w:p>
    <w:p w14:paraId="3D7794BA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order-form </w:t>
      </w:r>
    </w:p>
    <w:p w14:paraId="2F917971" w14:textId="77777777" w:rsidR="007214C7" w:rsidRDefault="007214C7" w:rsidP="007214C7">
      <w:pPr>
        <w:numPr>
          <w:ilvl w:val="0"/>
          <w:numId w:val="2"/>
        </w:numPr>
      </w:pPr>
      <w:r>
        <w:t xml:space="preserve">Import </w:t>
      </w:r>
      <w:r>
        <w:rPr>
          <w:rStyle w:val="VerbatimChar"/>
        </w:rPr>
        <w:t>OrderForm</w:t>
      </w:r>
      <w:r>
        <w:t xml:space="preserve"> into </w:t>
      </w:r>
      <w:r>
        <w:rPr>
          <w:rStyle w:val="VerbatimChar"/>
        </w:rPr>
        <w:t>src/app/app.component.ts</w:t>
      </w:r>
      <w:r>
        <w:t>:</w:t>
      </w:r>
    </w:p>
    <w:p w14:paraId="7AEC9DAB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my-component/my-component.component'</w:t>
      </w:r>
      <w:r>
        <w:rPr>
          <w:rStyle w:val="OperatorTok"/>
        </w:rPr>
        <w:t>;</w:t>
      </w:r>
    </w:p>
    <w:p w14:paraId="62699D1C" w14:textId="77777777" w:rsidR="007214C7" w:rsidRDefault="007214C7" w:rsidP="007214C7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OrderForm</w:t>
      </w:r>
      <w:r>
        <w:t>:</w:t>
      </w:r>
    </w:p>
    <w:p w14:paraId="08BD1BE8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>,</w:t>
      </w:r>
    </w:p>
    <w:p w14:paraId="59E459DD" w14:textId="77777777" w:rsidR="007214C7" w:rsidRDefault="007214C7" w:rsidP="007214C7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  <w:r>
        <w:t>:</w:t>
      </w:r>
    </w:p>
    <w:p w14:paraId="2858512C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KeywordTok"/>
        </w:rPr>
        <w:t>&lt;app-order-form&gt;&lt;/app-order-form&gt;</w:t>
      </w:r>
    </w:p>
    <w:p w14:paraId="5F2ECF50" w14:textId="77777777" w:rsidR="007214C7" w:rsidRDefault="007214C7" w:rsidP="007214C7">
      <w:pPr>
        <w:pStyle w:val="Heading2"/>
      </w:pPr>
      <w:bookmarkStart w:id="96" w:name="X9710238e1a9b6ffae406b6c019c44c7f43556d4"/>
      <w:bookmarkEnd w:id="94"/>
      <w:bookmarkEnd w:id="95"/>
      <w:r>
        <w:t>3. Setup Reactive Form in OrderFormComponent</w:t>
      </w:r>
    </w:p>
    <w:p w14:paraId="21D41119" w14:textId="77777777" w:rsidR="007214C7" w:rsidRDefault="007214C7" w:rsidP="007214C7">
      <w:pPr>
        <w:pStyle w:val="Heading3"/>
      </w:pPr>
      <w:bookmarkStart w:id="97" w:name="update-component"/>
      <w:r>
        <w:t>3.1 Update Component</w:t>
      </w:r>
    </w:p>
    <w:p w14:paraId="5FA0A82C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316093C0" w14:textId="77777777" w:rsidR="007214C7" w:rsidRDefault="007214C7" w:rsidP="007214C7">
      <w:pPr>
        <w:numPr>
          <w:ilvl w:val="1"/>
          <w:numId w:val="9"/>
        </w:numPr>
      </w:pPr>
      <w:r>
        <w:t xml:space="preserve">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ReactiveFormsModule</w:t>
      </w:r>
      <w:r>
        <w:t>:</w:t>
      </w:r>
    </w:p>
    <w:p w14:paraId="6110F893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eactiveFormsModule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>})</w:t>
      </w:r>
    </w:p>
    <w:p w14:paraId="631D18B6" w14:textId="77777777" w:rsidR="007214C7" w:rsidRDefault="007214C7" w:rsidP="007214C7">
      <w:pPr>
        <w:numPr>
          <w:ilvl w:val="1"/>
          <w:numId w:val="9"/>
        </w:numPr>
      </w:pPr>
      <w:r>
        <w:t>Create FormControl instancess inside your OrderFormComponent.</w:t>
      </w:r>
    </w:p>
    <w:p w14:paraId="6E49DAE0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lastRenderedPageBreak/>
        <w:t xml:space="preserve">produ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rm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rm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25EBEA2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27C41F0D" w14:textId="77777777" w:rsidR="007214C7" w:rsidRDefault="007214C7" w:rsidP="007214C7">
      <w:pPr>
        <w:numPr>
          <w:ilvl w:val="1"/>
          <w:numId w:val="9"/>
        </w:numPr>
      </w:pPr>
      <w:r>
        <w:t>Register controls in the template.</w:t>
      </w:r>
    </w:p>
    <w:p w14:paraId="29E7F32A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rPr>
          <w:rStyle w:val="NormalTok"/>
        </w:rPr>
        <w:t xml:space="preserve">Product: </w:t>
      </w:r>
      <w:r>
        <w:rPr>
          <w:rStyle w:val="KeywordTok"/>
        </w:rPr>
        <w:t>&lt;/label&gt;</w:t>
      </w:r>
      <w:r>
        <w:br/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[formControl]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  <w:r>
        <w:rPr>
          <w:rStyle w:val="NormalTok"/>
        </w:rPr>
        <w:t xml:space="preserve">Quantity: </w:t>
      </w:r>
      <w:r>
        <w:rPr>
          <w:rStyle w:val="KeywordTok"/>
        </w:rPr>
        <w:t>&lt;/label&gt;</w:t>
      </w:r>
      <w:r>
        <w:br/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[formControl]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</w:p>
    <w:p w14:paraId="42686A00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css</w:t>
      </w:r>
      <w:r>
        <w:t xml:space="preserve"> file and do the following:</w:t>
      </w:r>
    </w:p>
    <w:p w14:paraId="3AB75060" w14:textId="77777777" w:rsidR="007214C7" w:rsidRDefault="007214C7" w:rsidP="007214C7">
      <w:pPr>
        <w:numPr>
          <w:ilvl w:val="1"/>
          <w:numId w:val="9"/>
        </w:numPr>
      </w:pPr>
      <w:r>
        <w:t>Add some style.</w:t>
      </w:r>
    </w:p>
    <w:p w14:paraId="25934C91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CommentTok"/>
        </w:rPr>
        <w:t>/* Style inputs */</w:t>
      </w:r>
      <w:r>
        <w:br/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cc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-siz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border-bo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Style the submit button */</w:t>
      </w:r>
      <w:r>
        <w:br/>
      </w:r>
      <w:r>
        <w:rPr>
          <w:rStyle w:val="NormalTok"/>
        </w:rPr>
        <w:t>button</w:t>
      </w:r>
      <w:r>
        <w:rPr>
          <w:rStyle w:val="ExtensionTok"/>
        </w:rPr>
        <w:t>[</w:t>
      </w:r>
      <w:r>
        <w:rPr>
          <w:rStyle w:val="SpecialString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submit</w:t>
      </w:r>
      <w:r>
        <w:rPr>
          <w:rStyle w:val="ExtensionTok"/>
        </w:rPr>
        <w:t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4AA6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Add a background color to the submit button on mouse-over */</w:t>
      </w:r>
      <w:r>
        <w:br/>
      </w:r>
      <w:r>
        <w:rPr>
          <w:rStyle w:val="NormalTok"/>
        </w:rPr>
        <w:t>button</w:t>
      </w:r>
      <w:r>
        <w:rPr>
          <w:rStyle w:val="ExtensionTok"/>
        </w:rPr>
        <w:t>[</w:t>
      </w:r>
      <w:r>
        <w:rPr>
          <w:rStyle w:val="SpecialString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submit</w:t>
      </w:r>
      <w:r>
        <w:rPr>
          <w:rStyle w:val="ExtensionTok"/>
        </w:rPr>
        <w:t>]</w:t>
      </w:r>
      <w:r>
        <w:rPr>
          <w:rStyle w:val="InformationTok"/>
        </w:rPr>
        <w:t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45a04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g-valid</w:t>
      </w:r>
      <w:r>
        <w:rPr>
          <w:rStyle w:val="ExtensionTok"/>
        </w:rPr>
        <w:t>[</w:t>
      </w:r>
      <w:r>
        <w:rPr>
          <w:rStyle w:val="SpecialStringTok"/>
        </w:rPr>
        <w:t>required</w:t>
      </w:r>
      <w:r>
        <w:rPr>
          <w:rStyle w:val="Extension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42A94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green */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.ng-invalid</w:t>
      </w:r>
      <w:r>
        <w:rPr>
          <w:rStyle w:val="InformationTok"/>
        </w:rPr>
        <w:t>:not(</w:t>
      </w:r>
      <w:r>
        <w:rPr>
          <w:rStyle w:val="NormalTok"/>
        </w:rPr>
        <w:t>form</w:t>
      </w:r>
      <w:r>
        <w:rPr>
          <w:rStyle w:val="InformationTok"/>
        </w:rPr>
        <w:t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border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a9444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red */</w:t>
      </w:r>
      <w:r>
        <w:br/>
      </w:r>
      <w:r>
        <w:rPr>
          <w:rStyle w:val="NormalTok"/>
        </w:rPr>
        <w:t>}</w:t>
      </w:r>
    </w:p>
    <w:p w14:paraId="1EED1A6A" w14:textId="77777777" w:rsidR="007214C7" w:rsidRDefault="007214C7" w:rsidP="007214C7">
      <w:pPr>
        <w:pStyle w:val="Heading2"/>
      </w:pPr>
      <w:bookmarkStart w:id="98" w:name="displaying-a-form-control-value"/>
      <w:bookmarkEnd w:id="96"/>
      <w:bookmarkEnd w:id="97"/>
      <w:r>
        <w:t>4. Displaying a Form Control Value</w:t>
      </w:r>
    </w:p>
    <w:p w14:paraId="091B0FC8" w14:textId="77777777" w:rsidR="007214C7" w:rsidRDefault="007214C7" w:rsidP="007214C7">
      <w:pPr>
        <w:pStyle w:val="Heading3"/>
      </w:pPr>
      <w:bookmarkStart w:id="99" w:name="update-component-1"/>
      <w:r>
        <w:t>4.1 Update Component</w:t>
      </w:r>
    </w:p>
    <w:p w14:paraId="6E3912C4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1E91E25D" w14:textId="77777777" w:rsidR="007214C7" w:rsidRDefault="007214C7" w:rsidP="007214C7">
      <w:pPr>
        <w:numPr>
          <w:ilvl w:val="1"/>
          <w:numId w:val="9"/>
        </w:numPr>
      </w:pPr>
      <w:r>
        <w:t>Subscribe to the valueChanges observable:</w:t>
      </w:r>
    </w:p>
    <w:p w14:paraId="5DA5D8AF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FunctionTok"/>
        </w:rPr>
        <w:t>ngOnIni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product</w:t>
      </w:r>
      <w:r>
        <w:rPr>
          <w:rStyle w:val="OperatorTok"/>
        </w:rPr>
        <w:t>.</w:t>
      </w:r>
      <w:r>
        <w:rPr>
          <w:rStyle w:val="AttributeTok"/>
        </w:rPr>
        <w:t>valueChanges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Product updated to </w:t>
      </w:r>
      <w:r>
        <w:rPr>
          <w:rStyle w:val="SpecialCharTok"/>
        </w:rPr>
        <w:t>${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quantity</w:t>
      </w:r>
      <w:r>
        <w:rPr>
          <w:rStyle w:val="OperatorTok"/>
        </w:rPr>
        <w:t>.</w:t>
      </w:r>
      <w:r>
        <w:rPr>
          <w:rStyle w:val="AttributeTok"/>
        </w:rPr>
        <w:t>valueChanges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Quantity updated to </w:t>
      </w:r>
      <w:r>
        <w:rPr>
          <w:rStyle w:val="SpecialCharTok"/>
        </w:rPr>
        <w:t>${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3E7695AE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66590176" w14:textId="77777777" w:rsidR="007214C7" w:rsidRDefault="007214C7" w:rsidP="007214C7">
      <w:pPr>
        <w:numPr>
          <w:ilvl w:val="1"/>
          <w:numId w:val="9"/>
        </w:numPr>
      </w:pPr>
      <w:r>
        <w:t>Access the current value directly through the value property.</w:t>
      </w:r>
    </w:p>
    <w:p w14:paraId="7F99F01E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&lt;p&gt;</w:t>
      </w:r>
      <w:r>
        <w:rPr>
          <w:rStyle w:val="NormalTok"/>
        </w:rPr>
        <w:t xml:space="preserve">Current Product: </w:t>
      </w:r>
      <w:r>
        <w:rPr>
          <w:rStyle w:val="FunctionTok"/>
        </w:rPr>
        <w:t>{{product.value}}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p&gt;</w:t>
      </w:r>
      <w:r>
        <w:rPr>
          <w:rStyle w:val="NormalTok"/>
        </w:rPr>
        <w:t xml:space="preserve">Current Quantity: </w:t>
      </w:r>
      <w:r>
        <w:rPr>
          <w:rStyle w:val="FunctionTok"/>
        </w:rPr>
        <w:t>{{quantity.value}}</w:t>
      </w:r>
      <w:r>
        <w:rPr>
          <w:rStyle w:val="KeywordTok"/>
        </w:rPr>
        <w:t>&lt;/p&gt;</w:t>
      </w:r>
    </w:p>
    <w:p w14:paraId="4F9DB073" w14:textId="77777777" w:rsidR="007214C7" w:rsidRDefault="007214C7" w:rsidP="007214C7">
      <w:pPr>
        <w:pStyle w:val="Heading2"/>
      </w:pPr>
      <w:bookmarkStart w:id="100" w:name="grouping-form-controls"/>
      <w:bookmarkEnd w:id="98"/>
      <w:bookmarkEnd w:id="99"/>
      <w:r>
        <w:t>5. Grouping Form Controls</w:t>
      </w:r>
    </w:p>
    <w:p w14:paraId="6F8707DD" w14:textId="77777777" w:rsidR="007214C7" w:rsidRDefault="007214C7" w:rsidP="007214C7">
      <w:pPr>
        <w:pStyle w:val="Heading3"/>
      </w:pPr>
      <w:bookmarkStart w:id="101" w:name="create-a-formgroup-instance"/>
      <w:r>
        <w:t>5.1 Create A FormGroup Instance</w:t>
      </w:r>
    </w:p>
    <w:p w14:paraId="2A458C31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492004A6" w14:textId="77777777" w:rsidR="007214C7" w:rsidRDefault="007214C7" w:rsidP="007214C7">
      <w:pPr>
        <w:numPr>
          <w:ilvl w:val="1"/>
          <w:numId w:val="9"/>
        </w:numPr>
      </w:pPr>
      <w:r>
        <w:t>Create a FormGroup instance. Replace current code in OrderFormComponent class with the following:</w:t>
      </w:r>
    </w:p>
    <w:p w14:paraId="6C5F2DC4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rm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rm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orm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A6BB3C3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30DC078C" w14:textId="77777777" w:rsidR="007214C7" w:rsidRDefault="007214C7" w:rsidP="007214C7">
      <w:pPr>
        <w:numPr>
          <w:ilvl w:val="1"/>
          <w:numId w:val="9"/>
        </w:numPr>
      </w:pPr>
      <w:r>
        <w:t>Associate The FormGroup Model And View. Replace current HTML code with the following:</w:t>
      </w:r>
    </w:p>
    <w:p w14:paraId="041A592F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[formGroup]</w:t>
      </w:r>
      <w:r>
        <w:rPr>
          <w:rStyle w:val="OtherTok"/>
        </w:rPr>
        <w:t>=</w:t>
      </w:r>
      <w:r>
        <w:rPr>
          <w:rStyle w:val="StringTok"/>
        </w:rPr>
        <w:t>"orderFor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rPr>
          <w:rStyle w:val="NormalTok"/>
        </w:rPr>
        <w:t xml:space="preserve">Product: 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formControlName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  <w:r>
        <w:rPr>
          <w:rStyle w:val="NormalTok"/>
        </w:rPr>
        <w:t xml:space="preserve">Quantity: 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formControlName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form&gt;</w:t>
      </w:r>
    </w:p>
    <w:p w14:paraId="01DC12F4" w14:textId="77777777" w:rsidR="007214C7" w:rsidRDefault="007214C7" w:rsidP="007214C7">
      <w:pPr>
        <w:pStyle w:val="Heading3"/>
      </w:pPr>
      <w:bookmarkStart w:id="102" w:name="save-form-data"/>
      <w:bookmarkEnd w:id="101"/>
      <w:r>
        <w:t>5.2 Save form Data</w:t>
      </w:r>
    </w:p>
    <w:p w14:paraId="72CFDAED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2B0EB076" w14:textId="77777777" w:rsidR="007214C7" w:rsidRDefault="007214C7" w:rsidP="007214C7">
      <w:pPr>
        <w:numPr>
          <w:ilvl w:val="1"/>
          <w:numId w:val="9"/>
        </w:numPr>
      </w:pPr>
      <w:r>
        <w:t>create an onSubmit() callback method, allowing you to process the captured form data as needed:</w:t>
      </w:r>
    </w:p>
    <w:p w14:paraId="6D945ABC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FunctionTok"/>
        </w:rPr>
        <w:t>onSubmi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>: Use EventEmitter with form val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warn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orderForm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F69BD27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468A7FB9" w14:textId="77777777" w:rsidR="007214C7" w:rsidRDefault="007214C7" w:rsidP="007214C7">
      <w:pPr>
        <w:numPr>
          <w:ilvl w:val="1"/>
          <w:numId w:val="9"/>
        </w:numPr>
      </w:pPr>
      <w:r>
        <w:t>Add an ngSubmit event listener to the form tag with the onSubmit() callback method:</w:t>
      </w:r>
    </w:p>
    <w:p w14:paraId="4A52AE1A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[formGroup]</w:t>
      </w:r>
      <w:r>
        <w:rPr>
          <w:rStyle w:val="OtherTok"/>
        </w:rPr>
        <w:t>=</w:t>
      </w:r>
      <w:r>
        <w:rPr>
          <w:rStyle w:val="StringTok"/>
        </w:rPr>
        <w:t>"orderForm"</w:t>
      </w:r>
      <w:r>
        <w:rPr>
          <w:rStyle w:val="NormalTok"/>
        </w:rPr>
        <w:t xml:space="preserve"> </w:t>
      </w:r>
      <w:r>
        <w:rPr>
          <w:rStyle w:val="ErrorTok"/>
        </w:rPr>
        <w:t>(submit)</w:t>
      </w:r>
      <w:r>
        <w:rPr>
          <w:rStyle w:val="OtherTok"/>
        </w:rPr>
        <w:t>=</w:t>
      </w:r>
      <w:r>
        <w:rPr>
          <w:rStyle w:val="StringTok"/>
        </w:rPr>
        <w:t>"onSubmit(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>&lt;/form&gt;</w:t>
      </w:r>
    </w:p>
    <w:p w14:paraId="60EE09BD" w14:textId="77777777" w:rsidR="007214C7" w:rsidRDefault="007214C7" w:rsidP="007214C7">
      <w:pPr>
        <w:numPr>
          <w:ilvl w:val="1"/>
          <w:numId w:val="9"/>
        </w:numPr>
      </w:pPr>
      <w:r>
        <w:t>Use button within</w:t>
      </w:r>
    </w:p>
    <w:p w14:paraId="26F87FE3" w14:textId="77777777" w:rsidR="007214C7" w:rsidRDefault="007214C7" w:rsidP="007214C7">
      <w:pPr>
        <w:numPr>
          <w:ilvl w:val="1"/>
          <w:numId w:val="1"/>
        </w:numPr>
      </w:pPr>
      <w:r>
        <w:t>element to trigger Submit event:</w:t>
      </w:r>
    </w:p>
    <w:p w14:paraId="264EF458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[formGroup]</w:t>
      </w:r>
      <w:r>
        <w:rPr>
          <w:rStyle w:val="OtherTok"/>
        </w:rPr>
        <w:t>=</w:t>
      </w:r>
      <w:r>
        <w:rPr>
          <w:rStyle w:val="StringTok"/>
        </w:rPr>
        <w:t>"orderForm"</w:t>
      </w:r>
      <w:r>
        <w:rPr>
          <w:rStyle w:val="NormalTok"/>
        </w:rPr>
        <w:t xml:space="preserve"> </w:t>
      </w:r>
      <w:r>
        <w:rPr>
          <w:rStyle w:val="ErrorTok"/>
        </w:rPr>
        <w:t>(submit)</w:t>
      </w:r>
      <w:r>
        <w:rPr>
          <w:rStyle w:val="OtherTok"/>
        </w:rPr>
        <w:t>=</w:t>
      </w:r>
      <w:r>
        <w:rPr>
          <w:rStyle w:val="StringTok"/>
        </w:rPr>
        <w:t>"onSubmit(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... // form el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Submit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3E009562" w14:textId="77777777" w:rsidR="007214C7" w:rsidRDefault="007214C7" w:rsidP="007214C7">
      <w:pPr>
        <w:pStyle w:val="Heading3"/>
      </w:pPr>
      <w:bookmarkStart w:id="103" w:name="use-formbuilder-service"/>
      <w:bookmarkEnd w:id="102"/>
      <w:r>
        <w:t>5.3 Use FormBuilder Service</w:t>
      </w:r>
    </w:p>
    <w:p w14:paraId="376F9A08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4F74FF0B" w14:textId="77777777" w:rsidR="007214C7" w:rsidRDefault="007214C7" w:rsidP="007214C7">
      <w:pPr>
        <w:numPr>
          <w:ilvl w:val="1"/>
          <w:numId w:val="9"/>
        </w:numPr>
      </w:pPr>
      <w:r>
        <w:t>Inject the FormBuilder service into your component using dependency injection:</w:t>
      </w:r>
    </w:p>
    <w:p w14:paraId="5669368A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formBuilder</w:t>
      </w:r>
      <w:r>
        <w:rPr>
          <w:rStyle w:val="OperatorTok"/>
        </w:rPr>
        <w:t>:</w:t>
      </w:r>
      <w:r>
        <w:rPr>
          <w:rStyle w:val="NormalTok"/>
        </w:rPr>
        <w:t xml:space="preserve"> FormBuilder){}</w:t>
      </w:r>
    </w:p>
    <w:p w14:paraId="1D5E3B67" w14:textId="77777777" w:rsidR="007214C7" w:rsidRDefault="007214C7" w:rsidP="007214C7">
      <w:pPr>
        <w:numPr>
          <w:ilvl w:val="1"/>
          <w:numId w:val="9"/>
        </w:numPr>
      </w:pPr>
      <w:r>
        <w:t>Replace FormGroup with FormBuilder:</w:t>
      </w:r>
    </w:p>
    <w:p w14:paraId="4319AE24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B3A7F1B" w14:textId="77777777" w:rsidR="007214C7" w:rsidRDefault="007214C7" w:rsidP="007214C7">
      <w:pPr>
        <w:pStyle w:val="Heading3"/>
      </w:pPr>
      <w:bookmarkStart w:id="104" w:name="define-a-formarray-control"/>
      <w:bookmarkEnd w:id="103"/>
      <w:r>
        <w:lastRenderedPageBreak/>
        <w:t>5.4 Define A FormArray Control</w:t>
      </w:r>
    </w:p>
    <w:p w14:paraId="1E2B1B75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76C91983" w14:textId="77777777" w:rsidR="007214C7" w:rsidRDefault="007214C7" w:rsidP="007214C7">
      <w:pPr>
        <w:numPr>
          <w:ilvl w:val="1"/>
          <w:numId w:val="9"/>
        </w:numPr>
      </w:pPr>
      <w:r>
        <w:t>Add new property to your existing FormGroup:</w:t>
      </w:r>
    </w:p>
    <w:p w14:paraId="1BE4B7C5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>instruc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array</w:t>
      </w:r>
      <w:r>
        <w:rPr>
          <w:rStyle w:val="NormalTok"/>
        </w:rPr>
        <w:t>([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])</w:t>
      </w:r>
    </w:p>
    <w:p w14:paraId="306AB9BD" w14:textId="77777777" w:rsidR="007214C7" w:rsidRDefault="007214C7" w:rsidP="007214C7">
      <w:pPr>
        <w:numPr>
          <w:ilvl w:val="1"/>
          <w:numId w:val="9"/>
        </w:numPr>
      </w:pPr>
      <w:r>
        <w:t>Create a getter that provides an efficient way to access the values in your form array instance:</w:t>
      </w:r>
    </w:p>
    <w:p w14:paraId="096451D8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KeywordTok"/>
        </w:rPr>
        <w:t>get</w:t>
      </w:r>
      <w:r>
        <w:rPr>
          <w:rStyle w:val="NormalTok"/>
        </w:rPr>
        <w:t xml:space="preserve"> </w:t>
      </w:r>
      <w:r>
        <w:rPr>
          <w:rStyle w:val="FunctionTok"/>
        </w:rPr>
        <w:t>instructions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orderForm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instructions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ormArr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8A47833" w14:textId="77777777" w:rsidR="007214C7" w:rsidRDefault="007214C7" w:rsidP="007214C7">
      <w:pPr>
        <w:numPr>
          <w:ilvl w:val="1"/>
          <w:numId w:val="9"/>
        </w:numPr>
      </w:pPr>
      <w:r>
        <w:t>Define a method to dynamically add an alias control to your form array:</w:t>
      </w:r>
    </w:p>
    <w:p w14:paraId="08A4273B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FunctionTok"/>
        </w:rPr>
        <w:t>addInstru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instructio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C81A8B9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35329414" w14:textId="77777777" w:rsidR="007214C7" w:rsidRDefault="007214C7" w:rsidP="007214C7">
      <w:pPr>
        <w:pStyle w:val="Compact"/>
        <w:numPr>
          <w:ilvl w:val="1"/>
          <w:numId w:val="9"/>
        </w:numPr>
      </w:pPr>
      <w:r>
        <w:t>Integrate the form model’s interests into your template:</w:t>
      </w:r>
    </w:p>
    <w:p w14:paraId="7067990E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[formGroup]</w:t>
      </w:r>
      <w:r>
        <w:rPr>
          <w:rStyle w:val="OtherTok"/>
        </w:rPr>
        <w:t>=</w:t>
      </w:r>
      <w:r>
        <w:rPr>
          <w:rStyle w:val="StringTok"/>
        </w:rPr>
        <w:t>"orderForm"</w:t>
      </w:r>
      <w:r>
        <w:rPr>
          <w:rStyle w:val="NormalTok"/>
        </w:rPr>
        <w:t xml:space="preserve"> </w:t>
      </w:r>
      <w:r>
        <w:rPr>
          <w:rStyle w:val="ErrorTok"/>
        </w:rPr>
        <w:t>(submit)</w:t>
      </w:r>
      <w:r>
        <w:rPr>
          <w:rStyle w:val="OtherTok"/>
        </w:rPr>
        <w:t>=</w:t>
      </w:r>
      <w:r>
        <w:rPr>
          <w:rStyle w:val="StringTok"/>
        </w:rPr>
        <w:t>"onSubmit(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... //form contro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formArrayName</w:t>
      </w:r>
      <w:r>
        <w:rPr>
          <w:rStyle w:val="OtherTok"/>
        </w:rPr>
        <w:t>=</w:t>
      </w:r>
      <w:r>
        <w:rPr>
          <w:rStyle w:val="StringTok"/>
        </w:rPr>
        <w:t>"instruction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2&gt;</w:t>
      </w:r>
      <w:r>
        <w:rPr>
          <w:rStyle w:val="NormalTok"/>
        </w:rPr>
        <w:t>Instructions</w:t>
      </w:r>
      <w:r>
        <w:rPr>
          <w:rStyle w:val="KeywordTok"/>
        </w:rPr>
        <w:t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</w:t>
      </w:r>
      <w:r>
        <w:rPr>
          <w:rStyle w:val="ErrorTok"/>
        </w:rPr>
        <w:t>(click)</w:t>
      </w:r>
      <w:r>
        <w:rPr>
          <w:rStyle w:val="OtherTok"/>
        </w:rPr>
        <w:t>=</w:t>
      </w:r>
      <w:r>
        <w:rPr>
          <w:rStyle w:val="StringTok"/>
        </w:rPr>
        <w:t>"addInstruction()"</w:t>
      </w:r>
      <w:r>
        <w:rPr>
          <w:rStyle w:val="KeywordTok"/>
        </w:rPr>
        <w:t>&gt;</w:t>
      </w:r>
      <w:r>
        <w:rPr>
          <w:rStyle w:val="NormalTok"/>
        </w:rPr>
        <w:t>+ Add Instruction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@for (instruction of instructions.controls; track instruction; let i = $ind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instruction-</w:t>
      </w:r>
      <w:r>
        <w:rPr>
          <w:rStyle w:val="FunctionTok"/>
        </w:rPr>
        <w:t>{{ i }}</w:t>
      </w:r>
      <w:r>
        <w:rPr>
          <w:rStyle w:val="StringTok"/>
        </w:rPr>
        <w:t>"</w:t>
      </w:r>
      <w:r>
        <w:rPr>
          <w:rStyle w:val="KeywordTok"/>
        </w:rPr>
        <w:t>&gt;</w:t>
      </w:r>
      <w:r>
        <w:rPr>
          <w:rStyle w:val="NormalTok"/>
        </w:rPr>
        <w:t>Instruction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instruction-</w:t>
      </w:r>
      <w:r>
        <w:rPr>
          <w:rStyle w:val="FunctionTok"/>
        </w:rPr>
        <w:t>{{ i }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[formControlName]</w:t>
      </w:r>
      <w:r>
        <w:rPr>
          <w:rStyle w:val="OtherTok"/>
        </w:rPr>
        <w:t>=</w:t>
      </w:r>
      <w:r>
        <w:rPr>
          <w:rStyle w:val="StringTok"/>
        </w:rPr>
        <w:t>"i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... //submit button</w:t>
      </w:r>
      <w:r>
        <w:br/>
      </w:r>
      <w:r>
        <w:rPr>
          <w:rStyle w:val="KeywordTok"/>
        </w:rPr>
        <w:t>&lt;/form&gt;</w:t>
      </w:r>
    </w:p>
    <w:p w14:paraId="5167AD77" w14:textId="77777777" w:rsidR="007214C7" w:rsidRDefault="007214C7" w:rsidP="007214C7">
      <w:pPr>
        <w:pStyle w:val="Heading2"/>
      </w:pPr>
      <w:bookmarkStart w:id="105" w:name="reactive-form-validation"/>
      <w:bookmarkEnd w:id="100"/>
      <w:bookmarkEnd w:id="104"/>
      <w:r>
        <w:t>6. Reactive Form Validation</w:t>
      </w:r>
    </w:p>
    <w:p w14:paraId="11767FFB" w14:textId="77777777" w:rsidR="007214C7" w:rsidRDefault="007214C7" w:rsidP="007214C7">
      <w:pPr>
        <w:pStyle w:val="Heading3"/>
      </w:pPr>
      <w:bookmarkStart w:id="106" w:name="built-in-validators"/>
      <w:r>
        <w:t>6.1 Built-in Validators</w:t>
      </w:r>
    </w:p>
    <w:p w14:paraId="0A187A2F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681400D0" w14:textId="77777777" w:rsidR="007214C7" w:rsidRDefault="007214C7" w:rsidP="007214C7">
      <w:pPr>
        <w:numPr>
          <w:ilvl w:val="1"/>
          <w:numId w:val="9"/>
        </w:numPr>
      </w:pPr>
      <w:r>
        <w:lastRenderedPageBreak/>
        <w:t>Add required validators to product and quantity form controls. Update orderForm with the following:</w:t>
      </w:r>
    </w:p>
    <w:p w14:paraId="62701E0D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group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quantity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struc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array</w:t>
      </w:r>
      <w:r>
        <w:rPr>
          <w:rStyle w:val="NormalTok"/>
        </w:rPr>
        <w:t>([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formBuilder</w:t>
      </w:r>
      <w:r>
        <w:rPr>
          <w:rStyle w:val="Operator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23DC78C" w14:textId="77777777" w:rsidR="007214C7" w:rsidRDefault="007214C7" w:rsidP="007214C7">
      <w:pPr>
        <w:pStyle w:val="Heading3"/>
      </w:pPr>
      <w:bookmarkStart w:id="107" w:name="custom-validators"/>
      <w:bookmarkEnd w:id="106"/>
      <w:r>
        <w:t>6.2 Custom Validators</w:t>
      </w:r>
    </w:p>
    <w:p w14:paraId="171CEBC7" w14:textId="77777777" w:rsidR="007214C7" w:rsidRDefault="007214C7" w:rsidP="007214C7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4B8DE153" w14:textId="77777777" w:rsidR="007214C7" w:rsidRDefault="007214C7" w:rsidP="007214C7">
      <w:pPr>
        <w:numPr>
          <w:ilvl w:val="1"/>
          <w:numId w:val="9"/>
        </w:numPr>
      </w:pPr>
      <w:r>
        <w:t>Create a new method that validates agains list of forbidden product names:</w:t>
      </w:r>
    </w:p>
    <w:p w14:paraId="1D0A0831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</w:t>
      </w:r>
      <w:r>
        <w:rPr>
          <w:rStyle w:val="FunctionTok"/>
        </w:rPr>
        <w:t>forbiddenNameValidator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ValidatorF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control</w:t>
      </w:r>
      <w:r>
        <w:rPr>
          <w:rStyle w:val="OperatorTok"/>
        </w:rPr>
        <w:t>:</w:t>
      </w:r>
      <w:r>
        <w:rPr>
          <w:rStyle w:val="NormalTok"/>
        </w:rPr>
        <w:t xml:space="preserve"> AbstractControl)</w:t>
      </w:r>
      <w:r>
        <w:rPr>
          <w:rStyle w:val="OperatorTok"/>
        </w:rPr>
        <w:t>:</w:t>
      </w:r>
      <w:r>
        <w:rPr>
          <w:rStyle w:val="NormalTok"/>
        </w:rPr>
        <w:t xml:space="preserve"> ValidationErrors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ightsab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illennium Falcon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forbidden </w:t>
      </w:r>
      <w:r>
        <w:rPr>
          <w:rStyle w:val="OperatorTok"/>
        </w:rPr>
        <w:t>=</w:t>
      </w:r>
      <w:r>
        <w:rPr>
          <w:rStyle w:val="NormalTok"/>
        </w:rPr>
        <w:t xml:space="preserve"> list</w:t>
      </w:r>
      <w:r>
        <w:rPr>
          <w:rStyle w:val="OperatorTok"/>
        </w:rPr>
        <w:t>.</w:t>
      </w:r>
      <w:r>
        <w:rPr>
          <w:rStyle w:val="FunctionTok"/>
        </w:rPr>
        <w:t>includes</w:t>
      </w:r>
      <w:r>
        <w:rPr>
          <w:rStyle w:val="NormalTok"/>
        </w:rPr>
        <w:t>(control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orbidden </w:t>
      </w:r>
      <w:r>
        <w:rPr>
          <w:rStyle w:val="OperatorTok"/>
        </w:rPr>
        <w:t>?</w:t>
      </w:r>
      <w:r>
        <w:rPr>
          <w:rStyle w:val="NormalTok"/>
        </w:rPr>
        <w:t xml:space="preserve"> {</w:t>
      </w:r>
      <w:r>
        <w:rPr>
          <w:rStyle w:val="DataTypeTok"/>
        </w:rPr>
        <w:t>forbiddenNam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value</w:t>
      </w:r>
      <w:r>
        <w:rPr>
          <w:rStyle w:val="OperatorTok"/>
        </w:rPr>
        <w:t>:</w:t>
      </w:r>
      <w:r>
        <w:rPr>
          <w:rStyle w:val="NormalTok"/>
        </w:rPr>
        <w:t xml:space="preserve"> control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}}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4E90DE1" w14:textId="77777777" w:rsidR="007214C7" w:rsidRDefault="007214C7" w:rsidP="007214C7">
      <w:pPr>
        <w:numPr>
          <w:ilvl w:val="1"/>
          <w:numId w:val="9"/>
        </w:numPr>
      </w:pPr>
      <w:r>
        <w:t>Add forbiddenNameValidator to product form controls.</w:t>
      </w:r>
    </w:p>
    <w:p w14:paraId="1BC62E8F" w14:textId="77777777" w:rsidR="007214C7" w:rsidRDefault="007214C7" w:rsidP="007214C7">
      <w:pPr>
        <w:pStyle w:val="SourceCode"/>
        <w:numPr>
          <w:ilvl w:val="1"/>
          <w:numId w:val="1"/>
        </w:numPr>
      </w:pPr>
      <w:r>
        <w:rPr>
          <w:rStyle w:val="Normal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[Validators</w:t>
      </w:r>
      <w:r>
        <w:rPr>
          <w:rStyle w:val="OperatorTok"/>
        </w:rPr>
        <w:t>.</w:t>
      </w:r>
      <w:r>
        <w:rPr>
          <w:rStyle w:val="AttributeTok"/>
        </w:rPr>
        <w:t>requir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forbiddenNameValidator</w:t>
      </w:r>
      <w:r>
        <w:rPr>
          <w:rStyle w:val="NormalTok"/>
        </w:rPr>
        <w:t>()]]</w:t>
      </w:r>
      <w:r>
        <w:rPr>
          <w:rStyle w:val="OperatorTok"/>
        </w:rPr>
        <w:t>,</w:t>
      </w:r>
    </w:p>
    <w:bookmarkEnd w:id="107"/>
    <w:p w14:paraId="1CF4D1CF" w14:textId="77777777" w:rsidR="007214C7" w:rsidRDefault="007214C7" w:rsidP="007214C7">
      <w:pPr>
        <w:pStyle w:val="Heading3"/>
      </w:pPr>
      <w:r>
        <w:t>6.3 Review Changes</w:t>
      </w:r>
    </w:p>
    <w:p w14:paraId="7721ABF7" w14:textId="77777777" w:rsidR="007214C7" w:rsidRDefault="007214C7" w:rsidP="007214C7">
      <w:pPr>
        <w:numPr>
          <w:ilvl w:val="0"/>
          <w:numId w:val="2"/>
        </w:numPr>
      </w:pPr>
      <w:r>
        <w:t>Start Angular Development Server if not yet started:</w:t>
      </w:r>
    </w:p>
    <w:p w14:paraId="61CF24A8" w14:textId="77777777" w:rsidR="007214C7" w:rsidRDefault="007214C7" w:rsidP="007214C7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62BE1985" w14:textId="77777777" w:rsidR="007214C7" w:rsidRDefault="007214C7" w:rsidP="007214C7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92"/>
    <w:bookmarkEnd w:id="105"/>
    <w:p w14:paraId="1BFB48C3" w14:textId="2328632B" w:rsidR="000E59FF" w:rsidRDefault="000E59FF">
      <w:r>
        <w:br w:type="page"/>
      </w:r>
    </w:p>
    <w:p w14:paraId="108E76FD" w14:textId="1BB2DB06" w:rsidR="000E59FF" w:rsidRDefault="000E59FF" w:rsidP="000E59FF">
      <w:pPr>
        <w:pStyle w:val="Heading1"/>
      </w:pPr>
      <w:bookmarkStart w:id="108" w:name="angular-template-driven-form-demo"/>
      <w:bookmarkStart w:id="109" w:name="_Toc167186230"/>
      <w:r>
        <w:lastRenderedPageBreak/>
        <w:t xml:space="preserve">12 </w:t>
      </w:r>
      <w:r>
        <w:t>Angular Template-driven Form Demo</w:t>
      </w:r>
      <w:bookmarkEnd w:id="109"/>
    </w:p>
    <w:p w14:paraId="44778859" w14:textId="77777777" w:rsidR="000E59FF" w:rsidRDefault="000E59FF" w:rsidP="000E59FF">
      <w:pPr>
        <w:pStyle w:val="Heading2"/>
      </w:pPr>
      <w:r>
        <w:t>1. Setup Project</w:t>
      </w:r>
    </w:p>
    <w:p w14:paraId="38B6A044" w14:textId="77777777" w:rsidR="000E59FF" w:rsidRDefault="000E59FF" w:rsidP="000E59FF">
      <w:pPr>
        <w:pStyle w:val="Heading3"/>
      </w:pPr>
      <w:r>
        <w:t>1.1 Install Dependencies</w:t>
      </w:r>
    </w:p>
    <w:p w14:paraId="512F13B0" w14:textId="77777777" w:rsidR="000E59FF" w:rsidRDefault="000E59FF" w:rsidP="000E59FF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16132F9D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79166A5B" w14:textId="77777777" w:rsidR="000E59FF" w:rsidRDefault="000E59FF" w:rsidP="000E59FF">
      <w:pPr>
        <w:numPr>
          <w:ilvl w:val="0"/>
          <w:numId w:val="2"/>
        </w:numPr>
      </w:pPr>
      <w:r>
        <w:t>Install dependencies by running the following command:</w:t>
      </w:r>
    </w:p>
    <w:p w14:paraId="6BFB1A78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1B335FB6" w14:textId="77777777" w:rsidR="000E59FF" w:rsidRDefault="000E59FF" w:rsidP="000E59FF">
      <w:pPr>
        <w:pStyle w:val="Heading2"/>
      </w:pPr>
      <w:r>
        <w:t>2. Create a Form Component</w:t>
      </w:r>
    </w:p>
    <w:p w14:paraId="1CEB952C" w14:textId="77777777" w:rsidR="000E59FF" w:rsidRDefault="000E59FF" w:rsidP="000E59FF">
      <w:pPr>
        <w:pStyle w:val="Heading3"/>
      </w:pPr>
      <w:r>
        <w:t>2.1 Create a New Component</w:t>
      </w:r>
    </w:p>
    <w:p w14:paraId="14C67A7A" w14:textId="77777777" w:rsidR="000E59FF" w:rsidRDefault="000E59FF" w:rsidP="000E59FF">
      <w:pPr>
        <w:numPr>
          <w:ilvl w:val="0"/>
          <w:numId w:val="2"/>
        </w:numPr>
      </w:pPr>
      <w:r>
        <w:t xml:space="preserve">Create a new component using CLI and name it </w:t>
      </w:r>
      <w:r>
        <w:rPr>
          <w:rStyle w:val="VerbatimChar"/>
        </w:rPr>
        <w:t>OrderForm</w:t>
      </w:r>
      <w:r>
        <w:t>:</w:t>
      </w:r>
    </w:p>
    <w:p w14:paraId="1D55445C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component components/order-form </w:t>
      </w:r>
    </w:p>
    <w:p w14:paraId="6B2C2D13" w14:textId="77777777" w:rsidR="000E59FF" w:rsidRDefault="000E59FF" w:rsidP="000E59FF">
      <w:pPr>
        <w:numPr>
          <w:ilvl w:val="0"/>
          <w:numId w:val="2"/>
        </w:numPr>
      </w:pPr>
      <w:r>
        <w:t xml:space="preserve">Import </w:t>
      </w:r>
      <w:r>
        <w:rPr>
          <w:rStyle w:val="VerbatimChar"/>
        </w:rPr>
        <w:t>OrderForm</w:t>
      </w:r>
      <w:r>
        <w:t xml:space="preserve"> into </w:t>
      </w:r>
      <w:r>
        <w:rPr>
          <w:rStyle w:val="VerbatimChar"/>
        </w:rPr>
        <w:t>src/app/app.component.ts</w:t>
      </w:r>
      <w:r>
        <w:t>:</w:t>
      </w:r>
    </w:p>
    <w:p w14:paraId="18CA1FD3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my-component/my-component.component'</w:t>
      </w:r>
      <w:r>
        <w:rPr>
          <w:rStyle w:val="OperatorTok"/>
        </w:rPr>
        <w:t>;</w:t>
      </w:r>
    </w:p>
    <w:p w14:paraId="1D33A71D" w14:textId="77777777" w:rsidR="000E59FF" w:rsidRDefault="000E59FF" w:rsidP="000E59FF">
      <w:pPr>
        <w:numPr>
          <w:ilvl w:val="0"/>
          <w:numId w:val="2"/>
        </w:numPr>
      </w:pPr>
      <w:r>
        <w:t xml:space="preserve">Inside </w:t>
      </w:r>
      <w:r>
        <w:rPr>
          <w:rStyle w:val="VerbatimChar"/>
        </w:rPr>
        <w:t>src/app/app.component.ts</w:t>
      </w:r>
      <w:r>
        <w:t xml:space="preserve"> 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OrderForm</w:t>
      </w:r>
      <w:r>
        <w:t>:</w:t>
      </w:r>
    </w:p>
    <w:p w14:paraId="619EC59F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RouterOutlet</w:t>
      </w:r>
      <w:r>
        <w:rPr>
          <w:rStyle w:val="OperatorTok"/>
        </w:rPr>
        <w:t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>,</w:t>
      </w:r>
    </w:p>
    <w:p w14:paraId="2310468C" w14:textId="77777777" w:rsidR="000E59FF" w:rsidRDefault="000E59FF" w:rsidP="000E59FF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html</w:t>
      </w:r>
      <w:r>
        <w:t xml:space="preserve"> template and add the following element after the </w:t>
      </w:r>
      <w:r>
        <w:rPr>
          <w:rStyle w:val="VerbatimChar"/>
        </w:rPr>
        <w:t>&lt;div class="divider"...</w:t>
      </w:r>
      <w:r>
        <w:t>:</w:t>
      </w:r>
    </w:p>
    <w:p w14:paraId="426F1DE9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KeywordTok"/>
        </w:rPr>
        <w:t>&lt;app-order-form&gt;&lt;/app-order-form&gt;</w:t>
      </w:r>
    </w:p>
    <w:p w14:paraId="3BDB3E33" w14:textId="77777777" w:rsidR="000E59FF" w:rsidRDefault="000E59FF" w:rsidP="000E59FF">
      <w:pPr>
        <w:pStyle w:val="Heading2"/>
      </w:pPr>
      <w:bookmarkStart w:id="110" w:name="Xf54f083025d0d5146629116938f39b8bf738fa8"/>
      <w:r>
        <w:t>3. Setup Template-driven Form in OrderFormComponent</w:t>
      </w:r>
    </w:p>
    <w:p w14:paraId="64EDFA19" w14:textId="77777777" w:rsidR="000E59FF" w:rsidRDefault="000E59FF" w:rsidP="000E59FF">
      <w:pPr>
        <w:pStyle w:val="Heading3"/>
      </w:pPr>
      <w:r>
        <w:t>3.1 Update Component</w:t>
      </w:r>
    </w:p>
    <w:p w14:paraId="18A08D8A" w14:textId="77777777" w:rsidR="000E59FF" w:rsidRDefault="000E59FF" w:rsidP="000E59FF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6262B5A8" w14:textId="77777777" w:rsidR="000E59FF" w:rsidRDefault="000E59FF" w:rsidP="000E59FF">
      <w:pPr>
        <w:numPr>
          <w:ilvl w:val="1"/>
          <w:numId w:val="9"/>
        </w:numPr>
      </w:pPr>
      <w:r>
        <w:t xml:space="preserve">Update </w:t>
      </w:r>
      <w:r>
        <w:rPr>
          <w:rStyle w:val="VerbatimChar"/>
        </w:rPr>
        <w:t>imports</w:t>
      </w:r>
      <w:r>
        <w:t xml:space="preserve"> to include </w:t>
      </w:r>
      <w:r>
        <w:rPr>
          <w:rStyle w:val="VerbatimChar"/>
        </w:rPr>
        <w:t>FormsModule</w:t>
      </w:r>
      <w:r>
        <w:t>:</w:t>
      </w:r>
    </w:p>
    <w:p w14:paraId="7FDFD5A7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NormalTok"/>
        </w:rPr>
        <w:t>@</w:t>
      </w:r>
      <w:r>
        <w:rPr>
          <w:rStyle w:val="FunctionTok"/>
        </w:rPr>
        <w:t>Compone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mports</w:t>
      </w:r>
      <w:r>
        <w:rPr>
          <w:rStyle w:val="OperatorTok"/>
        </w:rPr>
        <w:t>:</w:t>
      </w:r>
      <w:r>
        <w:rPr>
          <w:rStyle w:val="NormalTok"/>
        </w:rPr>
        <w:t xml:space="preserve"> [FormsModule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>})</w:t>
      </w:r>
    </w:p>
    <w:p w14:paraId="49146FE3" w14:textId="77777777" w:rsidR="000E59FF" w:rsidRDefault="000E59FF" w:rsidP="000E59FF">
      <w:pPr>
        <w:pStyle w:val="Heading3"/>
        <w:numPr>
          <w:ilvl w:val="1"/>
          <w:numId w:val="1"/>
        </w:numPr>
      </w:pPr>
      <w:bookmarkStart w:id="111" w:name="create-the-form-template"/>
      <w:r>
        <w:lastRenderedPageBreak/>
        <w:t>3.2 Create The Form Template</w:t>
      </w:r>
      <w:bookmarkEnd w:id="111"/>
    </w:p>
    <w:p w14:paraId="301539D9" w14:textId="77777777" w:rsidR="000E59FF" w:rsidRDefault="000E59FF" w:rsidP="000E59FF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39590044" w14:textId="77777777" w:rsidR="000E59FF" w:rsidRDefault="000E59FF" w:rsidP="000E59FF">
      <w:pPr>
        <w:numPr>
          <w:ilvl w:val="1"/>
          <w:numId w:val="9"/>
        </w:numPr>
      </w:pPr>
      <w:r>
        <w:t>Create a form template:</w:t>
      </w:r>
    </w:p>
    <w:p w14:paraId="266C00A7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rPr>
          <w:rStyle w:val="NormalTok"/>
        </w:rPr>
        <w:t>Product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required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  <w:r>
        <w:rPr>
          <w:rStyle w:val="NormalTok"/>
        </w:rPr>
        <w:t>Quantity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required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Submit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1861D93E" w14:textId="77777777" w:rsidR="000E59FF" w:rsidRDefault="000E59FF" w:rsidP="000E59FF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css</w:t>
      </w:r>
      <w:r>
        <w:t xml:space="preserve"> file and do the following:</w:t>
      </w:r>
    </w:p>
    <w:p w14:paraId="7CD7D971" w14:textId="77777777" w:rsidR="000E59FF" w:rsidRDefault="000E59FF" w:rsidP="000E59FF">
      <w:pPr>
        <w:numPr>
          <w:ilvl w:val="1"/>
          <w:numId w:val="9"/>
        </w:numPr>
      </w:pPr>
      <w:r>
        <w:t>Add some style:</w:t>
      </w:r>
    </w:p>
    <w:p w14:paraId="7FBDAD8C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CommentTok"/>
        </w:rPr>
        <w:t>/* Style inputs */</w:t>
      </w:r>
      <w:r>
        <w:br/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cc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-siz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border-bo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Style the submit button */</w:t>
      </w:r>
      <w:r>
        <w:br/>
      </w:r>
      <w:r>
        <w:rPr>
          <w:rStyle w:val="NormalTok"/>
        </w:rPr>
        <w:t>button</w:t>
      </w:r>
      <w:r>
        <w:rPr>
          <w:rStyle w:val="ExtensionTok"/>
        </w:rPr>
        <w:t>[</w:t>
      </w:r>
      <w:r>
        <w:rPr>
          <w:rStyle w:val="SpecialString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submit</w:t>
      </w:r>
      <w:r>
        <w:rPr>
          <w:rStyle w:val="ExtensionTok"/>
        </w:rPr>
        <w:t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4AA6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Add a background color to the submit button on mouse-over */</w:t>
      </w:r>
      <w:r>
        <w:br/>
      </w:r>
      <w:r>
        <w:rPr>
          <w:rStyle w:val="NormalTok"/>
        </w:rPr>
        <w:t>button</w:t>
      </w:r>
      <w:r>
        <w:rPr>
          <w:rStyle w:val="ExtensionTok"/>
        </w:rPr>
        <w:t>[</w:t>
      </w:r>
      <w:r>
        <w:rPr>
          <w:rStyle w:val="SpecialString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submit</w:t>
      </w:r>
      <w:r>
        <w:rPr>
          <w:rStyle w:val="ExtensionTok"/>
        </w:rPr>
        <w:t>]</w:t>
      </w:r>
      <w:r>
        <w:rPr>
          <w:rStyle w:val="InformationTok"/>
        </w:rPr>
        <w:t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45a04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g-valid</w:t>
      </w:r>
      <w:r>
        <w:rPr>
          <w:rStyle w:val="ExtensionTok"/>
        </w:rPr>
        <w:t>[</w:t>
      </w:r>
      <w:r>
        <w:rPr>
          <w:rStyle w:val="SpecialStringTok"/>
        </w:rPr>
        <w:t>required</w:t>
      </w:r>
      <w:r>
        <w:rPr>
          <w:rStyle w:val="Extension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42A94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green */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.ng-invalid</w:t>
      </w:r>
      <w:r>
        <w:rPr>
          <w:rStyle w:val="InformationTok"/>
        </w:rPr>
        <w:t>:not(</w:t>
      </w:r>
      <w:r>
        <w:rPr>
          <w:rStyle w:val="NormalTok"/>
        </w:rPr>
        <w:t>form</w:t>
      </w:r>
      <w:r>
        <w:rPr>
          <w:rStyle w:val="InformationTok"/>
        </w:rPr>
        <w:t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a9444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red */</w:t>
      </w:r>
      <w:r>
        <w:br/>
      </w:r>
      <w:r>
        <w:rPr>
          <w:rStyle w:val="NormalTok"/>
        </w:rPr>
        <w:t>}</w:t>
      </w:r>
    </w:p>
    <w:p w14:paraId="2AB7CA79" w14:textId="77777777" w:rsidR="000E59FF" w:rsidRDefault="000E59FF" w:rsidP="000E59FF">
      <w:pPr>
        <w:pStyle w:val="Heading3"/>
      </w:pPr>
      <w:bookmarkStart w:id="112" w:name="data-bind-with-ngmodel"/>
      <w:r>
        <w:t>3.3 Data Bind With ngModel</w:t>
      </w:r>
    </w:p>
    <w:p w14:paraId="67DF4C1C" w14:textId="77777777" w:rsidR="000E59FF" w:rsidRDefault="000E59FF" w:rsidP="000E59FF">
      <w:pPr>
        <w:numPr>
          <w:ilvl w:val="0"/>
          <w:numId w:val="2"/>
        </w:numPr>
      </w:pPr>
      <w:r>
        <w:t xml:space="preserve">Create a new class inside </w:t>
      </w:r>
      <w:r>
        <w:rPr>
          <w:rStyle w:val="VerbatimChar"/>
        </w:rPr>
        <w:t>src/app/components/order-form/</w:t>
      </w:r>
      <w:r>
        <w:t xml:space="preserve"> representing an Order Model:</w:t>
      </w:r>
    </w:p>
    <w:p w14:paraId="7C77CB4C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stru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product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quantity</w:t>
      </w:r>
      <w:r>
        <w:rPr>
          <w:rStyle w:val="OperatorTok"/>
        </w:rPr>
        <w:t>?:</w:t>
      </w:r>
      <w:r>
        <w:rPr>
          <w:rStyle w:val="NormalTok"/>
        </w:rPr>
        <w:t xml:space="preserve"> numb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>}</w:t>
      </w:r>
    </w:p>
    <w:p w14:paraId="1ABF2FDA" w14:textId="77777777" w:rsidR="000E59FF" w:rsidRDefault="000E59FF" w:rsidP="000E59FF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339B80CF" w14:textId="77777777" w:rsidR="000E59FF" w:rsidRDefault="000E59FF" w:rsidP="000E59FF">
      <w:pPr>
        <w:numPr>
          <w:ilvl w:val="1"/>
          <w:numId w:val="9"/>
        </w:numPr>
      </w:pPr>
      <w:r>
        <w:t>Declare a model that you want to bind to the template:</w:t>
      </w:r>
    </w:p>
    <w:p w14:paraId="6FA94B08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B056D6" w14:textId="77777777" w:rsidR="000E59FF" w:rsidRDefault="000E59FF" w:rsidP="000E59FF">
      <w:pPr>
        <w:pStyle w:val="BlockText"/>
        <w:numPr>
          <w:ilvl w:val="1"/>
          <w:numId w:val="1"/>
        </w:numPr>
      </w:pPr>
      <w:r>
        <w:rPr>
          <w:i/>
          <w:iCs/>
        </w:rPr>
        <w:t>default product set to empty string.</w:t>
      </w:r>
    </w:p>
    <w:p w14:paraId="24001CFF" w14:textId="77777777" w:rsidR="000E59FF" w:rsidRDefault="000E59FF" w:rsidP="000E59FF">
      <w:pPr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33652087" w14:textId="77777777" w:rsidR="000E59FF" w:rsidRDefault="000E59FF" w:rsidP="000E59FF">
      <w:pPr>
        <w:numPr>
          <w:ilvl w:val="1"/>
          <w:numId w:val="9"/>
        </w:numPr>
      </w:pPr>
      <w:r>
        <w:t>Update a form template with the following:</w:t>
      </w:r>
    </w:p>
    <w:p w14:paraId="499DB63B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KeywordTok"/>
        </w:rPr>
        <w:t>&gt;</w:t>
      </w:r>
      <w:r>
        <w:rPr>
          <w:rStyle w:val="NormalTok"/>
        </w:rPr>
        <w:t>Product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required</w:t>
      </w:r>
      <w:r>
        <w:rPr>
          <w:rStyle w:val="NormalTok"/>
        </w:rPr>
        <w:t xml:space="preserve"> </w:t>
      </w:r>
      <w:r>
        <w:rPr>
          <w:rStyle w:val="ErrorTok"/>
        </w:rPr>
        <w:t>[(ngModel)]</w:t>
      </w:r>
      <w:r>
        <w:rPr>
          <w:rStyle w:val="OtherTok"/>
        </w:rPr>
        <w:t>=</w:t>
      </w:r>
      <w:r>
        <w:rPr>
          <w:rStyle w:val="StringTok"/>
        </w:rPr>
        <w:t>"order.produc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KeywordTok"/>
        </w:rPr>
        <w:t>&gt;</w:t>
      </w:r>
      <w:r>
        <w:rPr>
          <w:rStyle w:val="NormalTok"/>
        </w:rPr>
        <w:t>Quantity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quantity"</w:t>
      </w:r>
      <w:r>
        <w:rPr>
          <w:rStyle w:val="NormalTok"/>
        </w:rPr>
        <w:t xml:space="preserve"> </w:t>
      </w:r>
      <w:r>
        <w:rPr>
          <w:rStyle w:val="ErrorTok"/>
        </w:rPr>
        <w:t>required</w:t>
      </w:r>
      <w:r>
        <w:rPr>
          <w:rStyle w:val="NormalTok"/>
        </w:rPr>
        <w:t xml:space="preserve"> </w:t>
      </w:r>
      <w:r>
        <w:rPr>
          <w:rStyle w:val="ErrorTok"/>
        </w:rPr>
        <w:t>[(ngModel)]</w:t>
      </w:r>
      <w:r>
        <w:rPr>
          <w:rStyle w:val="OtherTok"/>
        </w:rPr>
        <w:t>=</w:t>
      </w:r>
      <w:r>
        <w:rPr>
          <w:rStyle w:val="StringTok"/>
        </w:rPr>
        <w:t>"order.quantit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Submit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4264D172" w14:textId="77777777" w:rsidR="000E59FF" w:rsidRDefault="000E59FF" w:rsidP="000E59FF">
      <w:pPr>
        <w:pStyle w:val="Heading3"/>
      </w:pPr>
      <w:bookmarkStart w:id="113" w:name="submitting-the-form"/>
      <w:bookmarkEnd w:id="112"/>
      <w:r>
        <w:t>3.4 Submitting the Form</w:t>
      </w:r>
    </w:p>
    <w:p w14:paraId="30C3DE5A" w14:textId="77777777" w:rsidR="000E59FF" w:rsidRDefault="000E59FF" w:rsidP="000E59FF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ts</w:t>
      </w:r>
      <w:r>
        <w:t xml:space="preserve"> file and do the following:</w:t>
      </w:r>
    </w:p>
    <w:p w14:paraId="6535F7A9" w14:textId="77777777" w:rsidR="000E59FF" w:rsidRDefault="000E59FF" w:rsidP="000E59FF">
      <w:pPr>
        <w:numPr>
          <w:ilvl w:val="1"/>
          <w:numId w:val="9"/>
        </w:numPr>
      </w:pPr>
      <w:r>
        <w:t>Create an onSubmit() callback method, allowing you to process the captured form data as needed:</w:t>
      </w:r>
    </w:p>
    <w:p w14:paraId="626B0DD9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FunctionTok"/>
        </w:rPr>
        <w:t>onSubmit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order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FFF168C" w14:textId="77777777" w:rsidR="000E59FF" w:rsidRDefault="000E59FF" w:rsidP="000E59FF">
      <w:pPr>
        <w:pStyle w:val="Compact"/>
        <w:numPr>
          <w:ilvl w:val="0"/>
          <w:numId w:val="2"/>
        </w:numPr>
      </w:pPr>
      <w:r>
        <w:lastRenderedPageBreak/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3810D519" w14:textId="77777777" w:rsidR="000E59FF" w:rsidRDefault="000E59FF" w:rsidP="000E59FF">
      <w:pPr>
        <w:numPr>
          <w:ilvl w:val="1"/>
          <w:numId w:val="9"/>
        </w:numPr>
      </w:pPr>
      <w:r>
        <w:t>Add an ngSubmit event listener to the form tag with the onSubmit() callback method:</w:t>
      </w:r>
    </w:p>
    <w:p w14:paraId="78CBEA8F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(ngSubmit)</w:t>
      </w:r>
      <w:r>
        <w:rPr>
          <w:rStyle w:val="OtherTok"/>
        </w:rPr>
        <w:t>=</w:t>
      </w:r>
      <w:r>
        <w:rPr>
          <w:rStyle w:val="StringTok"/>
        </w:rPr>
        <w:t>"onSubmit(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>...</w:t>
      </w:r>
    </w:p>
    <w:p w14:paraId="41F25EEB" w14:textId="77777777" w:rsidR="000E59FF" w:rsidRDefault="000E59FF" w:rsidP="000E59FF">
      <w:pPr>
        <w:pStyle w:val="Heading2"/>
      </w:pPr>
      <w:bookmarkStart w:id="114" w:name="template-driven-form-validation"/>
      <w:bookmarkEnd w:id="110"/>
      <w:bookmarkEnd w:id="113"/>
      <w:r>
        <w:t>4. Template-driven Form Validation</w:t>
      </w:r>
    </w:p>
    <w:p w14:paraId="0A3037AA" w14:textId="77777777" w:rsidR="000E59FF" w:rsidRDefault="000E59FF" w:rsidP="000E59FF">
      <w:pPr>
        <w:pStyle w:val="Heading3"/>
      </w:pPr>
      <w:bookmarkStart w:id="115" w:name="show-and-hide-validation-error-messages"/>
      <w:r>
        <w:t>4.1 Show And Hide Validation Error Messages</w:t>
      </w:r>
    </w:p>
    <w:p w14:paraId="76D42383" w14:textId="77777777" w:rsidR="000E59FF" w:rsidRDefault="000E59FF" w:rsidP="000E59FF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components/order-form/order-form.component.html</w:t>
      </w:r>
      <w:r>
        <w:t xml:space="preserve"> file and do the following:</w:t>
      </w:r>
    </w:p>
    <w:p w14:paraId="43633F9E" w14:textId="77777777" w:rsidR="000E59FF" w:rsidRDefault="000E59FF" w:rsidP="000E59FF">
      <w:pPr>
        <w:numPr>
          <w:ilvl w:val="1"/>
          <w:numId w:val="9"/>
        </w:numPr>
      </w:pPr>
      <w:r>
        <w:t xml:space="preserve">Add a local reference to the input </w:t>
      </w:r>
      <w:r>
        <w:rPr>
          <w:rStyle w:val="VerbatimChar"/>
        </w:rPr>
        <w:t>#product="ngModel"</w:t>
      </w:r>
      <w:r>
        <w:t>:</w:t>
      </w:r>
    </w:p>
    <w:p w14:paraId="518C60F2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product"</w:t>
      </w:r>
      <w:r>
        <w:rPr>
          <w:rStyle w:val="NormalTok"/>
        </w:rPr>
        <w:t xml:space="preserve"> </w:t>
      </w:r>
      <w:r>
        <w:rPr>
          <w:rStyle w:val="ErrorTok"/>
        </w:rPr>
        <w:t>required</w:t>
      </w:r>
      <w:r>
        <w:rPr>
          <w:rStyle w:val="NormalTok"/>
        </w:rPr>
        <w:t xml:space="preserve"> </w:t>
      </w:r>
      <w:r>
        <w:rPr>
          <w:rStyle w:val="ErrorTok"/>
        </w:rPr>
        <w:t>[(ngModel)]</w:t>
      </w:r>
      <w:r>
        <w:rPr>
          <w:rStyle w:val="OtherTok"/>
        </w:rPr>
        <w:t>=</w:t>
      </w:r>
      <w:r>
        <w:rPr>
          <w:rStyle w:val="StringTok"/>
        </w:rPr>
        <w:t>"order.product"</w:t>
      </w:r>
      <w:r>
        <w:rPr>
          <w:rStyle w:val="NormalTok"/>
        </w:rPr>
        <w:t xml:space="preserve"> </w:t>
      </w:r>
      <w:r>
        <w:rPr>
          <w:rStyle w:val="ErrorTok"/>
        </w:rPr>
        <w:t>#product</w:t>
      </w:r>
      <w:r>
        <w:rPr>
          <w:rStyle w:val="OtherTok"/>
        </w:rPr>
        <w:t>=</w:t>
      </w:r>
      <w:r>
        <w:rPr>
          <w:rStyle w:val="StringTok"/>
        </w:rPr>
        <w:t>"ngModel"</w:t>
      </w:r>
      <w:r>
        <w:rPr>
          <w:rStyle w:val="KeywordTok"/>
        </w:rPr>
        <w:t>&gt;</w:t>
      </w:r>
    </w:p>
    <w:p w14:paraId="117007DF" w14:textId="77777777" w:rsidR="000E59FF" w:rsidRDefault="000E59FF" w:rsidP="000E59FF">
      <w:pPr>
        <w:numPr>
          <w:ilvl w:val="1"/>
          <w:numId w:val="9"/>
        </w:numPr>
      </w:pPr>
      <w:r>
        <w:t>Add a conditional error message to product:</w:t>
      </w:r>
    </w:p>
    <w:p w14:paraId="11EAB554" w14:textId="77777777" w:rsidR="000E59FF" w:rsidRDefault="000E59FF" w:rsidP="000E59FF">
      <w:pPr>
        <w:pStyle w:val="SourceCode"/>
        <w:numPr>
          <w:ilvl w:val="1"/>
          <w:numId w:val="1"/>
        </w:numPr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[hidden]</w:t>
      </w:r>
      <w:r>
        <w:rPr>
          <w:rStyle w:val="OtherTok"/>
        </w:rPr>
        <w:t>=</w:t>
      </w:r>
      <w:r>
        <w:rPr>
          <w:rStyle w:val="StringTok"/>
        </w:rPr>
        <w:t>"product.valid || product.pristin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Product name is required</w:t>
      </w:r>
      <w:r>
        <w:br/>
      </w:r>
      <w:r>
        <w:rPr>
          <w:rStyle w:val="KeywordTok"/>
        </w:rPr>
        <w:t>&lt;/div&gt;</w:t>
      </w:r>
      <w:r>
        <w:rPr>
          <w:rStyle w:val="NormalTok"/>
        </w:rPr>
        <w:t xml:space="preserve">        </w:t>
      </w:r>
    </w:p>
    <w:bookmarkEnd w:id="115"/>
    <w:p w14:paraId="743B1DA5" w14:textId="77777777" w:rsidR="000E59FF" w:rsidRDefault="000E59FF" w:rsidP="000E59FF">
      <w:pPr>
        <w:pStyle w:val="Heading3"/>
      </w:pPr>
      <w:r>
        <w:t>4.2 Review Changes</w:t>
      </w:r>
    </w:p>
    <w:p w14:paraId="1AED43BF" w14:textId="77777777" w:rsidR="000E59FF" w:rsidRDefault="000E59FF" w:rsidP="000E59FF">
      <w:pPr>
        <w:numPr>
          <w:ilvl w:val="0"/>
          <w:numId w:val="2"/>
        </w:numPr>
      </w:pPr>
      <w:r>
        <w:t>Start Angular Development Server if not yet started:</w:t>
      </w:r>
    </w:p>
    <w:p w14:paraId="1B4CB328" w14:textId="77777777" w:rsidR="000E59FF" w:rsidRDefault="000E59FF" w:rsidP="000E59FF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6881C4EB" w14:textId="77777777" w:rsidR="000E59FF" w:rsidRDefault="000E59FF" w:rsidP="000E59FF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108"/>
    <w:bookmarkEnd w:id="114"/>
    <w:p w14:paraId="5F7120BE" w14:textId="512BBCF1" w:rsidR="00A2368D" w:rsidRDefault="00A2368D">
      <w:r>
        <w:br w:type="page"/>
      </w:r>
    </w:p>
    <w:p w14:paraId="641DE457" w14:textId="763C616A" w:rsidR="00A2368D" w:rsidRDefault="00A2368D" w:rsidP="00A2368D">
      <w:pPr>
        <w:pStyle w:val="Heading1"/>
      </w:pPr>
      <w:bookmarkStart w:id="116" w:name="angular-httpclient-demo"/>
      <w:bookmarkStart w:id="117" w:name="_Toc167186231"/>
      <w:r>
        <w:lastRenderedPageBreak/>
        <w:t xml:space="preserve">13 </w:t>
      </w:r>
      <w:r>
        <w:t>Angular HttpClient Demo</w:t>
      </w:r>
      <w:bookmarkEnd w:id="117"/>
    </w:p>
    <w:p w14:paraId="69CDD484" w14:textId="77777777" w:rsidR="00A2368D" w:rsidRDefault="00A2368D" w:rsidP="00A2368D">
      <w:pPr>
        <w:pStyle w:val="Heading2"/>
      </w:pPr>
      <w:r>
        <w:t>1. Setup Project</w:t>
      </w:r>
    </w:p>
    <w:p w14:paraId="185EAFE9" w14:textId="77777777" w:rsidR="00A2368D" w:rsidRDefault="00A2368D" w:rsidP="00A2368D">
      <w:pPr>
        <w:pStyle w:val="Heading3"/>
      </w:pPr>
      <w:r>
        <w:t>1.1 Install Dependencies</w:t>
      </w:r>
    </w:p>
    <w:p w14:paraId="038F3CF7" w14:textId="77777777" w:rsidR="00A2368D" w:rsidRDefault="00A2368D" w:rsidP="00A2368D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29226F80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291C5BF1" w14:textId="77777777" w:rsidR="00A2368D" w:rsidRDefault="00A2368D" w:rsidP="00A2368D">
      <w:pPr>
        <w:numPr>
          <w:ilvl w:val="0"/>
          <w:numId w:val="2"/>
        </w:numPr>
      </w:pPr>
      <w:r>
        <w:t>Install dependencies by running the following command:</w:t>
      </w:r>
    </w:p>
    <w:p w14:paraId="3FFFE93E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57A3CE4E" w14:textId="77777777" w:rsidR="00A2368D" w:rsidRDefault="00A2368D" w:rsidP="00A2368D">
      <w:pPr>
        <w:pStyle w:val="Heading3"/>
      </w:pPr>
      <w:bookmarkStart w:id="118" w:name="start-json-server"/>
      <w:r>
        <w:t>1.2 Start JSON Server</w:t>
      </w:r>
    </w:p>
    <w:p w14:paraId="422E7DEC" w14:textId="77777777" w:rsidR="00A2368D" w:rsidRDefault="00A2368D" w:rsidP="00A2368D">
      <w:pPr>
        <w:numPr>
          <w:ilvl w:val="0"/>
          <w:numId w:val="2"/>
        </w:numPr>
      </w:pPr>
      <w:r>
        <w:t>Start JSON server:</w:t>
      </w:r>
    </w:p>
    <w:p w14:paraId="0CA19CAE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json-server MOCK_DATA.json </w:t>
      </w:r>
      <w:r>
        <w:rPr>
          <w:rStyle w:val="AttributeTok"/>
        </w:rPr>
        <w:t>-p</w:t>
      </w:r>
      <w:r>
        <w:rPr>
          <w:rStyle w:val="NormalTok"/>
        </w:rPr>
        <w:t xml:space="preserve"> 3001</w:t>
      </w:r>
    </w:p>
    <w:p w14:paraId="2F047FCD" w14:textId="77777777" w:rsidR="00A2368D" w:rsidRDefault="00A2368D" w:rsidP="00A2368D">
      <w:pPr>
        <w:pStyle w:val="Heading3"/>
      </w:pPr>
      <w:bookmarkStart w:id="119" w:name="install-angular-dependencies"/>
      <w:bookmarkEnd w:id="118"/>
      <w:r>
        <w:t>1.3 Install Angular Dependencies</w:t>
      </w:r>
    </w:p>
    <w:p w14:paraId="5AA7A4FA" w14:textId="77777777" w:rsidR="00A2368D" w:rsidRDefault="00A2368D" w:rsidP="00A2368D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calab</w:t>
      </w:r>
      <w:r>
        <w:t>:</w:t>
      </w:r>
    </w:p>
    <w:p w14:paraId="6C70EBED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calab</w:t>
      </w:r>
    </w:p>
    <w:p w14:paraId="4317CC86" w14:textId="77777777" w:rsidR="00A2368D" w:rsidRDefault="00A2368D" w:rsidP="00A2368D">
      <w:pPr>
        <w:numPr>
          <w:ilvl w:val="0"/>
          <w:numId w:val="2"/>
        </w:numPr>
      </w:pPr>
      <w:r>
        <w:t>Install dependencies by running the following command:</w:t>
      </w:r>
    </w:p>
    <w:p w14:paraId="030DFA0A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bookmarkEnd w:id="119"/>
    <w:p w14:paraId="4A3DFE71" w14:textId="77777777" w:rsidR="00A2368D" w:rsidRDefault="00A2368D" w:rsidP="00A2368D">
      <w:pPr>
        <w:pStyle w:val="Heading3"/>
      </w:pPr>
      <w:r>
        <w:t>1.4 Start The Application</w:t>
      </w:r>
    </w:p>
    <w:p w14:paraId="4757005B" w14:textId="77777777" w:rsidR="00A2368D" w:rsidRDefault="00A2368D" w:rsidP="00A2368D">
      <w:pPr>
        <w:numPr>
          <w:ilvl w:val="0"/>
          <w:numId w:val="2"/>
        </w:numPr>
      </w:pPr>
      <w:r>
        <w:t>Start Angular Development Server if not yet started:</w:t>
      </w:r>
    </w:p>
    <w:p w14:paraId="6FB58297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215FCB66" w14:textId="77777777" w:rsidR="00A2368D" w:rsidRDefault="00A2368D" w:rsidP="00A2368D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730ADB26" w14:textId="77777777" w:rsidR="00A2368D" w:rsidRDefault="00A2368D" w:rsidP="00A2368D">
      <w:pPr>
        <w:pStyle w:val="Heading2"/>
      </w:pPr>
      <w:bookmarkStart w:id="120" w:name="setup-httpclient"/>
      <w:r>
        <w:t>2. Setup HttpClient</w:t>
      </w:r>
    </w:p>
    <w:p w14:paraId="02862B82" w14:textId="77777777" w:rsidR="00A2368D" w:rsidRDefault="00A2368D" w:rsidP="00A2368D">
      <w:pPr>
        <w:pStyle w:val="Heading3"/>
      </w:pPr>
      <w:bookmarkStart w:id="121" w:name="update-app-configuration"/>
      <w:r>
        <w:t>2.1 Update App Configuration</w:t>
      </w:r>
    </w:p>
    <w:p w14:paraId="703FC083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nfig.ts</w:t>
      </w:r>
      <w:r>
        <w:t xml:space="preserve"> file and do the following:</w:t>
      </w:r>
    </w:p>
    <w:p w14:paraId="58C95AD3" w14:textId="77777777" w:rsidR="00A2368D" w:rsidRDefault="00A2368D" w:rsidP="00A2368D">
      <w:pPr>
        <w:numPr>
          <w:ilvl w:val="1"/>
          <w:numId w:val="9"/>
        </w:numPr>
      </w:pPr>
      <w:r>
        <w:t xml:space="preserve">Provide </w:t>
      </w:r>
      <w:r>
        <w:rPr>
          <w:rStyle w:val="VerbatimChar"/>
        </w:rPr>
        <w:t>provideHttpClient</w:t>
      </w:r>
      <w:r>
        <w:t xml:space="preserve"> helper function:</w:t>
      </w:r>
    </w:p>
    <w:p w14:paraId="3FAE3D60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appConfig</w:t>
      </w:r>
      <w:r>
        <w:rPr>
          <w:rStyle w:val="OperatorTok"/>
        </w:rPr>
        <w:t>:</w:t>
      </w:r>
      <w:r>
        <w:rPr>
          <w:rStyle w:val="NormalTok"/>
        </w:rPr>
        <w:t xml:space="preserve"> Application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viders</w:t>
      </w:r>
      <w:r>
        <w:rPr>
          <w:rStyle w:val="OperatorTok"/>
        </w:rPr>
        <w:t>:</w:t>
      </w:r>
      <w:r>
        <w:rPr>
          <w:rStyle w:val="NormalTok"/>
        </w:rPr>
        <w:t xml:space="preserve"> [ </w:t>
      </w:r>
      <w:r>
        <w:rPr>
          <w:rStyle w:val="FunctionTok"/>
        </w:rPr>
        <w:t>provideRouter</w:t>
      </w:r>
      <w:r>
        <w:rPr>
          <w:rStyle w:val="NormalTok"/>
        </w:rPr>
        <w:t>(routes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provideHttpClient</w:t>
      </w:r>
      <w:r>
        <w:rPr>
          <w:rStyle w:val="NormalTok"/>
        </w:rPr>
        <w:t>() ]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1A7554DC" w14:textId="77777777" w:rsidR="00A2368D" w:rsidRDefault="00A2368D" w:rsidP="00A2368D">
      <w:pPr>
        <w:pStyle w:val="Heading2"/>
      </w:pPr>
      <w:bookmarkStart w:id="122" w:name="create-and-configure-a-new-service"/>
      <w:bookmarkEnd w:id="120"/>
      <w:bookmarkEnd w:id="121"/>
      <w:r>
        <w:lastRenderedPageBreak/>
        <w:t>3. Create and configure a new Service</w:t>
      </w:r>
    </w:p>
    <w:p w14:paraId="22452C41" w14:textId="77777777" w:rsidR="00A2368D" w:rsidRDefault="00A2368D" w:rsidP="00A2368D">
      <w:pPr>
        <w:pStyle w:val="Heading3"/>
      </w:pPr>
      <w:bookmarkStart w:id="123" w:name="create-a-new-service"/>
      <w:r>
        <w:t>3.1 Create a new Service</w:t>
      </w:r>
    </w:p>
    <w:p w14:paraId="52BF7328" w14:textId="77777777" w:rsidR="00A2368D" w:rsidRDefault="00A2368D" w:rsidP="00A2368D">
      <w:pPr>
        <w:numPr>
          <w:ilvl w:val="0"/>
          <w:numId w:val="2"/>
        </w:numPr>
      </w:pPr>
      <w:r>
        <w:t xml:space="preserve">Create a new component using CLI and name it </w:t>
      </w:r>
      <w:r>
        <w:rPr>
          <w:rStyle w:val="VerbatimChar"/>
        </w:rPr>
        <w:t>MovieService</w:t>
      </w:r>
      <w:r>
        <w:t>:</w:t>
      </w:r>
    </w:p>
    <w:p w14:paraId="15B1B28E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generate service services/movie</w:t>
      </w:r>
    </w:p>
    <w:p w14:paraId="5D1BB013" w14:textId="77777777" w:rsidR="00A2368D" w:rsidRDefault="00A2368D" w:rsidP="00A2368D">
      <w:pPr>
        <w:pStyle w:val="Heading3"/>
      </w:pPr>
      <w:bookmarkStart w:id="124" w:name="inject-the-httpclient-service"/>
      <w:bookmarkEnd w:id="123"/>
      <w:r>
        <w:t>3.2 Inject The HttpClient Service</w:t>
      </w:r>
    </w:p>
    <w:p w14:paraId="0A3EB57A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services/movie.service.ts</w:t>
      </w:r>
      <w:r>
        <w:t xml:space="preserve"> file and do the following:</w:t>
      </w:r>
    </w:p>
    <w:p w14:paraId="22C4C45E" w14:textId="77777777" w:rsidR="00A2368D" w:rsidRDefault="00A2368D" w:rsidP="00A2368D">
      <w:pPr>
        <w:numPr>
          <w:ilvl w:val="1"/>
          <w:numId w:val="9"/>
        </w:numPr>
      </w:pPr>
      <w:r>
        <w:t xml:space="preserve">Inject </w:t>
      </w:r>
      <w:r>
        <w:rPr>
          <w:rStyle w:val="VerbatimChar"/>
        </w:rPr>
        <w:t>HttpClient</w:t>
      </w:r>
      <w:r>
        <w:t xml:space="preserve"> as a dependency into </w:t>
      </w:r>
      <w:r>
        <w:rPr>
          <w:rStyle w:val="VerbatimChar"/>
        </w:rPr>
        <w:t>MovieService</w:t>
      </w:r>
      <w:r>
        <w:t xml:space="preserve"> constructor.</w:t>
      </w:r>
    </w:p>
    <w:p w14:paraId="71AE02B7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ovie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httpClient</w:t>
      </w:r>
      <w:r>
        <w:rPr>
          <w:rStyle w:val="OperatorTok"/>
        </w:rPr>
        <w:t>:</w:t>
      </w:r>
      <w:r>
        <w:rPr>
          <w:rStyle w:val="NormalTok"/>
        </w:rPr>
        <w:t xml:space="preserve"> HttpClient) { }</w:t>
      </w:r>
      <w:r>
        <w:br/>
      </w:r>
      <w:r>
        <w:rPr>
          <w:rStyle w:val="NormalTok"/>
        </w:rPr>
        <w:t xml:space="preserve">}        </w:t>
      </w:r>
    </w:p>
    <w:p w14:paraId="3BAB2C01" w14:textId="77777777" w:rsidR="00A2368D" w:rsidRDefault="00A2368D" w:rsidP="00A2368D">
      <w:pPr>
        <w:pStyle w:val="Heading2"/>
      </w:pPr>
      <w:bookmarkStart w:id="125" w:name="create-a-movie-model"/>
      <w:bookmarkEnd w:id="122"/>
      <w:bookmarkEnd w:id="124"/>
      <w:r>
        <w:t>4. Create a Movie Model</w:t>
      </w:r>
    </w:p>
    <w:p w14:paraId="30C3F011" w14:textId="77777777" w:rsidR="00A2368D" w:rsidRDefault="00A2368D" w:rsidP="00A2368D">
      <w:pPr>
        <w:pStyle w:val="Heading3"/>
      </w:pPr>
      <w:bookmarkStart w:id="126" w:name="X1e4c31fd1f468b8f30d9d12dcf3e5d43e708f48"/>
      <w:r>
        <w:t>4.1 Create a new class representing a movie model</w:t>
      </w:r>
    </w:p>
    <w:p w14:paraId="67DD7D83" w14:textId="77777777" w:rsidR="00A2368D" w:rsidRDefault="00A2368D" w:rsidP="00A2368D">
      <w:pPr>
        <w:numPr>
          <w:ilvl w:val="0"/>
          <w:numId w:val="2"/>
        </w:numPr>
      </w:pPr>
      <w:r>
        <w:t xml:space="preserve">Create a new directory in </w:t>
      </w:r>
      <w:r>
        <w:rPr>
          <w:rStyle w:val="VerbatimChar"/>
        </w:rPr>
        <w:t>src/app/</w:t>
      </w:r>
      <w:r>
        <w:t xml:space="preserve"> called </w:t>
      </w:r>
      <w:r>
        <w:rPr>
          <w:rStyle w:val="VerbatimChar"/>
        </w:rPr>
        <w:t>models</w:t>
      </w:r>
      <w:r>
        <w:t>.</w:t>
      </w:r>
    </w:p>
    <w:p w14:paraId="3724F36A" w14:textId="77777777" w:rsidR="00A2368D" w:rsidRDefault="00A2368D" w:rsidP="00A2368D">
      <w:pPr>
        <w:numPr>
          <w:ilvl w:val="0"/>
          <w:numId w:val="2"/>
        </w:numPr>
      </w:pPr>
      <w:r>
        <w:t xml:space="preserve">Change directory to </w:t>
      </w:r>
      <w:r>
        <w:rPr>
          <w:rStyle w:val="VerbatimChar"/>
        </w:rPr>
        <w:t>src/app/models</w:t>
      </w:r>
    </w:p>
    <w:p w14:paraId="1F9B07C5" w14:textId="77777777" w:rsidR="00A2368D" w:rsidRDefault="00A2368D" w:rsidP="00A2368D">
      <w:pPr>
        <w:numPr>
          <w:ilvl w:val="0"/>
          <w:numId w:val="2"/>
        </w:numPr>
      </w:pPr>
      <w:r>
        <w:t xml:space="preserve">Create new </w:t>
      </w:r>
      <w:r>
        <w:rPr>
          <w:rStyle w:val="VerbatimChar"/>
        </w:rPr>
        <w:t>TypeScript</w:t>
      </w:r>
      <w:r>
        <w:t xml:space="preserve"> file called </w:t>
      </w:r>
      <w:r>
        <w:rPr>
          <w:rStyle w:val="VerbatimChar"/>
        </w:rPr>
        <w:t>movie.ts</w:t>
      </w:r>
    </w:p>
    <w:p w14:paraId="1985D760" w14:textId="77777777" w:rsidR="00A2368D" w:rsidRDefault="00A2368D" w:rsidP="00A2368D">
      <w:pPr>
        <w:numPr>
          <w:ilvl w:val="0"/>
          <w:numId w:val="2"/>
        </w:numPr>
      </w:pPr>
      <w:r>
        <w:t xml:space="preserve">Add the following code inside </w:t>
      </w:r>
      <w:r>
        <w:rPr>
          <w:rStyle w:val="VerbatimChar"/>
        </w:rPr>
        <w:t>movie.ts</w:t>
      </w:r>
      <w:r>
        <w:t>:</w:t>
      </w:r>
    </w:p>
    <w:p w14:paraId="3EA44A4D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ovi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stru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genre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release_date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irector</w:t>
      </w:r>
      <w:r>
        <w:rPr>
          <w:rStyle w:val="OperatorTok"/>
        </w:rPr>
        <w:t>:</w:t>
      </w:r>
      <w:r>
        <w:rPr>
          <w:rStyle w:val="NormalTok"/>
        </w:rPr>
        <w:t xml:space="preserve"> 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rating</w:t>
      </w:r>
      <w:r>
        <w:rPr>
          <w:rStyle w:val="OperatorTok"/>
        </w:rPr>
        <w:t>:</w:t>
      </w:r>
      <w:r>
        <w:rPr>
          <w:rStyle w:val="NormalTok"/>
        </w:rPr>
        <w:t xml:space="preserve"> numb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uration_minutes</w:t>
      </w:r>
      <w:r>
        <w:rPr>
          <w:rStyle w:val="OperatorTok"/>
        </w:rPr>
        <w:t>:</w:t>
      </w:r>
      <w:r>
        <w:rPr>
          <w:rStyle w:val="NormalTok"/>
        </w:rPr>
        <w:t xml:space="preserve"> numb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>}</w:t>
      </w:r>
    </w:p>
    <w:p w14:paraId="3FC3504D" w14:textId="77777777" w:rsidR="00A2368D" w:rsidRDefault="00A2368D" w:rsidP="00A2368D">
      <w:pPr>
        <w:pStyle w:val="Heading2"/>
      </w:pPr>
      <w:bookmarkStart w:id="127" w:name="making-http-requests"/>
      <w:bookmarkEnd w:id="125"/>
      <w:bookmarkEnd w:id="126"/>
      <w:r>
        <w:t>5. Making Http Requests</w:t>
      </w:r>
    </w:p>
    <w:p w14:paraId="42EC7C21" w14:textId="77777777" w:rsidR="00A2368D" w:rsidRDefault="00A2368D" w:rsidP="00A2368D">
      <w:pPr>
        <w:pStyle w:val="Heading3"/>
      </w:pPr>
      <w:bookmarkStart w:id="128" w:name="create-a-get-http-request"/>
      <w:r>
        <w:t>5.1 Create a GET http request</w:t>
      </w:r>
    </w:p>
    <w:p w14:paraId="0562D5E2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services/movie.service.ts</w:t>
      </w:r>
      <w:r>
        <w:t xml:space="preserve"> file and do the following:</w:t>
      </w:r>
    </w:p>
    <w:p w14:paraId="3BB3F50D" w14:textId="77777777" w:rsidR="00A2368D" w:rsidRDefault="00A2368D" w:rsidP="00A2368D">
      <w:pPr>
        <w:numPr>
          <w:ilvl w:val="1"/>
          <w:numId w:val="9"/>
        </w:numPr>
      </w:pPr>
      <w:r>
        <w:t xml:space="preserve">Declare a new function called </w:t>
      </w:r>
      <w:r>
        <w:rPr>
          <w:rStyle w:val="VerbatimChar"/>
        </w:rPr>
        <w:t>getAllMovies</w:t>
      </w:r>
      <w:r>
        <w:t xml:space="preserve"> that calls http get() method.</w:t>
      </w:r>
    </w:p>
    <w:p w14:paraId="01CCC52D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FunctionTok"/>
        </w:rPr>
        <w:t>getAllMovies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httpClient</w:t>
      </w:r>
      <w:r>
        <w:rPr>
          <w:rStyle w:val="OperatorTok"/>
        </w:rPr>
        <w:t>.</w:t>
      </w:r>
      <w:r>
        <w:rPr>
          <w:rStyle w:val="AttributeTok"/>
        </w:rPr>
        <w:t>get</w:t>
      </w:r>
      <w:r>
        <w:rPr>
          <w:rStyle w:val="OperatorTok"/>
        </w:rPr>
        <w:t>&lt;</w:t>
      </w:r>
      <w:r>
        <w:rPr>
          <w:rStyle w:val="NormalTok"/>
        </w:rPr>
        <w:t>Movie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StringTok"/>
        </w:rPr>
        <w:t>'http://localhost:3001/movies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7B4ED78" w14:textId="77777777" w:rsidR="00A2368D" w:rsidRDefault="00A2368D" w:rsidP="00A2368D">
      <w:pPr>
        <w:pStyle w:val="Heading3"/>
      </w:pPr>
      <w:bookmarkStart w:id="129" w:name="call-method-containing-get-http-request"/>
      <w:bookmarkEnd w:id="128"/>
      <w:r>
        <w:t>5.2 Call method containing GET http request</w:t>
      </w:r>
    </w:p>
    <w:p w14:paraId="6306EF2F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1C12BFB5" w14:textId="77777777" w:rsidR="00A2368D" w:rsidRDefault="00A2368D" w:rsidP="00A2368D">
      <w:pPr>
        <w:numPr>
          <w:ilvl w:val="1"/>
          <w:numId w:val="9"/>
        </w:numPr>
      </w:pPr>
      <w:r>
        <w:t xml:space="preserve">Inject </w:t>
      </w:r>
      <w:r>
        <w:rPr>
          <w:rStyle w:val="VerbatimChar"/>
        </w:rPr>
        <w:t>MovieService</w:t>
      </w:r>
      <w:r>
        <w:t xml:space="preserve"> as dependency into </w:t>
      </w:r>
      <w:r>
        <w:rPr>
          <w:rStyle w:val="VerbatimChar"/>
        </w:rPr>
        <w:t>AppComponent</w:t>
      </w:r>
      <w:r>
        <w:t>.</w:t>
      </w:r>
    </w:p>
    <w:p w14:paraId="1651503C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movieService</w:t>
      </w:r>
      <w:r>
        <w:rPr>
          <w:rStyle w:val="OperatorTok"/>
        </w:rPr>
        <w:t>:</w:t>
      </w:r>
      <w:r>
        <w:rPr>
          <w:rStyle w:val="NormalTok"/>
        </w:rPr>
        <w:t xml:space="preserve"> MovieService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>}</w:t>
      </w:r>
    </w:p>
    <w:p w14:paraId="487FBA3B" w14:textId="77777777" w:rsidR="00A2368D" w:rsidRDefault="00A2368D" w:rsidP="00A2368D">
      <w:pPr>
        <w:numPr>
          <w:ilvl w:val="1"/>
          <w:numId w:val="9"/>
        </w:numPr>
      </w:pPr>
      <w:r>
        <w:t>Inside constructor, make a call to getAllMovies() method.</w:t>
      </w:r>
    </w:p>
    <w:p w14:paraId="67183842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movieService</w:t>
      </w:r>
      <w:r>
        <w:rPr>
          <w:rStyle w:val="OperatorTok"/>
        </w:rPr>
        <w:t>:</w:t>
      </w:r>
      <w:r>
        <w:rPr>
          <w:rStyle w:val="NormalTok"/>
        </w:rPr>
        <w:t xml:space="preserve"> MovieService){</w:t>
      </w:r>
      <w:r>
        <w:br/>
      </w:r>
      <w:r>
        <w:rPr>
          <w:rStyle w:val="NormalTok"/>
        </w:rPr>
        <w:t xml:space="preserve">        movieService</w:t>
      </w:r>
      <w:r>
        <w:rPr>
          <w:rStyle w:val="OperatorTok"/>
        </w:rPr>
        <w:t>.</w:t>
      </w:r>
      <w:r>
        <w:rPr>
          <w:rStyle w:val="FunctionTok"/>
        </w:rPr>
        <w:t>getAllMovie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>}</w:t>
      </w:r>
    </w:p>
    <w:p w14:paraId="2733191D" w14:textId="77777777" w:rsidR="00A2368D" w:rsidRDefault="00A2368D" w:rsidP="00A2368D">
      <w:pPr>
        <w:pStyle w:val="Heading3"/>
      </w:pPr>
      <w:bookmarkStart w:id="130" w:name="create-a-post-http-request"/>
      <w:bookmarkEnd w:id="129"/>
      <w:r>
        <w:t>5.3 Create a POST http request</w:t>
      </w:r>
    </w:p>
    <w:p w14:paraId="6E573EE8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services/movie.service.ts</w:t>
      </w:r>
      <w:r>
        <w:t xml:space="preserve"> file and do the following:</w:t>
      </w:r>
    </w:p>
    <w:p w14:paraId="24152E2A" w14:textId="77777777" w:rsidR="00A2368D" w:rsidRDefault="00A2368D" w:rsidP="00A2368D">
      <w:pPr>
        <w:numPr>
          <w:ilvl w:val="1"/>
          <w:numId w:val="9"/>
        </w:numPr>
      </w:pPr>
      <w:r>
        <w:t xml:space="preserve">Declare a new function called </w:t>
      </w:r>
      <w:r>
        <w:rPr>
          <w:rStyle w:val="VerbatimChar"/>
        </w:rPr>
        <w:t>createMovie</w:t>
      </w:r>
      <w:r>
        <w:t xml:space="preserve"> that calls http post() method.</w:t>
      </w:r>
    </w:p>
    <w:p w14:paraId="5B98B9AD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httpClient</w:t>
      </w:r>
      <w:r>
        <w:rPr>
          <w:rStyle w:val="OperatorTok"/>
        </w:rPr>
        <w:t>.</w:t>
      </w:r>
      <w:r>
        <w:rPr>
          <w:rStyle w:val="AttributeTok"/>
        </w:rPr>
        <w:t>post</w:t>
      </w:r>
      <w:r>
        <w:rPr>
          <w:rStyle w:val="OperatorTok"/>
        </w:rPr>
        <w:t>&lt;</w:t>
      </w:r>
      <w:r>
        <w:rPr>
          <w:rStyle w:val="NormalTok"/>
        </w:rPr>
        <w:t>Movie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StringTok"/>
        </w:rPr>
        <w:t>'http://localhost:3001/movies'</w:t>
      </w:r>
      <w:r>
        <w:rPr>
          <w:rStyle w:val="OperatorTok"/>
        </w:rPr>
        <w:t>,</w:t>
      </w:r>
      <w:r>
        <w:rPr>
          <w:rStyle w:val="NormalTok"/>
        </w:rPr>
        <w:t xml:space="preserve"> movie)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 xml:space="preserve">(re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Created movie:'</w:t>
      </w:r>
      <w:r>
        <w:rPr>
          <w:rStyle w:val="OperatorTok"/>
        </w:rPr>
        <w:t>,</w:t>
      </w:r>
      <w:r>
        <w:rPr>
          <w:rStyle w:val="NormalTok"/>
        </w:rPr>
        <w:t xml:space="preserve"> 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D181970" w14:textId="77777777" w:rsidR="00A2368D" w:rsidRDefault="00A2368D" w:rsidP="00A2368D">
      <w:pPr>
        <w:pStyle w:val="Heading3"/>
      </w:pPr>
      <w:bookmarkStart w:id="131" w:name="call-method-containing-post-http-request"/>
      <w:bookmarkEnd w:id="130"/>
      <w:r>
        <w:t>5.4 Call method containing POST http request</w:t>
      </w:r>
    </w:p>
    <w:p w14:paraId="70948D44" w14:textId="77777777" w:rsidR="00A2368D" w:rsidRDefault="00A2368D" w:rsidP="00A2368D">
      <w:pPr>
        <w:pStyle w:val="Compact"/>
        <w:numPr>
          <w:ilvl w:val="0"/>
          <w:numId w:val="2"/>
        </w:numPr>
      </w:pPr>
      <w:r>
        <w:t xml:space="preserve">Open </w:t>
      </w:r>
      <w:r>
        <w:rPr>
          <w:rStyle w:val="VerbatimChar"/>
        </w:rPr>
        <w:t>src/app/app.component.ts</w:t>
      </w:r>
      <w:r>
        <w:t xml:space="preserve"> file and do the following:</w:t>
      </w:r>
    </w:p>
    <w:p w14:paraId="0DFC50A8" w14:textId="77777777" w:rsidR="00A2368D" w:rsidRDefault="00A2368D" w:rsidP="00A2368D">
      <w:pPr>
        <w:numPr>
          <w:ilvl w:val="1"/>
          <w:numId w:val="9"/>
        </w:numPr>
      </w:pPr>
      <w:r>
        <w:t>Inside constructor, create an instance of a movie.</w:t>
      </w:r>
    </w:p>
    <w:p w14:paraId="23AF068A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movi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ovi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orrest Gum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m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199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obert Zemeck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8.8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42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C9A96E1" w14:textId="77777777" w:rsidR="00A2368D" w:rsidRDefault="00A2368D" w:rsidP="00A2368D">
      <w:pPr>
        <w:numPr>
          <w:ilvl w:val="1"/>
          <w:numId w:val="9"/>
        </w:numPr>
      </w:pPr>
      <w:r>
        <w:t>Inside constructor, make a call to createMovie() method.</w:t>
      </w:r>
    </w:p>
    <w:p w14:paraId="219AF8CD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NormalTok"/>
        </w:rPr>
        <w:t>movieService</w:t>
      </w:r>
      <w:r>
        <w:rPr>
          <w:rStyle w:val="OperatorTok"/>
        </w:rPr>
        <w:t>.</w:t>
      </w:r>
      <w:r>
        <w:rPr>
          <w:rStyle w:val="FunctionTok"/>
        </w:rPr>
        <w:t>createMovie</w:t>
      </w:r>
      <w:r>
        <w:rPr>
          <w:rStyle w:val="NormalTok"/>
        </w:rPr>
        <w:t>(movie)</w:t>
      </w:r>
      <w:r>
        <w:rPr>
          <w:rStyle w:val="OperatorTok"/>
        </w:rPr>
        <w:t>;</w:t>
      </w:r>
    </w:p>
    <w:bookmarkEnd w:id="131"/>
    <w:p w14:paraId="514799C0" w14:textId="77777777" w:rsidR="00A2368D" w:rsidRDefault="00A2368D" w:rsidP="00A2368D">
      <w:pPr>
        <w:pStyle w:val="Heading3"/>
      </w:pPr>
      <w:r>
        <w:lastRenderedPageBreak/>
        <w:t>5.5 Start The Application</w:t>
      </w:r>
    </w:p>
    <w:p w14:paraId="42E24D51" w14:textId="77777777" w:rsidR="00A2368D" w:rsidRDefault="00A2368D" w:rsidP="00A2368D">
      <w:pPr>
        <w:numPr>
          <w:ilvl w:val="0"/>
          <w:numId w:val="15"/>
        </w:numPr>
      </w:pPr>
      <w:r>
        <w:t>Start Angular Development Server if not yet started:</w:t>
      </w:r>
    </w:p>
    <w:p w14:paraId="7EBCEBD9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30B0D25A" w14:textId="77777777" w:rsidR="00A2368D" w:rsidRDefault="00A2368D" w:rsidP="00A2368D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p w14:paraId="0A829D8A" w14:textId="77777777" w:rsidR="00A2368D" w:rsidRDefault="00A2368D" w:rsidP="00A2368D">
      <w:pPr>
        <w:pStyle w:val="Heading2"/>
      </w:pPr>
      <w:bookmarkStart w:id="132" w:name="interceptors"/>
      <w:bookmarkEnd w:id="127"/>
      <w:r>
        <w:t>6. Interceptors</w:t>
      </w:r>
    </w:p>
    <w:p w14:paraId="4FE27E9D" w14:textId="77777777" w:rsidR="00A2368D" w:rsidRDefault="00A2368D" w:rsidP="00A2368D">
      <w:pPr>
        <w:pStyle w:val="Heading3"/>
      </w:pPr>
      <w:bookmarkStart w:id="133" w:name="define-an-interceptor"/>
      <w:r>
        <w:t>6.1 Define an Interceptor</w:t>
      </w:r>
    </w:p>
    <w:p w14:paraId="3F2031D0" w14:textId="77777777" w:rsidR="00A2368D" w:rsidRDefault="00A2368D" w:rsidP="00A2368D">
      <w:pPr>
        <w:pStyle w:val="Compact"/>
        <w:numPr>
          <w:ilvl w:val="0"/>
          <w:numId w:val="16"/>
        </w:numPr>
      </w:pPr>
      <w:r>
        <w:t xml:space="preserve">Open </w:t>
      </w:r>
      <w:r>
        <w:rPr>
          <w:rStyle w:val="VerbatimChar"/>
        </w:rPr>
        <w:t>src/app/app.config.ts</w:t>
      </w:r>
      <w:r>
        <w:t xml:space="preserve"> file and do the following:</w:t>
      </w:r>
    </w:p>
    <w:p w14:paraId="5123DE2A" w14:textId="77777777" w:rsidR="00A2368D" w:rsidRDefault="00A2368D" w:rsidP="00A2368D">
      <w:pPr>
        <w:numPr>
          <w:ilvl w:val="1"/>
          <w:numId w:val="9"/>
        </w:numPr>
      </w:pPr>
      <w:r>
        <w:t xml:space="preserve">Define a </w:t>
      </w:r>
      <w:r>
        <w:rPr>
          <w:rStyle w:val="VerbatimChar"/>
        </w:rPr>
        <w:t>loggingInterceptor</w:t>
      </w:r>
      <w:r>
        <w:t xml:space="preserve"> helper function:</w:t>
      </w:r>
    </w:p>
    <w:p w14:paraId="680ED6C9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gingInterceptor</w:t>
      </w:r>
      <w:r>
        <w:rPr>
          <w:rStyle w:val="NormalTok"/>
        </w:rPr>
        <w:t>(req</w:t>
      </w:r>
      <w:r>
        <w:rPr>
          <w:rStyle w:val="OperatorTok"/>
        </w:rPr>
        <w:t>:</w:t>
      </w:r>
      <w:r>
        <w:rPr>
          <w:rStyle w:val="NormalTok"/>
        </w:rPr>
        <w:t xml:space="preserve"> HttpRequest</w:t>
      </w:r>
      <w:r>
        <w:rPr>
          <w:rStyle w:val="OperatorTok"/>
        </w:rPr>
        <w:t>&lt;</w:t>
      </w:r>
      <w:r>
        <w:rPr>
          <w:rStyle w:val="NormalTok"/>
        </w:rPr>
        <w:t>unknown</w:t>
      </w:r>
      <w:r>
        <w:rPr>
          <w:rStyle w:val="OperatorTok"/>
        </w:rPr>
        <w:t>&gt;,</w:t>
      </w:r>
      <w:r>
        <w:rPr>
          <w:rStyle w:val="NormalTok"/>
        </w:rPr>
        <w:t xml:space="preserve"> next</w:t>
      </w:r>
      <w:r>
        <w:rPr>
          <w:rStyle w:val="OperatorTok"/>
        </w:rPr>
        <w:t>:</w:t>
      </w:r>
      <w:r>
        <w:rPr>
          <w:rStyle w:val="NormalTok"/>
        </w:rPr>
        <w:t xml:space="preserve"> HttpHandlerFn)</w:t>
      </w:r>
      <w:r>
        <w:rPr>
          <w:rStyle w:val="OperatorTok"/>
        </w:rPr>
        <w:t>:</w:t>
      </w:r>
      <w:r>
        <w:rPr>
          <w:rStyle w:val="NormalTok"/>
        </w:rPr>
        <w:t xml:space="preserve"> Observable</w:t>
      </w:r>
      <w:r>
        <w:rPr>
          <w:rStyle w:val="OperatorTok"/>
        </w:rPr>
        <w:t>&lt;</w:t>
      </w:r>
      <w:r>
        <w:rPr>
          <w:rStyle w:val="NormalTok"/>
        </w:rPr>
        <w:t>HttpEvent</w:t>
      </w:r>
      <w:r>
        <w:rPr>
          <w:rStyle w:val="OperatorTok"/>
        </w:rPr>
        <w:t>&lt;</w:t>
      </w:r>
      <w:r>
        <w:rPr>
          <w:rStyle w:val="NormalTok"/>
        </w:rPr>
        <w:t>unknown</w:t>
      </w:r>
      <w:r>
        <w:rPr>
          <w:rStyle w:val="OperatorTok"/>
        </w:rPr>
        <w:t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Request URL is: </w:t>
      </w:r>
      <w:r>
        <w:rPr>
          <w:rStyle w:val="SpecialCharTok"/>
        </w:rPr>
        <w:t>${</w:t>
      </w:r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AttributeTok"/>
        </w:rPr>
        <w:t>url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ext</w:t>
      </w:r>
      <w:r>
        <w:rPr>
          <w:rStyle w:val="NormalTok"/>
        </w:rPr>
        <w:t>(req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C52BB95" w14:textId="77777777" w:rsidR="00A2368D" w:rsidRDefault="00A2368D" w:rsidP="00A2368D">
      <w:pPr>
        <w:numPr>
          <w:ilvl w:val="1"/>
          <w:numId w:val="9"/>
        </w:numPr>
      </w:pPr>
      <w:r>
        <w:t xml:space="preserve">Declare an interceptor inside </w:t>
      </w:r>
      <w:r>
        <w:rPr>
          <w:rStyle w:val="VerbatimChar"/>
        </w:rPr>
        <w:t>provideHttpClient</w:t>
      </w:r>
      <w:r>
        <w:t xml:space="preserve"> helper function:</w:t>
      </w:r>
    </w:p>
    <w:p w14:paraId="2CF2FF73" w14:textId="77777777" w:rsidR="00A2368D" w:rsidRDefault="00A2368D" w:rsidP="00A2368D">
      <w:pPr>
        <w:pStyle w:val="SourceCode"/>
        <w:numPr>
          <w:ilvl w:val="1"/>
          <w:numId w:val="1"/>
        </w:numPr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appConfig</w:t>
      </w:r>
      <w:r>
        <w:rPr>
          <w:rStyle w:val="OperatorTok"/>
        </w:rPr>
        <w:t>:</w:t>
      </w:r>
      <w:r>
        <w:rPr>
          <w:rStyle w:val="NormalTok"/>
        </w:rPr>
        <w:t xml:space="preserve"> Application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ovider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provideRouter</w:t>
      </w:r>
      <w:r>
        <w:rPr>
          <w:rStyle w:val="NormalTok"/>
        </w:rPr>
        <w:t>(routes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provideHttpCli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ithInterceptors</w:t>
      </w:r>
      <w:r>
        <w:rPr>
          <w:rStyle w:val="NormalTok"/>
        </w:rPr>
        <w:t>([loggingInterceptor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,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013E9AB9" w14:textId="77777777" w:rsidR="00A2368D" w:rsidRDefault="00A2368D" w:rsidP="00A2368D">
      <w:pPr>
        <w:pStyle w:val="Heading3"/>
      </w:pPr>
      <w:bookmarkStart w:id="134" w:name="start-the-application-2"/>
      <w:bookmarkEnd w:id="133"/>
      <w:r>
        <w:t>6.2 Start The Application</w:t>
      </w:r>
    </w:p>
    <w:p w14:paraId="59C26AAC" w14:textId="77777777" w:rsidR="00A2368D" w:rsidRDefault="00A2368D" w:rsidP="00A2368D">
      <w:pPr>
        <w:numPr>
          <w:ilvl w:val="0"/>
          <w:numId w:val="17"/>
        </w:numPr>
      </w:pPr>
      <w:r>
        <w:t>Start Angular Development Server if not yet started:</w:t>
      </w:r>
    </w:p>
    <w:p w14:paraId="12831C8F" w14:textId="77777777" w:rsidR="00A2368D" w:rsidRDefault="00A2368D" w:rsidP="00A2368D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</w:p>
    <w:p w14:paraId="4AEB513F" w14:textId="77777777" w:rsidR="00A2368D" w:rsidRDefault="00A2368D" w:rsidP="00A2368D">
      <w:pPr>
        <w:pStyle w:val="BlockText"/>
        <w:numPr>
          <w:ilvl w:val="0"/>
          <w:numId w:val="1"/>
        </w:numPr>
      </w:pPr>
      <w:r>
        <w:rPr>
          <w:i/>
          <w:iCs/>
        </w:rPr>
        <w:t>Otherwise refresh the browser tab to see updated view.</w:t>
      </w:r>
    </w:p>
    <w:bookmarkEnd w:id="0"/>
    <w:bookmarkEnd w:id="2"/>
    <w:bookmarkEnd w:id="3"/>
    <w:bookmarkEnd w:id="116"/>
    <w:bookmarkEnd w:id="132"/>
    <w:bookmarkEnd w:id="134"/>
    <w:p w14:paraId="15FC3D19" w14:textId="77777777" w:rsidR="0053622A" w:rsidRDefault="0053622A">
      <w:pPr>
        <w:pStyle w:val="BlockText"/>
        <w:numPr>
          <w:ilvl w:val="0"/>
          <w:numId w:val="1"/>
        </w:numPr>
      </w:pPr>
    </w:p>
    <w:sectPr w:rsidR="0053622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C08A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2E49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07873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62283661">
    <w:abstractNumId w:val="0"/>
  </w:num>
  <w:num w:numId="2" w16cid:durableId="4984283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35643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86979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806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98490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3703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92461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51031055">
    <w:abstractNumId w:val="1"/>
  </w:num>
  <w:num w:numId="10" w16cid:durableId="76489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22673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70201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17729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48072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26206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95260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66875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622A"/>
    <w:rsid w:val="000E59FF"/>
    <w:rsid w:val="0028475B"/>
    <w:rsid w:val="004A0611"/>
    <w:rsid w:val="0053622A"/>
    <w:rsid w:val="006C0468"/>
    <w:rsid w:val="007214C7"/>
    <w:rsid w:val="008F477A"/>
    <w:rsid w:val="009A73F5"/>
    <w:rsid w:val="00A2368D"/>
    <w:rsid w:val="00B833B6"/>
    <w:rsid w:val="00CB3B04"/>
    <w:rsid w:val="00D11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A1872B"/>
  <w15:docId w15:val="{8431BD99-720C-8347-B2B2-3B8C3D7B3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28475B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rsid w:val="0028475B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28475B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28475B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8475B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8475B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8475B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8475B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8475B"/>
    <w:pPr>
      <w:spacing w:after="0"/>
      <w:ind w:left="192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84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4C01C2E-C603-5345-BA26-B561F710B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8</Pages>
  <Words>6370</Words>
  <Characters>36312</Characters>
  <Application>Microsoft Office Word</Application>
  <DocSecurity>0</DocSecurity>
  <Lines>302</Lines>
  <Paragraphs>85</Paragraphs>
  <ScaleCrop>false</ScaleCrop>
  <Company/>
  <LinksUpToDate>false</LinksUpToDate>
  <CharactersWithSpaces>4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lincius, Edgaras</cp:lastModifiedBy>
  <cp:revision>12</cp:revision>
  <dcterms:created xsi:type="dcterms:W3CDTF">2024-05-21T10:57:00Z</dcterms:created>
  <dcterms:modified xsi:type="dcterms:W3CDTF">2024-05-21T11:14:00Z</dcterms:modified>
</cp:coreProperties>
</file>